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292EA" w14:textId="72920CED" w:rsidR="003E7C61" w:rsidRPr="00A331BD" w:rsidRDefault="003E7C61" w:rsidP="00A331BD">
      <w:pPr>
        <w:spacing w:line="360" w:lineRule="auto"/>
        <w:rPr>
          <w:b/>
          <w:sz w:val="40"/>
        </w:rPr>
      </w:pPr>
    </w:p>
    <w:p w14:paraId="528B075A" w14:textId="77777777" w:rsidR="00D97408" w:rsidRDefault="00D97408" w:rsidP="00083B70">
      <w:pPr>
        <w:spacing w:line="360" w:lineRule="auto"/>
        <w:rPr>
          <w:b/>
          <w:sz w:val="40"/>
        </w:rPr>
      </w:pPr>
    </w:p>
    <w:p w14:paraId="3AA5FA90" w14:textId="77777777" w:rsidR="003672A4" w:rsidRDefault="003672A4" w:rsidP="00367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b/>
          <w:sz w:val="40"/>
        </w:rPr>
      </w:pPr>
    </w:p>
    <w:p w14:paraId="0C8A2B40" w14:textId="77777777" w:rsidR="00AF0CB4" w:rsidRPr="0029254B" w:rsidRDefault="00AF0CB4" w:rsidP="00292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b/>
          <w:sz w:val="72"/>
        </w:rPr>
      </w:pPr>
      <w:r w:rsidRPr="0029254B">
        <w:rPr>
          <w:b/>
          <w:sz w:val="72"/>
        </w:rPr>
        <w:t>Maßnahmenkonzept</w:t>
      </w:r>
    </w:p>
    <w:p w14:paraId="2BA9EDEC" w14:textId="1E076C26" w:rsidR="003672A4" w:rsidRDefault="006F12B5" w:rsidP="00292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(TEIL A)</w:t>
      </w:r>
    </w:p>
    <w:p w14:paraId="1DCCC2ED" w14:textId="77777777" w:rsidR="006F12B5" w:rsidRDefault="006F12B5" w:rsidP="00292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b/>
          <w:sz w:val="28"/>
        </w:rPr>
      </w:pPr>
    </w:p>
    <w:p w14:paraId="32F88BCB" w14:textId="297045C7" w:rsidR="00EF58B1" w:rsidRPr="00EF58B1" w:rsidRDefault="00757B23" w:rsidP="00757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gemäß Aktionsrichtlinie „Förderung von Energie- und Umweltmaßnahmen – PLUS“</w:t>
      </w:r>
    </w:p>
    <w:p w14:paraId="0417A798" w14:textId="77777777" w:rsidR="00EF58B1" w:rsidRDefault="00EF58B1" w:rsidP="002925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de-DE"/>
        </w:rPr>
      </w:pPr>
    </w:p>
    <w:p w14:paraId="1A851237" w14:textId="77777777" w:rsidR="003672A4" w:rsidRDefault="003672A4" w:rsidP="00367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</w:p>
    <w:p w14:paraId="7E1890F5" w14:textId="77777777" w:rsidR="0029254B" w:rsidRDefault="0029254B" w:rsidP="0029254B">
      <w:pPr>
        <w:spacing w:line="360" w:lineRule="auto"/>
        <w:rPr>
          <w:b/>
          <w:bCs/>
          <w:lang w:val="de-DE"/>
        </w:rPr>
      </w:pPr>
    </w:p>
    <w:p w14:paraId="0F7E0410" w14:textId="77777777" w:rsidR="00A331BD" w:rsidRDefault="00A331BD" w:rsidP="0029254B">
      <w:pPr>
        <w:spacing w:line="360" w:lineRule="auto"/>
        <w:rPr>
          <w:b/>
          <w:bCs/>
          <w:lang w:val="de-DE"/>
        </w:rPr>
      </w:pPr>
    </w:p>
    <w:p w14:paraId="706E936E" w14:textId="77777777" w:rsidR="00D97408" w:rsidRPr="004449BE" w:rsidRDefault="00D97408" w:rsidP="0029254B">
      <w:pPr>
        <w:spacing w:line="360" w:lineRule="auto"/>
        <w:rPr>
          <w:b/>
          <w:bCs/>
          <w:lang w:val="de-DE"/>
        </w:rPr>
      </w:pPr>
    </w:p>
    <w:p w14:paraId="5D1AD6F3" w14:textId="77777777" w:rsidR="00D04518" w:rsidRPr="004449BE" w:rsidRDefault="00D04518" w:rsidP="00D97408">
      <w:pPr>
        <w:tabs>
          <w:tab w:val="left" w:pos="6237"/>
        </w:tabs>
        <w:spacing w:line="360" w:lineRule="auto"/>
        <w:rPr>
          <w:b/>
          <w:bCs/>
          <w:sz w:val="28"/>
          <w:lang w:val="de-DE"/>
        </w:rPr>
        <w:sectPr w:rsidR="00D04518" w:rsidRPr="004449BE" w:rsidSect="00D04518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599" w:right="1134" w:bottom="1418" w:left="1134" w:header="709" w:footer="709" w:gutter="0"/>
          <w:pgNumType w:start="0"/>
          <w:cols w:space="708"/>
          <w:titlePg/>
          <w:docGrid w:linePitch="360"/>
        </w:sectPr>
      </w:pPr>
    </w:p>
    <w:p w14:paraId="69B50902" w14:textId="77777777" w:rsidR="00D04518" w:rsidRPr="004449BE" w:rsidRDefault="0029254B" w:rsidP="00D04518">
      <w:pPr>
        <w:tabs>
          <w:tab w:val="left" w:pos="6237"/>
        </w:tabs>
        <w:spacing w:line="360" w:lineRule="auto"/>
        <w:rPr>
          <w:bCs/>
          <w:lang w:val="de-DE"/>
        </w:rPr>
      </w:pPr>
      <w:proofErr w:type="spellStart"/>
      <w:r w:rsidRPr="004449BE">
        <w:rPr>
          <w:b/>
          <w:bCs/>
          <w:sz w:val="28"/>
          <w:lang w:val="de-DE"/>
        </w:rPr>
        <w:t>AntragstellerIn</w:t>
      </w:r>
      <w:proofErr w:type="spellEnd"/>
      <w:r w:rsidRPr="004449BE">
        <w:rPr>
          <w:b/>
          <w:bCs/>
          <w:sz w:val="28"/>
          <w:lang w:val="de-DE"/>
        </w:rPr>
        <w:t>:</w:t>
      </w:r>
      <w:r w:rsidR="00CB5FE3" w:rsidRPr="004449BE">
        <w:rPr>
          <w:b/>
          <w:bCs/>
          <w:sz w:val="28"/>
          <w:lang w:val="de-DE"/>
        </w:rPr>
        <w:tab/>
      </w:r>
    </w:p>
    <w:p w14:paraId="61277EAC" w14:textId="527FD8F1" w:rsidR="00321354" w:rsidRPr="004449BE" w:rsidRDefault="004449BE" w:rsidP="00321354">
      <w:pPr>
        <w:rPr>
          <w:shd w:val="clear" w:color="auto" w:fill="FFFFFF"/>
        </w:rPr>
      </w:pPr>
      <w:r w:rsidRPr="004449BE">
        <w:rPr>
          <w:shd w:val="clear" w:color="auto" w:fill="FFFFFF"/>
        </w:rPr>
        <w:t>Gemeinde:</w:t>
      </w:r>
      <w:r w:rsidR="00321354" w:rsidRPr="004449BE">
        <w:rPr>
          <w:shd w:val="clear" w:color="auto" w:fill="FFFFFF"/>
        </w:rPr>
        <w:br/>
      </w:r>
      <w:r w:rsidR="0033030C" w:rsidRPr="004449BE">
        <w:rPr>
          <w:shd w:val="clear" w:color="auto" w:fill="FFFFFF"/>
        </w:rPr>
        <w:t xml:space="preserve">Adresse </w:t>
      </w:r>
    </w:p>
    <w:p w14:paraId="45828123" w14:textId="023B46F7" w:rsidR="00D04518" w:rsidRPr="004449BE" w:rsidRDefault="00757B23" w:rsidP="00D04518">
      <w:pPr>
        <w:tabs>
          <w:tab w:val="left" w:pos="6237"/>
        </w:tabs>
        <w:spacing w:line="360" w:lineRule="auto"/>
        <w:rPr>
          <w:b/>
          <w:bCs/>
          <w:sz w:val="28"/>
          <w:lang w:val="de-DE"/>
        </w:rPr>
      </w:pPr>
      <w:proofErr w:type="spellStart"/>
      <w:r w:rsidRPr="004449BE">
        <w:rPr>
          <w:b/>
          <w:bCs/>
          <w:sz w:val="28"/>
          <w:lang w:val="de-DE"/>
        </w:rPr>
        <w:t>B</w:t>
      </w:r>
      <w:r w:rsidR="00D04518" w:rsidRPr="004449BE">
        <w:rPr>
          <w:b/>
          <w:bCs/>
          <w:sz w:val="28"/>
          <w:lang w:val="de-DE"/>
        </w:rPr>
        <w:t>eraterIn</w:t>
      </w:r>
      <w:proofErr w:type="spellEnd"/>
      <w:r w:rsidR="00D04518" w:rsidRPr="004449BE">
        <w:rPr>
          <w:b/>
          <w:bCs/>
          <w:sz w:val="28"/>
          <w:lang w:val="de-DE"/>
        </w:rPr>
        <w:t>:</w:t>
      </w:r>
    </w:p>
    <w:p w14:paraId="73653489" w14:textId="77777777" w:rsidR="00757B23" w:rsidRPr="004449BE" w:rsidRDefault="00757B23" w:rsidP="00C21D1D">
      <w:pPr>
        <w:rPr>
          <w:highlight w:val="yellow"/>
          <w:shd w:val="clear" w:color="auto" w:fill="FFFFFF"/>
        </w:rPr>
      </w:pPr>
    </w:p>
    <w:p w14:paraId="3AA0FE2C" w14:textId="787B10FE" w:rsidR="00D04518" w:rsidRPr="004449BE" w:rsidRDefault="00D04518" w:rsidP="00C21D1D">
      <w:pPr>
        <w:rPr>
          <w:shd w:val="clear" w:color="auto" w:fill="FFFFFF"/>
        </w:rPr>
      </w:pPr>
    </w:p>
    <w:p w14:paraId="4D43AB63" w14:textId="7D6F4800" w:rsidR="00D04518" w:rsidRPr="004449BE" w:rsidRDefault="004449BE" w:rsidP="00C21D1D">
      <w:pPr>
        <w:rPr>
          <w:shd w:val="clear" w:color="auto" w:fill="FFFFFF"/>
        </w:rPr>
      </w:pPr>
      <w:r w:rsidRPr="004449BE">
        <w:rPr>
          <w:shd w:val="clear" w:color="auto" w:fill="FFFFFF"/>
        </w:rPr>
        <w:t>Adresse</w:t>
      </w:r>
    </w:p>
    <w:p w14:paraId="3812C0CB" w14:textId="77777777" w:rsidR="00A331BD" w:rsidRPr="004449BE" w:rsidRDefault="00A331BD" w:rsidP="00A331BD">
      <w:pPr>
        <w:spacing w:line="360" w:lineRule="auto"/>
        <w:rPr>
          <w:b/>
          <w:bCs/>
          <w:lang w:val="de-DE"/>
        </w:rPr>
      </w:pPr>
    </w:p>
    <w:p w14:paraId="427AFEB1" w14:textId="77777777" w:rsidR="00A331BD" w:rsidRPr="004449BE" w:rsidRDefault="00A331BD" w:rsidP="00A331BD">
      <w:pPr>
        <w:spacing w:line="360" w:lineRule="auto"/>
        <w:rPr>
          <w:b/>
          <w:bCs/>
          <w:lang w:val="de-DE"/>
        </w:rPr>
        <w:sectPr w:rsidR="00A331BD" w:rsidRPr="004449BE" w:rsidSect="00D04518">
          <w:type w:val="continuous"/>
          <w:pgSz w:w="11906" w:h="16838"/>
          <w:pgMar w:top="1599" w:right="1134" w:bottom="1418" w:left="1134" w:header="709" w:footer="709" w:gutter="0"/>
          <w:pgNumType w:start="0"/>
          <w:cols w:num="2" w:space="708"/>
          <w:titlePg/>
          <w:docGrid w:linePitch="360"/>
        </w:sectPr>
      </w:pPr>
    </w:p>
    <w:p w14:paraId="0389A911" w14:textId="77777777" w:rsidR="00D04518" w:rsidRPr="004449BE" w:rsidRDefault="00D04518" w:rsidP="0029254B">
      <w:pPr>
        <w:spacing w:line="360" w:lineRule="auto"/>
        <w:rPr>
          <w:b/>
          <w:bCs/>
          <w:lang w:val="de-DE"/>
        </w:rPr>
      </w:pPr>
    </w:p>
    <w:p w14:paraId="53279FB5" w14:textId="1C5B8C75" w:rsidR="003672A4" w:rsidRDefault="0029254B" w:rsidP="000F1F98">
      <w:pPr>
        <w:rPr>
          <w:b/>
          <w:bCs/>
          <w:lang w:val="de-DE"/>
        </w:rPr>
      </w:pPr>
      <w:r>
        <w:rPr>
          <w:b/>
          <w:bCs/>
          <w:lang w:val="de-DE"/>
        </w:rPr>
        <w:t>________________________________________________________________________</w:t>
      </w:r>
      <w:r w:rsidR="00876483">
        <w:rPr>
          <w:b/>
          <w:bCs/>
          <w:lang w:val="de-DE"/>
        </w:rPr>
        <w:t>______</w:t>
      </w:r>
    </w:p>
    <w:p w14:paraId="3226B4E0" w14:textId="77777777" w:rsidR="003672A4" w:rsidRDefault="003672A4" w:rsidP="000F1F98">
      <w:pPr>
        <w:rPr>
          <w:b/>
          <w:bCs/>
          <w:lang w:val="de-DE"/>
        </w:rPr>
      </w:pPr>
    </w:p>
    <w:p w14:paraId="11F5D237" w14:textId="77777777" w:rsidR="003672A4" w:rsidRDefault="003672A4" w:rsidP="003672A4">
      <w:pPr>
        <w:pStyle w:val="KeinLeerraum"/>
        <w:rPr>
          <w:b/>
          <w:sz w:val="32"/>
          <w:lang w:val="de-DE"/>
        </w:rPr>
      </w:pPr>
      <w:r w:rsidRPr="003E7C61">
        <w:rPr>
          <w:b/>
          <w:sz w:val="32"/>
          <w:lang w:val="de-DE"/>
        </w:rPr>
        <w:t>Inhaltsverzeichnis</w:t>
      </w:r>
    </w:p>
    <w:p w14:paraId="1E8E3D7B" w14:textId="77777777" w:rsidR="00E1584A" w:rsidRPr="00E1584A" w:rsidRDefault="00E1584A" w:rsidP="00E1584A">
      <w:pPr>
        <w:rPr>
          <w:b/>
          <w:bCs/>
          <w:lang w:val="de-DE"/>
        </w:rPr>
      </w:pPr>
    </w:p>
    <w:p w14:paraId="3B10C0CF" w14:textId="3B0D9B2F" w:rsidR="002B1495" w:rsidRDefault="003672A4">
      <w:pPr>
        <w:pStyle w:val="Verzeichnis1"/>
        <w:tabs>
          <w:tab w:val="left" w:pos="440"/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>
        <w:fldChar w:fldCharType="begin"/>
      </w:r>
      <w:r w:rsidRPr="003672A4">
        <w:rPr>
          <w:lang w:val="de-DE"/>
        </w:rPr>
        <w:instrText xml:space="preserve"> TOC \o "1-3" \h \z \u </w:instrText>
      </w:r>
      <w:r>
        <w:fldChar w:fldCharType="separate"/>
      </w:r>
      <w:hyperlink w:anchor="_Toc122414325" w:history="1">
        <w:r w:rsidR="002B1495" w:rsidRPr="00016AFC">
          <w:rPr>
            <w:rStyle w:val="Hyperlink"/>
            <w:noProof/>
          </w:rPr>
          <w:t>1.</w:t>
        </w:r>
        <w:r w:rsidR="002B1495">
          <w:rPr>
            <w:rFonts w:asciiTheme="minorHAnsi" w:eastAsiaTheme="minorEastAsia" w:hAnsiTheme="minorHAnsi" w:cstheme="minorBidi"/>
            <w:noProof/>
            <w:szCs w:val="22"/>
            <w:lang w:eastAsia="de-AT"/>
          </w:rPr>
          <w:tab/>
        </w:r>
        <w:r w:rsidR="002B1495" w:rsidRPr="00016AFC">
          <w:rPr>
            <w:rStyle w:val="Hyperlink"/>
            <w:noProof/>
          </w:rPr>
          <w:t>Beschreibung der Ausgangslage</w:t>
        </w:r>
        <w:r w:rsidR="002B1495">
          <w:rPr>
            <w:noProof/>
            <w:webHidden/>
          </w:rPr>
          <w:tab/>
        </w:r>
        <w:r w:rsidR="002B1495">
          <w:rPr>
            <w:noProof/>
            <w:webHidden/>
          </w:rPr>
          <w:fldChar w:fldCharType="begin"/>
        </w:r>
        <w:r w:rsidR="002B1495">
          <w:rPr>
            <w:noProof/>
            <w:webHidden/>
          </w:rPr>
          <w:instrText xml:space="preserve"> PAGEREF _Toc122414325 \h </w:instrText>
        </w:r>
        <w:r w:rsidR="002B1495">
          <w:rPr>
            <w:noProof/>
            <w:webHidden/>
          </w:rPr>
        </w:r>
        <w:r w:rsidR="002B1495">
          <w:rPr>
            <w:noProof/>
            <w:webHidden/>
          </w:rPr>
          <w:fldChar w:fldCharType="separate"/>
        </w:r>
        <w:r w:rsidR="002B1495">
          <w:rPr>
            <w:noProof/>
            <w:webHidden/>
          </w:rPr>
          <w:t>2</w:t>
        </w:r>
        <w:r w:rsidR="002B1495">
          <w:rPr>
            <w:noProof/>
            <w:webHidden/>
          </w:rPr>
          <w:fldChar w:fldCharType="end"/>
        </w:r>
      </w:hyperlink>
    </w:p>
    <w:p w14:paraId="0CC1A868" w14:textId="5B42BB5E" w:rsidR="002B1495" w:rsidRDefault="006B1399">
      <w:pPr>
        <w:pStyle w:val="Verzeichnis1"/>
        <w:tabs>
          <w:tab w:val="left" w:pos="440"/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hyperlink w:anchor="_Toc122414326" w:history="1">
        <w:r w:rsidR="002B1495" w:rsidRPr="00016AFC">
          <w:rPr>
            <w:rStyle w:val="Hyperlink"/>
            <w:noProof/>
          </w:rPr>
          <w:t>2.</w:t>
        </w:r>
        <w:r w:rsidR="002B1495">
          <w:rPr>
            <w:rFonts w:asciiTheme="minorHAnsi" w:eastAsiaTheme="minorEastAsia" w:hAnsiTheme="minorHAnsi" w:cstheme="minorBidi"/>
            <w:noProof/>
            <w:szCs w:val="22"/>
            <w:lang w:eastAsia="de-AT"/>
          </w:rPr>
          <w:tab/>
        </w:r>
        <w:r w:rsidR="002B1495" w:rsidRPr="00016AFC">
          <w:rPr>
            <w:rStyle w:val="Hyperlink"/>
            <w:noProof/>
          </w:rPr>
          <w:t>Energie- und Umweltziele</w:t>
        </w:r>
        <w:r w:rsidR="002B1495">
          <w:rPr>
            <w:noProof/>
            <w:webHidden/>
          </w:rPr>
          <w:tab/>
        </w:r>
        <w:r w:rsidR="002B1495">
          <w:rPr>
            <w:noProof/>
            <w:webHidden/>
          </w:rPr>
          <w:fldChar w:fldCharType="begin"/>
        </w:r>
        <w:r w:rsidR="002B1495">
          <w:rPr>
            <w:noProof/>
            <w:webHidden/>
          </w:rPr>
          <w:instrText xml:space="preserve"> PAGEREF _Toc122414326 \h </w:instrText>
        </w:r>
        <w:r w:rsidR="002B1495">
          <w:rPr>
            <w:noProof/>
            <w:webHidden/>
          </w:rPr>
        </w:r>
        <w:r w:rsidR="002B1495">
          <w:rPr>
            <w:noProof/>
            <w:webHidden/>
          </w:rPr>
          <w:fldChar w:fldCharType="separate"/>
        </w:r>
        <w:r w:rsidR="002B1495">
          <w:rPr>
            <w:noProof/>
            <w:webHidden/>
          </w:rPr>
          <w:t>3</w:t>
        </w:r>
        <w:r w:rsidR="002B1495">
          <w:rPr>
            <w:noProof/>
            <w:webHidden/>
          </w:rPr>
          <w:fldChar w:fldCharType="end"/>
        </w:r>
      </w:hyperlink>
    </w:p>
    <w:p w14:paraId="7C666423" w14:textId="4FB8D0E6" w:rsidR="002B1495" w:rsidRDefault="006B1399">
      <w:pPr>
        <w:pStyle w:val="Verzeichnis1"/>
        <w:tabs>
          <w:tab w:val="left" w:pos="440"/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hyperlink w:anchor="_Toc122414327" w:history="1">
        <w:r w:rsidR="002B1495" w:rsidRPr="00016AFC">
          <w:rPr>
            <w:rStyle w:val="Hyperlink"/>
            <w:noProof/>
          </w:rPr>
          <w:t>3.</w:t>
        </w:r>
        <w:r w:rsidR="002B1495">
          <w:rPr>
            <w:rFonts w:asciiTheme="minorHAnsi" w:eastAsiaTheme="minorEastAsia" w:hAnsiTheme="minorHAnsi" w:cstheme="minorBidi"/>
            <w:noProof/>
            <w:szCs w:val="22"/>
            <w:lang w:eastAsia="de-AT"/>
          </w:rPr>
          <w:tab/>
        </w:r>
        <w:r w:rsidR="002B1495" w:rsidRPr="00016AFC">
          <w:rPr>
            <w:rStyle w:val="Hyperlink"/>
            <w:noProof/>
          </w:rPr>
          <w:t>Energie- und Umweltrelevanz der Maßnahmen</w:t>
        </w:r>
        <w:r w:rsidR="002B1495">
          <w:rPr>
            <w:noProof/>
            <w:webHidden/>
          </w:rPr>
          <w:tab/>
        </w:r>
        <w:r w:rsidR="002B1495">
          <w:rPr>
            <w:noProof/>
            <w:webHidden/>
          </w:rPr>
          <w:fldChar w:fldCharType="begin"/>
        </w:r>
        <w:r w:rsidR="002B1495">
          <w:rPr>
            <w:noProof/>
            <w:webHidden/>
          </w:rPr>
          <w:instrText xml:space="preserve"> PAGEREF _Toc122414327 \h </w:instrText>
        </w:r>
        <w:r w:rsidR="002B1495">
          <w:rPr>
            <w:noProof/>
            <w:webHidden/>
          </w:rPr>
        </w:r>
        <w:r w:rsidR="002B1495">
          <w:rPr>
            <w:noProof/>
            <w:webHidden/>
          </w:rPr>
          <w:fldChar w:fldCharType="separate"/>
        </w:r>
        <w:r w:rsidR="002B1495">
          <w:rPr>
            <w:noProof/>
            <w:webHidden/>
          </w:rPr>
          <w:t>5</w:t>
        </w:r>
        <w:r w:rsidR="002B1495">
          <w:rPr>
            <w:noProof/>
            <w:webHidden/>
          </w:rPr>
          <w:fldChar w:fldCharType="end"/>
        </w:r>
      </w:hyperlink>
    </w:p>
    <w:p w14:paraId="7F1C820E" w14:textId="0A274F3B" w:rsidR="002B1495" w:rsidRDefault="006B1399">
      <w:pPr>
        <w:pStyle w:val="Verzeichnis1"/>
        <w:tabs>
          <w:tab w:val="left" w:pos="440"/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hyperlink w:anchor="_Toc122414328" w:history="1">
        <w:r w:rsidR="002B1495" w:rsidRPr="00016AFC">
          <w:rPr>
            <w:rStyle w:val="Hyperlink"/>
            <w:noProof/>
          </w:rPr>
          <w:t>4.</w:t>
        </w:r>
        <w:r w:rsidR="002B1495">
          <w:rPr>
            <w:rFonts w:asciiTheme="minorHAnsi" w:eastAsiaTheme="minorEastAsia" w:hAnsiTheme="minorHAnsi" w:cstheme="minorBidi"/>
            <w:noProof/>
            <w:szCs w:val="22"/>
            <w:lang w:eastAsia="de-AT"/>
          </w:rPr>
          <w:tab/>
        </w:r>
        <w:r w:rsidR="002B1495" w:rsidRPr="00016AFC">
          <w:rPr>
            <w:rStyle w:val="Hyperlink"/>
            <w:noProof/>
          </w:rPr>
          <w:t>Zusammenfassung</w:t>
        </w:r>
        <w:r w:rsidR="002B1495">
          <w:rPr>
            <w:noProof/>
            <w:webHidden/>
          </w:rPr>
          <w:tab/>
        </w:r>
        <w:r w:rsidR="002B1495">
          <w:rPr>
            <w:noProof/>
            <w:webHidden/>
          </w:rPr>
          <w:fldChar w:fldCharType="begin"/>
        </w:r>
        <w:r w:rsidR="002B1495">
          <w:rPr>
            <w:noProof/>
            <w:webHidden/>
          </w:rPr>
          <w:instrText xml:space="preserve"> PAGEREF _Toc122414328 \h </w:instrText>
        </w:r>
        <w:r w:rsidR="002B1495">
          <w:rPr>
            <w:noProof/>
            <w:webHidden/>
          </w:rPr>
        </w:r>
        <w:r w:rsidR="002B1495">
          <w:rPr>
            <w:noProof/>
            <w:webHidden/>
          </w:rPr>
          <w:fldChar w:fldCharType="separate"/>
        </w:r>
        <w:r w:rsidR="002B1495">
          <w:rPr>
            <w:noProof/>
            <w:webHidden/>
          </w:rPr>
          <w:t>6</w:t>
        </w:r>
        <w:r w:rsidR="002B1495">
          <w:rPr>
            <w:noProof/>
            <w:webHidden/>
          </w:rPr>
          <w:fldChar w:fldCharType="end"/>
        </w:r>
      </w:hyperlink>
    </w:p>
    <w:p w14:paraId="07D465A5" w14:textId="1EADF862" w:rsidR="00A331BD" w:rsidRDefault="003672A4" w:rsidP="000F1F98">
      <w:pPr>
        <w:rPr>
          <w:b/>
          <w:bCs/>
          <w:lang w:val="de-DE"/>
        </w:rPr>
      </w:pPr>
      <w:r>
        <w:rPr>
          <w:b/>
          <w:bCs/>
          <w:lang w:val="de-DE"/>
        </w:rPr>
        <w:fldChar w:fldCharType="end"/>
      </w:r>
    </w:p>
    <w:p w14:paraId="7A4C1FFD" w14:textId="4012BD64" w:rsidR="003A32BB" w:rsidRPr="003E7C61" w:rsidRDefault="000F1F98" w:rsidP="003E7C61">
      <w:pPr>
        <w:pStyle w:val="berschrift1"/>
      </w:pPr>
      <w:bookmarkStart w:id="0" w:name="_Toc122414325"/>
      <w:r w:rsidRPr="003E7C61">
        <w:lastRenderedPageBreak/>
        <w:t>Beschreibung der Ausgangslage</w:t>
      </w:r>
      <w:bookmarkEnd w:id="0"/>
    </w:p>
    <w:p w14:paraId="55741DD3" w14:textId="6D4EB867" w:rsidR="003672A4" w:rsidRPr="00EB46E7" w:rsidRDefault="00CA5513" w:rsidP="00EB46E7">
      <w:pPr>
        <w:pStyle w:val="Listenabsatz"/>
        <w:numPr>
          <w:ilvl w:val="0"/>
          <w:numId w:val="24"/>
        </w:numPr>
        <w:spacing w:after="240"/>
        <w:rPr>
          <w:bCs/>
          <w:lang w:val="de-DE"/>
        </w:rPr>
      </w:pPr>
      <w:r w:rsidRPr="00EB46E7">
        <w:rPr>
          <w:bCs/>
          <w:lang w:val="de-DE"/>
        </w:rPr>
        <w:t xml:space="preserve">Derzeitige </w:t>
      </w:r>
      <w:r w:rsidR="000F1F98" w:rsidRPr="00EB46E7">
        <w:rPr>
          <w:bCs/>
          <w:lang w:val="de-DE"/>
        </w:rPr>
        <w:t>Energie- und Umweltsituation des Antragstellers</w:t>
      </w:r>
      <w:r w:rsidR="00EB46E7">
        <w:rPr>
          <w:bCs/>
          <w:lang w:val="de-DE"/>
        </w:rPr>
        <w:t xml:space="preserve"> </w:t>
      </w:r>
      <w:r w:rsidR="000F1F98" w:rsidRPr="00EB46E7">
        <w:rPr>
          <w:bCs/>
          <w:lang w:val="de-DE"/>
        </w:rPr>
        <w:t>z.B.</w:t>
      </w:r>
      <w:r w:rsidRPr="00EB46E7">
        <w:rPr>
          <w:bCs/>
          <w:lang w:val="de-DE"/>
        </w:rPr>
        <w:t>:</w:t>
      </w:r>
      <w:r w:rsidR="000F1F98" w:rsidRPr="00EB46E7">
        <w:rPr>
          <w:bCs/>
          <w:lang w:val="de-DE"/>
        </w:rPr>
        <w:t xml:space="preserve"> Bereits gesetzte Aktivitäten (Konzepte, Pläne, Investitionen, Öffentlichkeitsarbeit, etc.</w:t>
      </w:r>
      <w:r w:rsidR="003672A4" w:rsidRPr="00EB46E7">
        <w:rPr>
          <w:bCs/>
          <w:lang w:val="de-DE"/>
        </w:rPr>
        <w:t>)</w:t>
      </w:r>
    </w:p>
    <w:p w14:paraId="4B5297E6" w14:textId="50E9A110" w:rsidR="00EB46E7" w:rsidRDefault="00EB46E7" w:rsidP="00EB46E7">
      <w:pPr>
        <w:spacing w:after="240"/>
        <w:rPr>
          <w:bCs/>
          <w:lang w:val="de-DE"/>
        </w:rPr>
      </w:pPr>
    </w:p>
    <w:p w14:paraId="2DD4C725" w14:textId="2CD2F497" w:rsidR="00EB46E7" w:rsidRDefault="00EB46E7" w:rsidP="00EB46E7">
      <w:pPr>
        <w:spacing w:after="240"/>
        <w:rPr>
          <w:bCs/>
          <w:lang w:val="de-DE"/>
        </w:rPr>
      </w:pPr>
    </w:p>
    <w:p w14:paraId="33FE10E9" w14:textId="77777777" w:rsidR="00EB46E7" w:rsidRDefault="00EB46E7" w:rsidP="00EB46E7">
      <w:pPr>
        <w:spacing w:after="240"/>
        <w:rPr>
          <w:bCs/>
          <w:lang w:val="de-DE"/>
        </w:rPr>
      </w:pPr>
    </w:p>
    <w:p w14:paraId="248CFF56" w14:textId="15A412A9" w:rsidR="00A4211E" w:rsidRPr="00B73175" w:rsidRDefault="00B73175" w:rsidP="00A4211E">
      <w:pPr>
        <w:rPr>
          <w:szCs w:val="22"/>
          <w:lang w:eastAsia="de-AT"/>
        </w:rPr>
      </w:pPr>
      <w:r w:rsidRPr="00B73175">
        <w:rPr>
          <w:szCs w:val="22"/>
          <w:lang w:eastAsia="de-AT"/>
        </w:rPr>
        <w:t xml:space="preserve">Angaben und </w:t>
      </w:r>
      <w:r w:rsidR="00A4211E" w:rsidRPr="00B73175">
        <w:rPr>
          <w:szCs w:val="22"/>
          <w:lang w:eastAsia="de-AT"/>
        </w:rPr>
        <w:t>Erl</w:t>
      </w:r>
      <w:r w:rsidRPr="00B73175">
        <w:rPr>
          <w:szCs w:val="22"/>
          <w:lang w:eastAsia="de-AT"/>
        </w:rPr>
        <w:t>äuterung zu den Ausgangswerten</w:t>
      </w:r>
      <w:r w:rsidR="00EB46E7">
        <w:rPr>
          <w:szCs w:val="22"/>
          <w:lang w:eastAsia="de-AT"/>
        </w:rPr>
        <w:t xml:space="preserve"> (Jahresverbrauchsdaten)</w:t>
      </w:r>
    </w:p>
    <w:p w14:paraId="502C5F42" w14:textId="77777777" w:rsidR="00A4211E" w:rsidRPr="00A4211E" w:rsidRDefault="00A4211E" w:rsidP="00A4211E">
      <w:pPr>
        <w:pStyle w:val="Listenabsatz"/>
        <w:rPr>
          <w:szCs w:val="22"/>
          <w:lang w:eastAsia="de-AT"/>
        </w:rPr>
      </w:pPr>
    </w:p>
    <w:tbl>
      <w:tblPr>
        <w:tblW w:w="9298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49"/>
        <w:gridCol w:w="4649"/>
      </w:tblGrid>
      <w:tr w:rsidR="00A4211E" w:rsidRPr="00F27B33" w14:paraId="1B2311C8" w14:textId="77777777" w:rsidTr="00B77F8B">
        <w:trPr>
          <w:trHeight w:val="283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F38B9" w14:textId="77777777" w:rsidR="00A4211E" w:rsidRPr="00F27B33" w:rsidRDefault="00A4211E" w:rsidP="00B77F8B">
            <w:pPr>
              <w:rPr>
                <w:b/>
                <w:bCs/>
                <w:color w:val="000000"/>
                <w:szCs w:val="22"/>
              </w:rPr>
            </w:pPr>
            <w:r w:rsidRPr="00F27B33">
              <w:rPr>
                <w:b/>
                <w:bCs/>
                <w:color w:val="000000"/>
                <w:szCs w:val="22"/>
                <w:lang w:eastAsia="de-AT"/>
              </w:rPr>
              <w:t>Energie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FF190" w14:textId="77777777" w:rsidR="00A4211E" w:rsidRPr="00F27B33" w:rsidRDefault="00A4211E" w:rsidP="00B77F8B">
            <w:pPr>
              <w:rPr>
                <w:b/>
                <w:bCs/>
                <w:color w:val="000000"/>
                <w:szCs w:val="22"/>
              </w:rPr>
            </w:pPr>
            <w:r w:rsidRPr="00F27B33">
              <w:rPr>
                <w:b/>
                <w:bCs/>
                <w:color w:val="000000"/>
                <w:szCs w:val="22"/>
                <w:lang w:eastAsia="de-AT"/>
              </w:rPr>
              <w:t>Verbrauch in kWh</w:t>
            </w:r>
          </w:p>
        </w:tc>
      </w:tr>
      <w:tr w:rsidR="00A4211E" w:rsidRPr="00F27B33" w14:paraId="6B3E3898" w14:textId="77777777" w:rsidTr="00B77F8B">
        <w:trPr>
          <w:trHeight w:val="283"/>
        </w:trPr>
        <w:tc>
          <w:tcPr>
            <w:tcW w:w="46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DF1C9" w14:textId="5211A8C2" w:rsidR="00A4211E" w:rsidRPr="00F27B33" w:rsidRDefault="00A4211E" w:rsidP="00B77F8B">
            <w:pPr>
              <w:rPr>
                <w:color w:val="000000"/>
                <w:szCs w:val="22"/>
              </w:rPr>
            </w:pPr>
            <w:r w:rsidRPr="00F27B33">
              <w:rPr>
                <w:color w:val="000000"/>
                <w:szCs w:val="22"/>
                <w:lang w:eastAsia="de-AT"/>
              </w:rPr>
              <w:t>Wärme</w:t>
            </w: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1747A" w14:textId="77777777" w:rsidR="00A4211E" w:rsidRDefault="00A4211E" w:rsidP="00B77F8B">
            <w:pPr>
              <w:jc w:val="right"/>
              <w:rPr>
                <w:rFonts w:cs="Arial"/>
                <w:color w:val="000000"/>
                <w:sz w:val="24"/>
              </w:rPr>
            </w:pPr>
          </w:p>
        </w:tc>
      </w:tr>
      <w:tr w:rsidR="00A4211E" w:rsidRPr="00F27B33" w14:paraId="000DCD93" w14:textId="77777777" w:rsidTr="00B77F8B">
        <w:trPr>
          <w:trHeight w:val="283"/>
        </w:trPr>
        <w:tc>
          <w:tcPr>
            <w:tcW w:w="46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E1BF9" w14:textId="77777777" w:rsidR="00A4211E" w:rsidRPr="00F27B33" w:rsidRDefault="00A4211E" w:rsidP="00B77F8B">
            <w:pPr>
              <w:rPr>
                <w:color w:val="000000"/>
                <w:szCs w:val="22"/>
              </w:rPr>
            </w:pPr>
            <w:r w:rsidRPr="00F27B33">
              <w:rPr>
                <w:color w:val="000000"/>
                <w:szCs w:val="22"/>
                <w:lang w:eastAsia="de-AT"/>
              </w:rPr>
              <w:t>Strom</w:t>
            </w: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409EE" w14:textId="77777777" w:rsidR="00A4211E" w:rsidRDefault="00A4211E" w:rsidP="00B77F8B">
            <w:pPr>
              <w:jc w:val="right"/>
              <w:rPr>
                <w:rFonts w:cs="Arial"/>
              </w:rPr>
            </w:pPr>
          </w:p>
        </w:tc>
      </w:tr>
      <w:tr w:rsidR="00A4211E" w:rsidRPr="00F27B33" w14:paraId="5E2B3B4C" w14:textId="77777777" w:rsidTr="00B77F8B">
        <w:trPr>
          <w:trHeight w:val="283"/>
        </w:trPr>
        <w:tc>
          <w:tcPr>
            <w:tcW w:w="46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43946" w14:textId="67A871F0" w:rsidR="00A4211E" w:rsidRPr="00F27B33" w:rsidRDefault="00EB46E7" w:rsidP="00B77F8B">
            <w:pPr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  <w:lang w:eastAsia="de-AT"/>
              </w:rPr>
              <w:t xml:space="preserve">Treibstoff </w:t>
            </w: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60719" w14:textId="77777777" w:rsidR="00A4211E" w:rsidRDefault="00A4211E" w:rsidP="00B77F8B">
            <w:pPr>
              <w:jc w:val="right"/>
              <w:rPr>
                <w:rFonts w:cs="Arial"/>
                <w:color w:val="000000"/>
              </w:rPr>
            </w:pPr>
          </w:p>
        </w:tc>
      </w:tr>
      <w:tr w:rsidR="00B73175" w:rsidRPr="00F27B33" w14:paraId="7AD34167" w14:textId="77777777" w:rsidTr="00B77F8B">
        <w:trPr>
          <w:trHeight w:val="283"/>
        </w:trPr>
        <w:tc>
          <w:tcPr>
            <w:tcW w:w="46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6497C" w14:textId="603959E0" w:rsidR="00B73175" w:rsidRPr="00F27B33" w:rsidRDefault="00EB46E7" w:rsidP="00B77F8B">
            <w:pPr>
              <w:rPr>
                <w:color w:val="000000"/>
                <w:szCs w:val="22"/>
                <w:lang w:eastAsia="de-AT"/>
              </w:rPr>
            </w:pPr>
            <w:r>
              <w:rPr>
                <w:color w:val="000000"/>
                <w:szCs w:val="22"/>
                <w:lang w:eastAsia="de-AT"/>
              </w:rPr>
              <w:t>Gas</w:t>
            </w: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DF16A" w14:textId="77777777" w:rsidR="00B73175" w:rsidRDefault="00B73175" w:rsidP="00B77F8B">
            <w:pPr>
              <w:jc w:val="right"/>
              <w:rPr>
                <w:rFonts w:cs="Arial"/>
                <w:color w:val="000000"/>
              </w:rPr>
            </w:pPr>
          </w:p>
        </w:tc>
      </w:tr>
      <w:tr w:rsidR="00B73175" w:rsidRPr="00F27B33" w14:paraId="10E725EF" w14:textId="77777777" w:rsidTr="00B77F8B">
        <w:trPr>
          <w:trHeight w:val="283"/>
        </w:trPr>
        <w:tc>
          <w:tcPr>
            <w:tcW w:w="46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005BA" w14:textId="77777777" w:rsidR="00B73175" w:rsidRPr="00F27B33" w:rsidRDefault="00B73175" w:rsidP="00B77F8B">
            <w:pPr>
              <w:rPr>
                <w:color w:val="000000"/>
                <w:szCs w:val="22"/>
                <w:lang w:eastAsia="de-AT"/>
              </w:rPr>
            </w:pP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A87D99" w14:textId="77777777" w:rsidR="00B73175" w:rsidRDefault="00B73175" w:rsidP="00B77F8B">
            <w:pPr>
              <w:jc w:val="right"/>
              <w:rPr>
                <w:rFonts w:cs="Arial"/>
                <w:color w:val="000000"/>
              </w:rPr>
            </w:pPr>
          </w:p>
        </w:tc>
      </w:tr>
      <w:tr w:rsidR="00A4211E" w:rsidRPr="00F27B33" w14:paraId="119B0E7A" w14:textId="77777777" w:rsidTr="00B77F8B">
        <w:trPr>
          <w:trHeight w:val="283"/>
        </w:trPr>
        <w:tc>
          <w:tcPr>
            <w:tcW w:w="46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EBE0F" w14:textId="77777777" w:rsidR="00A4211E" w:rsidRPr="00F27B33" w:rsidRDefault="00A4211E" w:rsidP="00B77F8B">
            <w:pPr>
              <w:rPr>
                <w:b/>
                <w:bCs/>
                <w:color w:val="000000"/>
                <w:szCs w:val="22"/>
              </w:rPr>
            </w:pPr>
            <w:r w:rsidRPr="00F27B33">
              <w:rPr>
                <w:b/>
                <w:bCs/>
                <w:color w:val="000000"/>
                <w:szCs w:val="22"/>
                <w:lang w:eastAsia="de-AT"/>
              </w:rPr>
              <w:t>Gesamt</w:t>
            </w:r>
          </w:p>
        </w:tc>
        <w:tc>
          <w:tcPr>
            <w:tcW w:w="4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E0B0E" w14:textId="77777777" w:rsidR="00A4211E" w:rsidRDefault="00A4211E" w:rsidP="00B77F8B">
            <w:pPr>
              <w:jc w:val="right"/>
              <w:rPr>
                <w:rFonts w:cs="Arial"/>
                <w:b/>
                <w:bCs/>
                <w:color w:val="000000"/>
              </w:rPr>
            </w:pPr>
          </w:p>
        </w:tc>
      </w:tr>
    </w:tbl>
    <w:p w14:paraId="4CB7114C" w14:textId="77777777" w:rsidR="00A4211E" w:rsidRPr="00A4211E" w:rsidRDefault="00A4211E" w:rsidP="00A4211E">
      <w:pPr>
        <w:pStyle w:val="Listenabsatz"/>
        <w:rPr>
          <w:szCs w:val="22"/>
          <w:lang w:val="de-DE"/>
        </w:rPr>
      </w:pPr>
    </w:p>
    <w:p w14:paraId="261F7A7C" w14:textId="77777777" w:rsidR="00A4211E" w:rsidRPr="00A4211E" w:rsidRDefault="00A4211E" w:rsidP="00A4211E">
      <w:pPr>
        <w:pStyle w:val="Listenabsatz"/>
        <w:rPr>
          <w:color w:val="FF0000"/>
          <w:szCs w:val="22"/>
          <w:lang w:val="de-DE"/>
        </w:rPr>
      </w:pPr>
    </w:p>
    <w:p w14:paraId="20AAB3C7" w14:textId="509CB672" w:rsidR="00A4211E" w:rsidRPr="00B73175" w:rsidRDefault="00A4211E" w:rsidP="00A4211E">
      <w:pPr>
        <w:rPr>
          <w:szCs w:val="22"/>
          <w:lang w:val="de-DE"/>
        </w:rPr>
      </w:pPr>
      <w:r w:rsidRPr="00B73175">
        <w:rPr>
          <w:szCs w:val="22"/>
          <w:lang w:val="de-DE"/>
        </w:rPr>
        <w:t>E</w:t>
      </w:r>
      <w:r w:rsidR="00EB46E7">
        <w:rPr>
          <w:szCs w:val="22"/>
          <w:lang w:val="de-DE"/>
        </w:rPr>
        <w:t>ventuell eine</w:t>
      </w:r>
      <w:r w:rsidRPr="00B73175">
        <w:rPr>
          <w:szCs w:val="22"/>
          <w:lang w:val="de-DE"/>
        </w:rPr>
        <w:t xml:space="preserve"> Grafik zum Gesamtenergieverbrauch einfügen, samt kurzer zugehöriger Erläuterung </w:t>
      </w:r>
    </w:p>
    <w:p w14:paraId="4FBF8CC5" w14:textId="77777777" w:rsidR="00A4211E" w:rsidRPr="00A4211E" w:rsidRDefault="00A4211E" w:rsidP="00A4211E">
      <w:pPr>
        <w:rPr>
          <w:szCs w:val="22"/>
          <w:lang w:val="de-DE"/>
        </w:rPr>
      </w:pPr>
    </w:p>
    <w:p w14:paraId="0288333E" w14:textId="77777777" w:rsidR="00A4211E" w:rsidRPr="00EB46E7" w:rsidRDefault="00A4211E" w:rsidP="00EB46E7">
      <w:pPr>
        <w:spacing w:after="240"/>
        <w:ind w:left="142"/>
        <w:rPr>
          <w:bCs/>
          <w:lang w:val="de-DE"/>
        </w:rPr>
      </w:pPr>
    </w:p>
    <w:p w14:paraId="35433ED4" w14:textId="3EB6F810" w:rsidR="00EB46E7" w:rsidRPr="00EB46E7" w:rsidRDefault="00A4211E" w:rsidP="00EB46E7">
      <w:pPr>
        <w:pStyle w:val="Listenabsatz"/>
        <w:numPr>
          <w:ilvl w:val="0"/>
          <w:numId w:val="24"/>
        </w:numPr>
        <w:spacing w:after="240"/>
        <w:rPr>
          <w:bCs/>
          <w:lang w:val="de-DE"/>
        </w:rPr>
      </w:pPr>
      <w:r w:rsidRPr="00EB46E7">
        <w:rPr>
          <w:bCs/>
          <w:lang w:val="de-DE"/>
        </w:rPr>
        <w:t>Folgende Maßnahmen hat die Gemeinde bereits in den letzten Jahren gesetzt</w:t>
      </w:r>
      <w:r w:rsidR="00EB46E7">
        <w:rPr>
          <w:bCs/>
          <w:lang w:val="de-DE"/>
        </w:rPr>
        <w:t xml:space="preserve"> </w:t>
      </w:r>
      <w:proofErr w:type="spellStart"/>
      <w:r w:rsidR="00EB46E7">
        <w:rPr>
          <w:bCs/>
          <w:lang w:val="de-DE"/>
        </w:rPr>
        <w:t>zB</w:t>
      </w:r>
      <w:proofErr w:type="spellEnd"/>
      <w:r w:rsidR="00EB46E7">
        <w:rPr>
          <w:bCs/>
          <w:lang w:val="de-DE"/>
        </w:rPr>
        <w:t xml:space="preserve">: </w:t>
      </w:r>
      <w:r w:rsidR="00EB46E7" w:rsidRPr="00EB46E7">
        <w:rPr>
          <w:bCs/>
          <w:lang w:val="de-DE"/>
        </w:rPr>
        <w:t xml:space="preserve">Beschreibung der Maßnahmen, ursprüngliche Ausgangswerte, Erläuterungen zu den Berechnungen der Ausgangswerte und Beschreibung wie sich die erzeugte Energie in Bezug auf den Gesamtenergieverbrauch bzw. den Jahresstromverbrauch verhält)  </w:t>
      </w:r>
    </w:p>
    <w:p w14:paraId="2AE8EA29" w14:textId="322BD0A7" w:rsidR="00A4211E" w:rsidRDefault="00A4211E" w:rsidP="00EB46E7">
      <w:pPr>
        <w:rPr>
          <w:color w:val="FF0000"/>
          <w:szCs w:val="22"/>
        </w:rPr>
      </w:pPr>
    </w:p>
    <w:p w14:paraId="4C5B4E86" w14:textId="6C227CE6" w:rsidR="00CE1D51" w:rsidRPr="00A571D5" w:rsidRDefault="0083118E" w:rsidP="00EB46E7">
      <w:pPr>
        <w:rPr>
          <w:szCs w:val="22"/>
        </w:rPr>
      </w:pPr>
      <w:r w:rsidRPr="00A571D5">
        <w:rPr>
          <w:szCs w:val="22"/>
        </w:rPr>
        <w:t>Bitte beachten Sie, dass für den Erhalt einer Förderung entweder eine Photovoltaikanlage im Ausmaß von mindestens 20kWp anzuschaffen ist</w:t>
      </w:r>
      <w:r w:rsidR="009D19F0" w:rsidRPr="00A571D5">
        <w:rPr>
          <w:szCs w:val="22"/>
        </w:rPr>
        <w:t xml:space="preserve"> </w:t>
      </w:r>
      <w:r w:rsidR="009D19F0" w:rsidRPr="00A571D5">
        <w:rPr>
          <w:szCs w:val="22"/>
          <w:u w:val="single"/>
        </w:rPr>
        <w:t>ODER</w:t>
      </w:r>
      <w:r w:rsidRPr="00A571D5">
        <w:rPr>
          <w:szCs w:val="22"/>
        </w:rPr>
        <w:t xml:space="preserve"> der Nachweis zu erbringen ist, dass die förderwerbende Gemeinde eine Anlage in dieser Größenordnung bereits angeschafft hat</w:t>
      </w:r>
      <w:r w:rsidR="00CE1D51" w:rsidRPr="00A571D5">
        <w:rPr>
          <w:szCs w:val="22"/>
        </w:rPr>
        <w:t xml:space="preserve"> </w:t>
      </w:r>
      <w:r w:rsidR="00CE1D51" w:rsidRPr="00A571D5">
        <w:rPr>
          <w:i/>
          <w:szCs w:val="22"/>
        </w:rPr>
        <w:t>(Als Nachweis für die Anschaffung ist eine schriftliche Dokumentation vorzulegen z.B. Rechnung)</w:t>
      </w:r>
      <w:r w:rsidRPr="00A571D5">
        <w:rPr>
          <w:szCs w:val="22"/>
        </w:rPr>
        <w:t xml:space="preserve">. </w:t>
      </w:r>
    </w:p>
    <w:p w14:paraId="16933F6C" w14:textId="77777777" w:rsidR="00CE1D51" w:rsidRPr="00A571D5" w:rsidRDefault="00CE1D51" w:rsidP="00EB46E7">
      <w:pPr>
        <w:rPr>
          <w:szCs w:val="22"/>
        </w:rPr>
      </w:pPr>
    </w:p>
    <w:p w14:paraId="76809EEC" w14:textId="3BA6CAED" w:rsidR="00CE1D51" w:rsidRPr="00A571D5" w:rsidRDefault="00CE1D51" w:rsidP="00EB46E7">
      <w:pPr>
        <w:rPr>
          <w:szCs w:val="22"/>
        </w:rPr>
      </w:pPr>
      <w:r w:rsidRPr="00A571D5">
        <w:rPr>
          <w:szCs w:val="22"/>
        </w:rPr>
        <w:t xml:space="preserve">Weiters ist ein Nachweis der verpflichtenden Teilnahme an einer Erneuerbaren-Energie-Gemeinschaft gem. Elektrizitätswirtschafts- und –organisationsgesetzt </w:t>
      </w:r>
      <w:r w:rsidR="009D19F0" w:rsidRPr="00A571D5">
        <w:rPr>
          <w:szCs w:val="22"/>
        </w:rPr>
        <w:t>2010 § 16c zu erbringen</w:t>
      </w:r>
      <w:r w:rsidRPr="00A571D5">
        <w:rPr>
          <w:szCs w:val="22"/>
        </w:rPr>
        <w:t xml:space="preserve">. </w:t>
      </w:r>
    </w:p>
    <w:p w14:paraId="7770AAA2" w14:textId="77777777" w:rsidR="00CE1D51" w:rsidRPr="00A571D5" w:rsidRDefault="00CE1D51" w:rsidP="00EB46E7">
      <w:pPr>
        <w:rPr>
          <w:szCs w:val="22"/>
        </w:rPr>
      </w:pPr>
    </w:p>
    <w:p w14:paraId="55F07073" w14:textId="20B5AB0C" w:rsidR="0083118E" w:rsidRPr="00A571D5" w:rsidRDefault="00CE1D51" w:rsidP="00EB46E7">
      <w:pPr>
        <w:rPr>
          <w:szCs w:val="22"/>
        </w:rPr>
      </w:pPr>
      <w:r w:rsidRPr="00A571D5">
        <w:rPr>
          <w:szCs w:val="22"/>
        </w:rPr>
        <w:t>Die beiden zuvor genannten Nachweise sind jeweils zum Zeitpunkt der Endabrec</w:t>
      </w:r>
      <w:r w:rsidR="00F6241F" w:rsidRPr="00A571D5">
        <w:rPr>
          <w:szCs w:val="22"/>
        </w:rPr>
        <w:t>hnung des Projektes vorzuweisen</w:t>
      </w:r>
      <w:r w:rsidRPr="00A571D5">
        <w:rPr>
          <w:szCs w:val="22"/>
        </w:rPr>
        <w:t xml:space="preserve">. </w:t>
      </w:r>
    </w:p>
    <w:p w14:paraId="1836000B" w14:textId="46F61EAF" w:rsidR="00A4211E" w:rsidRPr="00A571D5" w:rsidRDefault="00A4211E" w:rsidP="00A4211E">
      <w:pPr>
        <w:rPr>
          <w:szCs w:val="22"/>
        </w:rPr>
      </w:pPr>
    </w:p>
    <w:p w14:paraId="6B03EEC5" w14:textId="77777777" w:rsidR="00A4211E" w:rsidRPr="00A571D5" w:rsidRDefault="00A4211E" w:rsidP="00A4211E">
      <w:pPr>
        <w:rPr>
          <w:szCs w:val="22"/>
        </w:rPr>
      </w:pPr>
    </w:p>
    <w:p w14:paraId="7E1BAD8C" w14:textId="77777777" w:rsidR="00FA532A" w:rsidRPr="00A571D5" w:rsidRDefault="00FA532A" w:rsidP="00A4211E">
      <w:pPr>
        <w:rPr>
          <w:szCs w:val="22"/>
        </w:rPr>
      </w:pPr>
    </w:p>
    <w:p w14:paraId="54845660" w14:textId="77777777" w:rsidR="00FA532A" w:rsidRPr="00A571D5" w:rsidRDefault="00FA532A" w:rsidP="00A4211E">
      <w:pPr>
        <w:rPr>
          <w:szCs w:val="22"/>
        </w:rPr>
      </w:pPr>
    </w:p>
    <w:p w14:paraId="1E977C17" w14:textId="77777777" w:rsidR="00FA532A" w:rsidRPr="00A571D5" w:rsidRDefault="00FA532A" w:rsidP="00A4211E">
      <w:pPr>
        <w:rPr>
          <w:szCs w:val="22"/>
        </w:rPr>
      </w:pPr>
    </w:p>
    <w:p w14:paraId="420E7470" w14:textId="77777777" w:rsidR="00FA532A" w:rsidRPr="00A571D5" w:rsidRDefault="00FA532A" w:rsidP="00A4211E">
      <w:pPr>
        <w:rPr>
          <w:szCs w:val="22"/>
        </w:rPr>
      </w:pPr>
    </w:p>
    <w:p w14:paraId="45AE8D20" w14:textId="77777777" w:rsidR="00FA532A" w:rsidRPr="00A571D5" w:rsidRDefault="00FA532A" w:rsidP="00A4211E">
      <w:pPr>
        <w:rPr>
          <w:szCs w:val="22"/>
        </w:rPr>
      </w:pPr>
    </w:p>
    <w:p w14:paraId="73F8753F" w14:textId="77777777" w:rsidR="00FA532A" w:rsidRPr="00A571D5" w:rsidRDefault="00FA532A" w:rsidP="00A4211E">
      <w:pPr>
        <w:rPr>
          <w:szCs w:val="22"/>
        </w:rPr>
      </w:pPr>
    </w:p>
    <w:p w14:paraId="446C00E2" w14:textId="53A4CA79" w:rsidR="00A4211E" w:rsidRPr="00A571D5" w:rsidRDefault="00A4211E" w:rsidP="00A4211E">
      <w:pPr>
        <w:rPr>
          <w:szCs w:val="22"/>
        </w:rPr>
      </w:pPr>
      <w:r w:rsidRPr="00A571D5">
        <w:rPr>
          <w:szCs w:val="22"/>
        </w:rPr>
        <w:lastRenderedPageBreak/>
        <w:t>Wenn</w:t>
      </w:r>
      <w:r w:rsidR="00EB46E7" w:rsidRPr="00A571D5">
        <w:rPr>
          <w:szCs w:val="22"/>
        </w:rPr>
        <w:t xml:space="preserve"> </w:t>
      </w:r>
      <w:proofErr w:type="spellStart"/>
      <w:r w:rsidR="00EB46E7" w:rsidRPr="00A571D5">
        <w:rPr>
          <w:szCs w:val="22"/>
        </w:rPr>
        <w:t>zB</w:t>
      </w:r>
      <w:proofErr w:type="spellEnd"/>
      <w:r w:rsidRPr="00A571D5">
        <w:rPr>
          <w:szCs w:val="22"/>
        </w:rPr>
        <w:t xml:space="preserve"> bereits eine PV-Anlage </w:t>
      </w:r>
      <w:proofErr w:type="gramStart"/>
      <w:r w:rsidRPr="00A571D5">
        <w:rPr>
          <w:szCs w:val="22"/>
        </w:rPr>
        <w:t>inst</w:t>
      </w:r>
      <w:r w:rsidR="00EB46E7" w:rsidRPr="00A571D5">
        <w:rPr>
          <w:szCs w:val="22"/>
        </w:rPr>
        <w:t>alliert</w:t>
      </w:r>
      <w:proofErr w:type="gramEnd"/>
      <w:r w:rsidR="00EB46E7" w:rsidRPr="00A571D5">
        <w:rPr>
          <w:szCs w:val="22"/>
        </w:rPr>
        <w:t xml:space="preserve"> wurde</w:t>
      </w:r>
      <w:r w:rsidR="004449BE" w:rsidRPr="00A571D5">
        <w:rPr>
          <w:szCs w:val="22"/>
        </w:rPr>
        <w:t>:</w:t>
      </w:r>
    </w:p>
    <w:p w14:paraId="7E6ABDB5" w14:textId="77777777" w:rsidR="00A4211E" w:rsidRPr="00A571D5" w:rsidRDefault="00A4211E" w:rsidP="00A4211E">
      <w:pPr>
        <w:pStyle w:val="Listenabsatz"/>
        <w:rPr>
          <w:szCs w:val="22"/>
        </w:rPr>
      </w:pPr>
    </w:p>
    <w:tbl>
      <w:tblPr>
        <w:tblW w:w="9553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94"/>
        <w:gridCol w:w="1329"/>
        <w:gridCol w:w="1932"/>
        <w:gridCol w:w="2598"/>
      </w:tblGrid>
      <w:tr w:rsidR="006B1399" w:rsidRPr="00A571D5" w14:paraId="40BDA2E8" w14:textId="77777777" w:rsidTr="006B1399">
        <w:trPr>
          <w:trHeight w:val="283"/>
        </w:trPr>
        <w:tc>
          <w:tcPr>
            <w:tcW w:w="3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CC043" w14:textId="2B98E4E4" w:rsidR="006B1399" w:rsidRPr="00A571D5" w:rsidRDefault="006B1399" w:rsidP="006B1399">
            <w:pPr>
              <w:rPr>
                <w:b/>
                <w:bCs/>
                <w:szCs w:val="22"/>
              </w:rPr>
            </w:pPr>
            <w:r w:rsidRPr="00A571D5">
              <w:rPr>
                <w:b/>
                <w:bCs/>
                <w:szCs w:val="22"/>
              </w:rPr>
              <w:t xml:space="preserve">Photovoltaik </w:t>
            </w:r>
            <w:r w:rsidRPr="00A571D5">
              <w:rPr>
                <w:b/>
                <w:bCs/>
                <w:szCs w:val="22"/>
              </w:rPr>
              <w:br/>
              <w:t>(Ort d. Montage)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9DF4DF" w14:textId="3E3545EA" w:rsidR="006B1399" w:rsidRPr="00A571D5" w:rsidRDefault="006B1399" w:rsidP="006B1399">
            <w:pPr>
              <w:jc w:val="center"/>
              <w:rPr>
                <w:b/>
                <w:bCs/>
                <w:szCs w:val="22"/>
              </w:rPr>
            </w:pPr>
            <w:r w:rsidRPr="00A571D5">
              <w:rPr>
                <w:b/>
                <w:bCs/>
                <w:szCs w:val="22"/>
              </w:rPr>
              <w:t>Jahr der Umsetzung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BFC0" w14:textId="2D96E9A0" w:rsidR="006B1399" w:rsidRPr="00A571D5" w:rsidRDefault="006B1399" w:rsidP="006B1399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Leistung in kWp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11ACB" w14:textId="7FC3A78C" w:rsidR="006B1399" w:rsidRPr="00A571D5" w:rsidRDefault="006B1399" w:rsidP="006B1399">
            <w:pPr>
              <w:jc w:val="center"/>
              <w:rPr>
                <w:b/>
                <w:bCs/>
                <w:szCs w:val="22"/>
              </w:rPr>
            </w:pPr>
            <w:r w:rsidRPr="00A571D5">
              <w:rPr>
                <w:b/>
                <w:bCs/>
                <w:szCs w:val="22"/>
              </w:rPr>
              <w:t xml:space="preserve">Produktion in </w:t>
            </w:r>
            <w:r>
              <w:rPr>
                <w:b/>
                <w:bCs/>
                <w:szCs w:val="22"/>
              </w:rPr>
              <w:t>M</w:t>
            </w:r>
            <w:r w:rsidRPr="00A571D5">
              <w:rPr>
                <w:b/>
                <w:bCs/>
                <w:szCs w:val="22"/>
              </w:rPr>
              <w:t>Wh/a*</w:t>
            </w:r>
          </w:p>
        </w:tc>
      </w:tr>
      <w:tr w:rsidR="006B1399" w:rsidRPr="00A571D5" w14:paraId="786C5850" w14:textId="77777777" w:rsidTr="006B1399">
        <w:trPr>
          <w:trHeight w:val="283"/>
        </w:trPr>
        <w:tc>
          <w:tcPr>
            <w:tcW w:w="3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1F6ADC" w14:textId="390BE67B" w:rsidR="006B1399" w:rsidRPr="00A571D5" w:rsidRDefault="006B1399" w:rsidP="00B77F8B">
            <w:pPr>
              <w:rPr>
                <w:rFonts w:cs="Arial"/>
                <w:sz w:val="24"/>
              </w:rPr>
            </w:pP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7E7AAF" w14:textId="77777777" w:rsidR="006B1399" w:rsidRPr="00A571D5" w:rsidRDefault="006B1399" w:rsidP="00B77F8B">
            <w:pPr>
              <w:jc w:val="right"/>
              <w:rPr>
                <w:szCs w:val="22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345D3" w14:textId="36E501AF" w:rsidR="006B1399" w:rsidRPr="00A571D5" w:rsidRDefault="006B1399" w:rsidP="00B77F8B">
            <w:pPr>
              <w:jc w:val="right"/>
              <w:rPr>
                <w:szCs w:val="22"/>
              </w:rPr>
            </w:pPr>
          </w:p>
        </w:tc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A8992" w14:textId="77777777" w:rsidR="006B1399" w:rsidRPr="00A571D5" w:rsidRDefault="006B1399" w:rsidP="00B77F8B">
            <w:pPr>
              <w:jc w:val="right"/>
              <w:rPr>
                <w:rFonts w:cs="Arial"/>
                <w:sz w:val="24"/>
              </w:rPr>
            </w:pPr>
            <w:r w:rsidRPr="00A571D5">
              <w:rPr>
                <w:rFonts w:cs="Arial"/>
              </w:rPr>
              <w:t>0,00</w:t>
            </w:r>
          </w:p>
        </w:tc>
      </w:tr>
      <w:tr w:rsidR="006B1399" w:rsidRPr="00A571D5" w14:paraId="4DCFBD36" w14:textId="77777777" w:rsidTr="006B1399">
        <w:trPr>
          <w:trHeight w:val="283"/>
        </w:trPr>
        <w:tc>
          <w:tcPr>
            <w:tcW w:w="3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84F0B1" w14:textId="1895BE79" w:rsidR="006B1399" w:rsidRPr="00A571D5" w:rsidRDefault="006B1399" w:rsidP="00B77F8B">
            <w:pPr>
              <w:rPr>
                <w:rFonts w:cs="Arial"/>
              </w:rPr>
            </w:pP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1BFCCA" w14:textId="77777777" w:rsidR="006B1399" w:rsidRPr="00A571D5" w:rsidRDefault="006B1399" w:rsidP="00B77F8B">
            <w:pPr>
              <w:jc w:val="right"/>
              <w:rPr>
                <w:szCs w:val="22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AB6A" w14:textId="35AD2973" w:rsidR="006B1399" w:rsidRPr="00A571D5" w:rsidRDefault="006B1399" w:rsidP="00B77F8B">
            <w:pPr>
              <w:jc w:val="right"/>
              <w:rPr>
                <w:szCs w:val="22"/>
              </w:rPr>
            </w:pPr>
          </w:p>
        </w:tc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6D7C1" w14:textId="77777777" w:rsidR="006B1399" w:rsidRPr="00A571D5" w:rsidRDefault="006B1399" w:rsidP="00B77F8B">
            <w:pPr>
              <w:jc w:val="right"/>
              <w:rPr>
                <w:rFonts w:cs="Arial"/>
              </w:rPr>
            </w:pPr>
            <w:r w:rsidRPr="00A571D5">
              <w:rPr>
                <w:rFonts w:cs="Arial"/>
              </w:rPr>
              <w:t>0,00</w:t>
            </w:r>
          </w:p>
        </w:tc>
      </w:tr>
      <w:tr w:rsidR="006B1399" w:rsidRPr="00A571D5" w14:paraId="695BD6E3" w14:textId="77777777" w:rsidTr="006B1399">
        <w:trPr>
          <w:trHeight w:val="283"/>
        </w:trPr>
        <w:tc>
          <w:tcPr>
            <w:tcW w:w="3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9AA000" w14:textId="43B8EDDD" w:rsidR="006B1399" w:rsidRPr="00A571D5" w:rsidRDefault="006B1399" w:rsidP="00C73B52">
            <w:pPr>
              <w:rPr>
                <w:rFonts w:cs="Arial"/>
              </w:rPr>
            </w:pP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FFA122" w14:textId="77777777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9029C" w14:textId="1563A6B8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5CFA5" w14:textId="77777777" w:rsidR="006B1399" w:rsidRPr="00A571D5" w:rsidRDefault="006B1399" w:rsidP="00C73B52">
            <w:pPr>
              <w:jc w:val="right"/>
              <w:rPr>
                <w:rFonts w:cs="Arial"/>
              </w:rPr>
            </w:pPr>
            <w:r w:rsidRPr="00A571D5">
              <w:rPr>
                <w:rFonts w:cs="Arial"/>
              </w:rPr>
              <w:t>0,00</w:t>
            </w:r>
          </w:p>
        </w:tc>
      </w:tr>
      <w:tr w:rsidR="006B1399" w:rsidRPr="00A571D5" w14:paraId="25E9A7B9" w14:textId="77777777" w:rsidTr="006B1399">
        <w:trPr>
          <w:trHeight w:val="283"/>
        </w:trPr>
        <w:tc>
          <w:tcPr>
            <w:tcW w:w="3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4FBCAD" w14:textId="288A232F" w:rsidR="006B1399" w:rsidRPr="00A571D5" w:rsidRDefault="006B1399" w:rsidP="00C73B52">
            <w:pPr>
              <w:rPr>
                <w:rFonts w:cs="Arial"/>
              </w:rPr>
            </w:pP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593FBD" w14:textId="77777777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5F624" w14:textId="249AC3E0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08CE2" w14:textId="77777777" w:rsidR="006B1399" w:rsidRPr="00A571D5" w:rsidRDefault="006B1399" w:rsidP="00C73B52">
            <w:pPr>
              <w:jc w:val="right"/>
              <w:rPr>
                <w:rFonts w:cs="Arial"/>
              </w:rPr>
            </w:pPr>
            <w:r w:rsidRPr="00A571D5">
              <w:rPr>
                <w:rFonts w:cs="Arial"/>
              </w:rPr>
              <w:t>0,00</w:t>
            </w:r>
          </w:p>
        </w:tc>
      </w:tr>
      <w:tr w:rsidR="006B1399" w:rsidRPr="00A571D5" w14:paraId="76567711" w14:textId="77777777" w:rsidTr="006B1399">
        <w:trPr>
          <w:trHeight w:val="283"/>
        </w:trPr>
        <w:tc>
          <w:tcPr>
            <w:tcW w:w="3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43429" w14:textId="56748B21" w:rsidR="006B1399" w:rsidRPr="00A571D5" w:rsidRDefault="006B1399" w:rsidP="00C73B52">
            <w:pPr>
              <w:rPr>
                <w:rFonts w:cs="Arial"/>
              </w:rPr>
            </w:pP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7BBB6C" w14:textId="77777777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B51A" w14:textId="2E2527FC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D86BB" w14:textId="77777777" w:rsidR="006B1399" w:rsidRPr="00A571D5" w:rsidRDefault="006B1399" w:rsidP="00C73B52">
            <w:pPr>
              <w:jc w:val="right"/>
              <w:rPr>
                <w:rFonts w:cs="Arial"/>
              </w:rPr>
            </w:pPr>
            <w:r w:rsidRPr="00A571D5">
              <w:rPr>
                <w:rFonts w:cs="Arial"/>
              </w:rPr>
              <w:t>0,00</w:t>
            </w:r>
          </w:p>
        </w:tc>
      </w:tr>
      <w:tr w:rsidR="006B1399" w:rsidRPr="00A571D5" w14:paraId="51B3184D" w14:textId="77777777" w:rsidTr="006B1399">
        <w:trPr>
          <w:trHeight w:val="283"/>
        </w:trPr>
        <w:tc>
          <w:tcPr>
            <w:tcW w:w="3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2BDC9" w14:textId="77777777" w:rsidR="006B1399" w:rsidRPr="00A571D5" w:rsidRDefault="006B1399" w:rsidP="00C73B52">
            <w:pPr>
              <w:rPr>
                <w:rFonts w:cs="Arial"/>
                <w:b/>
                <w:bCs/>
              </w:rPr>
            </w:pPr>
            <w:r w:rsidRPr="00A571D5">
              <w:rPr>
                <w:rFonts w:cs="Arial"/>
                <w:b/>
                <w:bCs/>
              </w:rPr>
              <w:t>Gesamt</w:t>
            </w:r>
          </w:p>
        </w:tc>
        <w:tc>
          <w:tcPr>
            <w:tcW w:w="1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3131C2" w14:textId="77777777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7B68A" w14:textId="0A2C4A75" w:rsidR="006B1399" w:rsidRPr="00A571D5" w:rsidRDefault="006B1399" w:rsidP="00C73B52">
            <w:pPr>
              <w:jc w:val="right"/>
              <w:rPr>
                <w:szCs w:val="22"/>
              </w:rPr>
            </w:pPr>
          </w:p>
        </w:tc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2F9" w14:textId="77777777" w:rsidR="006B1399" w:rsidRPr="00A571D5" w:rsidRDefault="006B1399" w:rsidP="00C73B52">
            <w:pPr>
              <w:jc w:val="right"/>
              <w:rPr>
                <w:rFonts w:cs="Arial"/>
                <w:b/>
              </w:rPr>
            </w:pPr>
            <w:r w:rsidRPr="00A571D5">
              <w:rPr>
                <w:rFonts w:cs="Arial"/>
                <w:b/>
              </w:rPr>
              <w:t>0,00</w:t>
            </w:r>
          </w:p>
        </w:tc>
      </w:tr>
    </w:tbl>
    <w:p w14:paraId="3ED0361F" w14:textId="5E669012" w:rsidR="00A4211E" w:rsidRPr="00A571D5" w:rsidRDefault="00A4211E" w:rsidP="00A4211E">
      <w:pPr>
        <w:rPr>
          <w:szCs w:val="22"/>
        </w:rPr>
      </w:pPr>
    </w:p>
    <w:p w14:paraId="54B922B8" w14:textId="5E5BBC81" w:rsidR="00A4211E" w:rsidRPr="00A571D5" w:rsidRDefault="00A4211E" w:rsidP="00A4211E">
      <w:pPr>
        <w:autoSpaceDE w:val="0"/>
        <w:autoSpaceDN w:val="0"/>
        <w:adjustRightInd w:val="0"/>
        <w:rPr>
          <w:szCs w:val="22"/>
        </w:rPr>
      </w:pPr>
      <w:r w:rsidRPr="00A571D5">
        <w:rPr>
          <w:szCs w:val="22"/>
        </w:rPr>
        <w:t xml:space="preserve">Mit den eigenen Photovoltaikanlagen wurden </w:t>
      </w:r>
      <w:r w:rsidRPr="00A571D5">
        <w:rPr>
          <w:b/>
          <w:szCs w:val="22"/>
        </w:rPr>
        <w:t>20</w:t>
      </w:r>
      <w:r w:rsidR="00C73B52" w:rsidRPr="00A571D5">
        <w:rPr>
          <w:b/>
          <w:szCs w:val="22"/>
        </w:rPr>
        <w:t>xx</w:t>
      </w:r>
      <w:r w:rsidRPr="00A571D5">
        <w:rPr>
          <w:b/>
          <w:szCs w:val="22"/>
        </w:rPr>
        <w:t xml:space="preserve"> </w:t>
      </w:r>
      <w:r w:rsidRPr="00A571D5">
        <w:rPr>
          <w:szCs w:val="22"/>
        </w:rPr>
        <w:t xml:space="preserve">ungefähr </w:t>
      </w:r>
      <w:r w:rsidR="00C73B52" w:rsidRPr="00A571D5">
        <w:rPr>
          <w:b/>
          <w:szCs w:val="22"/>
        </w:rPr>
        <w:t>xxx</w:t>
      </w:r>
      <w:r w:rsidRPr="00A571D5">
        <w:rPr>
          <w:rFonts w:cs="Arial"/>
          <w:b/>
        </w:rPr>
        <w:t xml:space="preserve"> </w:t>
      </w:r>
      <w:r w:rsidR="00384F15">
        <w:rPr>
          <w:rFonts w:cs="Arial"/>
          <w:b/>
        </w:rPr>
        <w:t>M</w:t>
      </w:r>
      <w:r w:rsidRPr="00A571D5">
        <w:rPr>
          <w:b/>
          <w:bCs/>
          <w:szCs w:val="22"/>
        </w:rPr>
        <w:t>Wh</w:t>
      </w:r>
      <w:r w:rsidR="00C73B52" w:rsidRPr="00A571D5">
        <w:rPr>
          <w:b/>
          <w:bCs/>
          <w:szCs w:val="22"/>
        </w:rPr>
        <w:t>/a</w:t>
      </w:r>
      <w:r w:rsidRPr="00A571D5">
        <w:rPr>
          <w:szCs w:val="22"/>
        </w:rPr>
        <w:t xml:space="preserve"> erzeugt. </w:t>
      </w:r>
    </w:p>
    <w:p w14:paraId="70A7B14A" w14:textId="7A63D12D" w:rsidR="00A4211E" w:rsidRPr="00A571D5" w:rsidRDefault="00A4211E" w:rsidP="00EB46E7">
      <w:pPr>
        <w:autoSpaceDE w:val="0"/>
        <w:autoSpaceDN w:val="0"/>
        <w:adjustRightInd w:val="0"/>
        <w:rPr>
          <w:bCs/>
          <w:lang w:val="de-DE"/>
        </w:rPr>
      </w:pPr>
      <w:r w:rsidRPr="00A571D5">
        <w:rPr>
          <w:szCs w:val="22"/>
        </w:rPr>
        <w:t xml:space="preserve">Das sind </w:t>
      </w:r>
      <w:r w:rsidR="00C73B52" w:rsidRPr="00A571D5">
        <w:rPr>
          <w:b/>
          <w:szCs w:val="22"/>
        </w:rPr>
        <w:t>x</w:t>
      </w:r>
      <w:r w:rsidRPr="00A571D5">
        <w:rPr>
          <w:b/>
          <w:bCs/>
          <w:szCs w:val="22"/>
        </w:rPr>
        <w:t xml:space="preserve"> %</w:t>
      </w:r>
      <w:r w:rsidRPr="00A571D5">
        <w:rPr>
          <w:szCs w:val="22"/>
        </w:rPr>
        <w:t xml:space="preserve"> des Gesamtenergieverbrauchs und </w:t>
      </w:r>
      <w:r w:rsidR="00C73B52" w:rsidRPr="00A571D5">
        <w:rPr>
          <w:b/>
          <w:szCs w:val="22"/>
        </w:rPr>
        <w:t>x</w:t>
      </w:r>
      <w:r w:rsidRPr="00A571D5">
        <w:rPr>
          <w:b/>
          <w:bCs/>
          <w:szCs w:val="22"/>
        </w:rPr>
        <w:t xml:space="preserve"> %</w:t>
      </w:r>
      <w:r w:rsidRPr="00A571D5">
        <w:rPr>
          <w:szCs w:val="22"/>
        </w:rPr>
        <w:t xml:space="preserve"> des Jahresstromverbrauches.</w:t>
      </w:r>
    </w:p>
    <w:p w14:paraId="62A91DAA" w14:textId="1AFD94C5" w:rsidR="00A973BD" w:rsidRPr="00A571D5" w:rsidRDefault="00A973BD" w:rsidP="00A973BD">
      <w:pPr>
        <w:spacing w:after="240"/>
        <w:rPr>
          <w:bCs/>
          <w:lang w:val="de-DE"/>
        </w:rPr>
      </w:pPr>
    </w:p>
    <w:p w14:paraId="486396A2" w14:textId="1E8774C2" w:rsidR="000B4C56" w:rsidRPr="00A571D5" w:rsidRDefault="000B4C56" w:rsidP="000B4C56">
      <w:pPr>
        <w:pStyle w:val="berschrift1"/>
      </w:pPr>
      <w:bookmarkStart w:id="1" w:name="_Toc122414326"/>
      <w:r w:rsidRPr="00A571D5">
        <w:lastRenderedPageBreak/>
        <w:t>Energie- und Umweltziele</w:t>
      </w:r>
      <w:bookmarkEnd w:id="1"/>
    </w:p>
    <w:p w14:paraId="65FB0D6E" w14:textId="6FE7B325" w:rsidR="003418EC" w:rsidRPr="00A571D5" w:rsidRDefault="003418EC" w:rsidP="00643661">
      <w:pPr>
        <w:numPr>
          <w:ilvl w:val="0"/>
          <w:numId w:val="2"/>
        </w:numPr>
        <w:rPr>
          <w:bCs/>
          <w:lang w:val="de-DE"/>
        </w:rPr>
      </w:pPr>
      <w:r w:rsidRPr="00A571D5">
        <w:rPr>
          <w:bCs/>
          <w:lang w:val="de-DE"/>
        </w:rPr>
        <w:t>Allgemeine Zielsetzung der Gemeinde (kurze Beschreibung)</w:t>
      </w:r>
    </w:p>
    <w:p w14:paraId="26E48B4F" w14:textId="70F79AD0" w:rsidR="00317EA2" w:rsidRPr="00A571D5" w:rsidRDefault="000F1F98" w:rsidP="00643661">
      <w:pPr>
        <w:numPr>
          <w:ilvl w:val="0"/>
          <w:numId w:val="2"/>
        </w:numPr>
        <w:rPr>
          <w:bCs/>
          <w:lang w:val="de-DE"/>
        </w:rPr>
      </w:pPr>
      <w:r w:rsidRPr="00A571D5">
        <w:rPr>
          <w:bCs/>
          <w:lang w:val="de-DE"/>
        </w:rPr>
        <w:t>Beschreibung des Gesamtpaketes</w:t>
      </w:r>
      <w:r w:rsidR="00317EA2" w:rsidRPr="00A571D5">
        <w:rPr>
          <w:bCs/>
          <w:lang w:val="de-DE"/>
        </w:rPr>
        <w:t>, welches der Antragsteller mittel- und langfristig umsetzen möchte</w:t>
      </w:r>
      <w:r w:rsidR="003672A4" w:rsidRPr="00A571D5">
        <w:rPr>
          <w:bCs/>
          <w:lang w:val="de-DE"/>
        </w:rPr>
        <w:t>.</w:t>
      </w:r>
    </w:p>
    <w:p w14:paraId="28C1237A" w14:textId="75819427" w:rsidR="00317EA2" w:rsidRPr="00A571D5" w:rsidRDefault="00317EA2" w:rsidP="00643661">
      <w:pPr>
        <w:numPr>
          <w:ilvl w:val="0"/>
          <w:numId w:val="2"/>
        </w:numPr>
        <w:rPr>
          <w:bCs/>
          <w:lang w:val="de-DE"/>
        </w:rPr>
      </w:pPr>
      <w:r w:rsidRPr="00A571D5">
        <w:rPr>
          <w:bCs/>
          <w:lang w:val="de-DE"/>
        </w:rPr>
        <w:t xml:space="preserve">Beschreibung der </w:t>
      </w:r>
      <w:r w:rsidR="000F1F98" w:rsidRPr="00A571D5">
        <w:rPr>
          <w:bCs/>
          <w:lang w:val="de-DE"/>
        </w:rPr>
        <w:t>investive</w:t>
      </w:r>
      <w:r w:rsidRPr="00A571D5">
        <w:rPr>
          <w:bCs/>
          <w:lang w:val="de-DE"/>
        </w:rPr>
        <w:t>n</w:t>
      </w:r>
      <w:r w:rsidR="000F1F98" w:rsidRPr="00A571D5">
        <w:rPr>
          <w:bCs/>
          <w:lang w:val="de-DE"/>
        </w:rPr>
        <w:t xml:space="preserve"> Maßnahmen</w:t>
      </w:r>
      <w:r w:rsidRPr="00A571D5">
        <w:rPr>
          <w:bCs/>
          <w:lang w:val="de-DE"/>
        </w:rPr>
        <w:t xml:space="preserve">, </w:t>
      </w:r>
      <w:r w:rsidR="003672A4" w:rsidRPr="00A571D5">
        <w:rPr>
          <w:bCs/>
          <w:lang w:val="de-DE"/>
        </w:rPr>
        <w:t>welche</w:t>
      </w:r>
      <w:r w:rsidRPr="00A571D5">
        <w:rPr>
          <w:bCs/>
          <w:lang w:val="de-DE"/>
        </w:rPr>
        <w:t xml:space="preserve"> im Rahmen des Antrags umgesetzt werden sollen</w:t>
      </w:r>
      <w:r w:rsidR="003672A4" w:rsidRPr="00A571D5">
        <w:rPr>
          <w:bCs/>
          <w:lang w:val="de-DE"/>
        </w:rPr>
        <w:t>.</w:t>
      </w:r>
    </w:p>
    <w:p w14:paraId="071D8632" w14:textId="4D063FA2" w:rsidR="003418EC" w:rsidRPr="00A571D5" w:rsidRDefault="003418EC" w:rsidP="00643661">
      <w:pPr>
        <w:numPr>
          <w:ilvl w:val="0"/>
          <w:numId w:val="2"/>
        </w:numPr>
        <w:rPr>
          <w:bCs/>
          <w:lang w:val="de-DE"/>
        </w:rPr>
      </w:pPr>
      <w:r w:rsidRPr="00A571D5">
        <w:rPr>
          <w:bCs/>
          <w:lang w:val="de-DE"/>
        </w:rPr>
        <w:t>Erläuterungen zum Potenzial der Energieeinsparungen</w:t>
      </w:r>
    </w:p>
    <w:p w14:paraId="03C3F529" w14:textId="7D85D777" w:rsidR="003418EC" w:rsidRPr="00A571D5" w:rsidRDefault="005B3D8E" w:rsidP="00643661">
      <w:pPr>
        <w:numPr>
          <w:ilvl w:val="0"/>
          <w:numId w:val="2"/>
        </w:numPr>
        <w:rPr>
          <w:bCs/>
          <w:lang w:val="de-DE"/>
        </w:rPr>
      </w:pPr>
      <w:r w:rsidRPr="00A571D5">
        <w:rPr>
          <w:bCs/>
          <w:lang w:val="de-DE"/>
        </w:rPr>
        <w:t>Abgeleitete</w:t>
      </w:r>
      <w:r w:rsidR="003418EC" w:rsidRPr="00A571D5">
        <w:rPr>
          <w:bCs/>
          <w:lang w:val="de-DE"/>
        </w:rPr>
        <w:t xml:space="preserve"> operationale Ziele</w:t>
      </w:r>
    </w:p>
    <w:p w14:paraId="40435E96" w14:textId="33A0CD73" w:rsidR="000B4C56" w:rsidRPr="00401A7B" w:rsidRDefault="00317EA2" w:rsidP="000B4C56">
      <w:pPr>
        <w:numPr>
          <w:ilvl w:val="0"/>
          <w:numId w:val="2"/>
        </w:numPr>
        <w:spacing w:after="240"/>
        <w:rPr>
          <w:bCs/>
          <w:lang w:val="de-DE"/>
        </w:rPr>
      </w:pPr>
      <w:r w:rsidRPr="00203E84">
        <w:rPr>
          <w:bCs/>
          <w:lang w:val="de-DE"/>
        </w:rPr>
        <w:t>Zusammenhänge und Sy</w:t>
      </w:r>
      <w:r w:rsidR="00203E84" w:rsidRPr="00203E84">
        <w:rPr>
          <w:bCs/>
          <w:lang w:val="de-DE"/>
        </w:rPr>
        <w:t>nergien der einzelnen Maßnahmen</w:t>
      </w:r>
      <w:r w:rsidR="003672A4" w:rsidRPr="00203E84">
        <w:rPr>
          <w:bCs/>
          <w:lang w:val="de-DE"/>
        </w:rPr>
        <w:t>.</w:t>
      </w:r>
    </w:p>
    <w:p w14:paraId="5FF5F3DA" w14:textId="77777777" w:rsidR="00317EA2" w:rsidRPr="003672A4" w:rsidRDefault="000F1F98" w:rsidP="003E7C61">
      <w:pPr>
        <w:pStyle w:val="berschrift1"/>
      </w:pPr>
      <w:bookmarkStart w:id="2" w:name="_Toc122414327"/>
      <w:r w:rsidRPr="003672A4">
        <w:lastRenderedPageBreak/>
        <w:t xml:space="preserve">Energie- und Umweltrelevanz </w:t>
      </w:r>
      <w:r w:rsidR="00317EA2" w:rsidRPr="003672A4">
        <w:t>der Maßnahmen</w:t>
      </w:r>
      <w:bookmarkEnd w:id="2"/>
    </w:p>
    <w:p w14:paraId="0BD6DE66" w14:textId="5B0C3B19" w:rsidR="00BC2962" w:rsidRDefault="00BC2962" w:rsidP="004449BE">
      <w:pPr>
        <w:pStyle w:val="Listenabsatz"/>
        <w:numPr>
          <w:ilvl w:val="0"/>
          <w:numId w:val="24"/>
        </w:numPr>
        <w:spacing w:after="160" w:line="259" w:lineRule="auto"/>
        <w:rPr>
          <w:bCs/>
          <w:lang w:val="de-DE"/>
        </w:rPr>
      </w:pPr>
      <w:r>
        <w:rPr>
          <w:bCs/>
          <w:lang w:val="de-DE"/>
        </w:rPr>
        <w:t xml:space="preserve">Detaillierte </w:t>
      </w:r>
      <w:r w:rsidR="00317EA2" w:rsidRPr="004449BE">
        <w:rPr>
          <w:bCs/>
          <w:lang w:val="de-DE"/>
        </w:rPr>
        <w:t xml:space="preserve">Beschreibung </w:t>
      </w:r>
      <w:r>
        <w:rPr>
          <w:bCs/>
          <w:lang w:val="de-DE"/>
        </w:rPr>
        <w:t>der einzelnen Maßnahmen, die im Rahmen des Förderansuche</w:t>
      </w:r>
      <w:r w:rsidR="0027251C">
        <w:rPr>
          <w:bCs/>
          <w:lang w:val="de-DE"/>
        </w:rPr>
        <w:t>n</w:t>
      </w:r>
      <w:r>
        <w:rPr>
          <w:bCs/>
          <w:lang w:val="de-DE"/>
        </w:rPr>
        <w:t>s umgesetzt werden sollen</w:t>
      </w:r>
    </w:p>
    <w:p w14:paraId="73DEC2DD" w14:textId="174D6A0A" w:rsidR="003418EC" w:rsidRPr="004449BE" w:rsidRDefault="00BC2962" w:rsidP="004449BE">
      <w:pPr>
        <w:pStyle w:val="Listenabsatz"/>
        <w:numPr>
          <w:ilvl w:val="0"/>
          <w:numId w:val="24"/>
        </w:numPr>
        <w:spacing w:after="160" w:line="259" w:lineRule="auto"/>
        <w:rPr>
          <w:bCs/>
          <w:lang w:val="de-DE"/>
        </w:rPr>
      </w:pPr>
      <w:r>
        <w:rPr>
          <w:bCs/>
          <w:lang w:val="de-DE"/>
        </w:rPr>
        <w:t xml:space="preserve">Beschreibung </w:t>
      </w:r>
      <w:r w:rsidR="00317EA2" w:rsidRPr="004449BE">
        <w:rPr>
          <w:bCs/>
          <w:lang w:val="de-DE"/>
        </w:rPr>
        <w:t>der Energie- und/oder Umweltrelevanz der einzelnen Maßnahmen</w:t>
      </w:r>
      <w:r w:rsidR="003418EC" w:rsidRPr="004449BE">
        <w:rPr>
          <w:bCs/>
          <w:lang w:val="de-DE"/>
        </w:rPr>
        <w:t xml:space="preserve"> (</w:t>
      </w:r>
      <w:r w:rsidR="003418EC" w:rsidRPr="004449BE">
        <w:rPr>
          <w:szCs w:val="22"/>
        </w:rPr>
        <w:t>inklusive Umwelteffekte aus den zuvor angeführten Zielen bzw. durch die Maßnahmen und Umweltrelevanz der Maßnahmen im Hinblick auf die Gemeinde</w:t>
      </w:r>
      <w:r w:rsidR="004449BE">
        <w:rPr>
          <w:szCs w:val="22"/>
        </w:rPr>
        <w:t>)</w:t>
      </w:r>
    </w:p>
    <w:p w14:paraId="20837B84" w14:textId="22B03C60" w:rsidR="003418EC" w:rsidRDefault="00317EA2" w:rsidP="004449BE">
      <w:pPr>
        <w:pStyle w:val="Listenabsatz"/>
        <w:numPr>
          <w:ilvl w:val="0"/>
          <w:numId w:val="24"/>
        </w:numPr>
        <w:spacing w:after="240"/>
        <w:rPr>
          <w:bCs/>
          <w:lang w:val="de-DE"/>
        </w:rPr>
      </w:pPr>
      <w:r w:rsidRPr="004449BE">
        <w:rPr>
          <w:bCs/>
          <w:lang w:val="de-DE"/>
        </w:rPr>
        <w:t xml:space="preserve">Ausfüllen der Tabelle </w:t>
      </w:r>
      <w:r w:rsidR="006D11C9" w:rsidRPr="004449BE">
        <w:rPr>
          <w:bCs/>
          <w:lang w:val="de-DE"/>
        </w:rPr>
        <w:t>A1_</w:t>
      </w:r>
      <w:r w:rsidRPr="004449BE">
        <w:rPr>
          <w:bCs/>
          <w:lang w:val="de-DE"/>
        </w:rPr>
        <w:t>EFRE Energie Umwelt Relevanz</w:t>
      </w:r>
      <w:r w:rsidR="00474D4D" w:rsidRPr="004449BE">
        <w:rPr>
          <w:bCs/>
          <w:lang w:val="de-DE"/>
        </w:rPr>
        <w:t xml:space="preserve"> [Beilage 1]</w:t>
      </w:r>
      <w:r w:rsidR="00FA64A4" w:rsidRPr="004449BE">
        <w:rPr>
          <w:bCs/>
          <w:lang w:val="de-DE"/>
        </w:rPr>
        <w:t xml:space="preserve">: </w:t>
      </w:r>
      <w:r w:rsidR="00474D4D" w:rsidRPr="004449BE">
        <w:rPr>
          <w:bCs/>
          <w:lang w:val="de-DE"/>
        </w:rPr>
        <w:t>Einsparung</w:t>
      </w:r>
      <w:r w:rsidRPr="004449BE">
        <w:rPr>
          <w:bCs/>
          <w:lang w:val="de-DE"/>
        </w:rPr>
        <w:t xml:space="preserve"> von Energie</w:t>
      </w:r>
      <w:r w:rsidR="000F1F98" w:rsidRPr="004449BE">
        <w:rPr>
          <w:bCs/>
          <w:lang w:val="de-DE"/>
        </w:rPr>
        <w:t>, Produktion von Energie, Reduktion von CO</w:t>
      </w:r>
      <w:r w:rsidR="000F1F98" w:rsidRPr="004449BE">
        <w:rPr>
          <w:bCs/>
          <w:vertAlign w:val="subscript"/>
          <w:lang w:val="de-DE"/>
        </w:rPr>
        <w:t>2</w:t>
      </w:r>
      <w:r w:rsidRPr="004449BE">
        <w:rPr>
          <w:bCs/>
          <w:lang w:val="de-DE"/>
        </w:rPr>
        <w:t>, sonstige Effekte</w:t>
      </w:r>
      <w:r w:rsidR="004449BE">
        <w:rPr>
          <w:bCs/>
          <w:lang w:val="de-DE"/>
        </w:rPr>
        <w:t xml:space="preserve"> </w:t>
      </w:r>
    </w:p>
    <w:p w14:paraId="1ECCE6F3" w14:textId="76C5E39A" w:rsidR="003418EC" w:rsidRDefault="004449BE" w:rsidP="004449BE">
      <w:pPr>
        <w:pStyle w:val="Listenabsatz"/>
        <w:numPr>
          <w:ilvl w:val="0"/>
          <w:numId w:val="24"/>
        </w:numPr>
        <w:spacing w:after="240"/>
        <w:rPr>
          <w:bCs/>
          <w:lang w:val="de-DE"/>
        </w:rPr>
      </w:pPr>
      <w:r>
        <w:rPr>
          <w:bCs/>
          <w:lang w:val="de-DE"/>
        </w:rPr>
        <w:t xml:space="preserve">Vorlage der detaillierten Berechnungen der Energieeffizienzeinsparungen und der </w:t>
      </w:r>
      <w:r w:rsidRPr="004449BE">
        <w:rPr>
          <w:bCs/>
          <w:lang w:val="de-DE"/>
        </w:rPr>
        <w:t>CO</w:t>
      </w:r>
      <w:r w:rsidRPr="004449BE">
        <w:rPr>
          <w:bCs/>
          <w:vertAlign w:val="subscript"/>
          <w:lang w:val="de-DE"/>
        </w:rPr>
        <w:t>2</w:t>
      </w:r>
      <w:r>
        <w:rPr>
          <w:bCs/>
          <w:vertAlign w:val="subscript"/>
          <w:lang w:val="de-DE"/>
        </w:rPr>
        <w:t xml:space="preserve"> </w:t>
      </w:r>
      <w:r>
        <w:rPr>
          <w:bCs/>
          <w:lang w:val="de-DE"/>
        </w:rPr>
        <w:t>Einsparung für die einzelnen Maßnahmen</w:t>
      </w:r>
    </w:p>
    <w:p w14:paraId="20B988AD" w14:textId="77777777" w:rsidR="004449BE" w:rsidRPr="004449BE" w:rsidRDefault="004449BE" w:rsidP="004449BE">
      <w:pPr>
        <w:spacing w:after="240"/>
        <w:ind w:left="142"/>
        <w:rPr>
          <w:bCs/>
          <w:lang w:val="de-DE"/>
        </w:rPr>
      </w:pPr>
    </w:p>
    <w:p w14:paraId="7706E58B" w14:textId="28E80CCF" w:rsidR="003337C6" w:rsidRPr="004449BE" w:rsidRDefault="006B1399" w:rsidP="004449BE">
      <w:pPr>
        <w:pStyle w:val="Listenabsatz"/>
        <w:numPr>
          <w:ilvl w:val="0"/>
          <w:numId w:val="24"/>
        </w:numPr>
        <w:rPr>
          <w:bCs/>
          <w:lang w:val="de-DE"/>
        </w:rPr>
      </w:pPr>
      <w:sdt>
        <w:sdtPr>
          <w:rPr>
            <w:rFonts w:cs="Arial"/>
            <w:highlight w:val="yellow"/>
          </w:rPr>
          <w:id w:val="-492572164"/>
          <w:placeholder>
            <w:docPart w:val="431A2D4C26424EF89CB3E6956B9EA413"/>
          </w:placeholder>
        </w:sdtPr>
        <w:sdtEndPr>
          <w:rPr>
            <w:highlight w:val="none"/>
          </w:rPr>
        </w:sdtEndPr>
        <w:sdtContent>
          <w:r w:rsidR="003337C6" w:rsidRPr="004449BE">
            <w:rPr>
              <w:rFonts w:cs="Arial"/>
            </w:rPr>
            <w:fldChar w:fldCharType="begin">
              <w:ffData>
                <w:name w:val=""/>
                <w:enabled/>
                <w:calcOnExit w:val="0"/>
                <w:statusText w:type="text" w:val="KOMPAKT: Projekte mit förderbaren Kosten bis € 75.000,-    PLUS: Projekte mit förderbaren Kosten über € 75.000,-"/>
                <w:checkBox>
                  <w:sizeAuto/>
                  <w:default w:val="0"/>
                </w:checkBox>
              </w:ffData>
            </w:fldChar>
          </w:r>
          <w:r w:rsidR="003337C6" w:rsidRPr="004449BE">
            <w:rPr>
              <w:rFonts w:cs="Arial"/>
            </w:rPr>
            <w:instrText xml:space="preserve"> FORMCHECKBOX </w:instrText>
          </w:r>
          <w:r>
            <w:rPr>
              <w:rFonts w:cs="Arial"/>
            </w:rPr>
          </w:r>
          <w:r>
            <w:rPr>
              <w:rFonts w:cs="Arial"/>
            </w:rPr>
            <w:fldChar w:fldCharType="separate"/>
          </w:r>
          <w:r w:rsidR="003337C6" w:rsidRPr="004449BE">
            <w:rPr>
              <w:rFonts w:cs="Arial"/>
            </w:rPr>
            <w:fldChar w:fldCharType="end"/>
          </w:r>
        </w:sdtContent>
      </w:sdt>
      <w:r w:rsidR="003337C6" w:rsidRPr="004449BE">
        <w:rPr>
          <w:rFonts w:cs="Arial"/>
        </w:rPr>
        <w:t xml:space="preserve"> Die geplanten umzusetzenden Maßnahmen wurden samt Erläuterungen</w:t>
      </w:r>
      <w:r w:rsidR="004449BE" w:rsidRPr="004449BE">
        <w:rPr>
          <w:rFonts w:cs="Arial"/>
        </w:rPr>
        <w:t xml:space="preserve"> (Detailberechnungen) </w:t>
      </w:r>
      <w:r w:rsidR="003337C6" w:rsidRPr="004449BE">
        <w:rPr>
          <w:rFonts w:cs="Arial"/>
        </w:rPr>
        <w:t xml:space="preserve">zu </w:t>
      </w:r>
      <w:r w:rsidR="003337C6" w:rsidRPr="004449BE">
        <w:rPr>
          <w:bCs/>
          <w:lang w:val="de-DE"/>
        </w:rPr>
        <w:t>Einsparung von Energie, Produktion von Energie, Reduktion von CO</w:t>
      </w:r>
      <w:r w:rsidR="003337C6" w:rsidRPr="004449BE">
        <w:rPr>
          <w:bCs/>
          <w:vertAlign w:val="subscript"/>
          <w:lang w:val="de-DE"/>
        </w:rPr>
        <w:t>2</w:t>
      </w:r>
      <w:r w:rsidR="003337C6" w:rsidRPr="004449BE">
        <w:rPr>
          <w:bCs/>
          <w:lang w:val="de-DE"/>
        </w:rPr>
        <w:t xml:space="preserve">, sonstige Effekte in die Tabelle </w:t>
      </w:r>
      <w:r w:rsidR="00AF28EF" w:rsidRPr="004449BE">
        <w:rPr>
          <w:bCs/>
          <w:lang w:val="de-DE"/>
        </w:rPr>
        <w:t>„A1_</w:t>
      </w:r>
      <w:r w:rsidR="003337C6" w:rsidRPr="004449BE">
        <w:rPr>
          <w:bCs/>
          <w:lang w:val="de-DE"/>
        </w:rPr>
        <w:t>EFRE Energie Umwelt Relevanz“ eingetragen und liegen bei. (Übersichtstabelle als Grafik/Screenshot einfügen)</w:t>
      </w:r>
    </w:p>
    <w:p w14:paraId="7A347FFE" w14:textId="68533061" w:rsidR="00F60C9E" w:rsidRPr="003418EC" w:rsidRDefault="00F60C9E" w:rsidP="004449BE">
      <w:pPr>
        <w:rPr>
          <w:lang w:val="de-DE"/>
        </w:rPr>
      </w:pPr>
    </w:p>
    <w:p w14:paraId="2CA7F9F1" w14:textId="4B68718F" w:rsidR="00C74717" w:rsidRPr="000B4C56" w:rsidRDefault="00C74717" w:rsidP="00C74717">
      <w:pPr>
        <w:rPr>
          <w:bCs/>
          <w:lang w:val="de-DE"/>
        </w:rPr>
      </w:pPr>
    </w:p>
    <w:p w14:paraId="4C5E9567" w14:textId="6960262A" w:rsidR="006847A0" w:rsidRDefault="006847A0" w:rsidP="003E7C61">
      <w:pPr>
        <w:pStyle w:val="berschrift1"/>
      </w:pPr>
      <w:bookmarkStart w:id="3" w:name="_Toc122414328"/>
      <w:r w:rsidRPr="00005A17">
        <w:lastRenderedPageBreak/>
        <w:t>Zusammenfassung</w:t>
      </w:r>
      <w:bookmarkEnd w:id="3"/>
      <w:r w:rsidRPr="00005A17">
        <w:t xml:space="preserve"> </w:t>
      </w:r>
    </w:p>
    <w:p w14:paraId="28A4FD97" w14:textId="77777777" w:rsidR="00BC2962" w:rsidRPr="00BC2962" w:rsidRDefault="00BC2962" w:rsidP="00BC2962">
      <w:pPr>
        <w:rPr>
          <w:lang w:val="de-DE"/>
        </w:rPr>
      </w:pPr>
    </w:p>
    <w:p w14:paraId="63966F93" w14:textId="4964C230" w:rsidR="000F1F98" w:rsidRDefault="00005A17" w:rsidP="00643661">
      <w:pPr>
        <w:numPr>
          <w:ilvl w:val="0"/>
          <w:numId w:val="2"/>
        </w:numPr>
        <w:rPr>
          <w:bCs/>
          <w:lang w:val="de-DE"/>
        </w:rPr>
      </w:pPr>
      <w:r>
        <w:rPr>
          <w:bCs/>
          <w:lang w:val="de-DE"/>
        </w:rPr>
        <w:t>Zusammenfassung aller relevanten Eckpunkte (</w:t>
      </w:r>
      <w:r w:rsidR="005F39E0">
        <w:rPr>
          <w:bCs/>
          <w:lang w:val="de-DE"/>
        </w:rPr>
        <w:t>c</w:t>
      </w:r>
      <w:r>
        <w:rPr>
          <w:bCs/>
          <w:lang w:val="de-DE"/>
        </w:rPr>
        <w:t>a. 1 - 2 Sätze pro Kapitel).</w:t>
      </w:r>
    </w:p>
    <w:p w14:paraId="397A838E" w14:textId="12C2F1AF" w:rsidR="003418EC" w:rsidRDefault="003418EC" w:rsidP="003418EC">
      <w:pPr>
        <w:rPr>
          <w:bCs/>
          <w:lang w:val="de-DE"/>
        </w:rPr>
      </w:pPr>
    </w:p>
    <w:p w14:paraId="5BBE7C26" w14:textId="77777777" w:rsidR="003418EC" w:rsidRPr="00005A17" w:rsidRDefault="003418EC" w:rsidP="003418EC">
      <w:pPr>
        <w:rPr>
          <w:bCs/>
          <w:lang w:val="de-DE"/>
        </w:rPr>
      </w:pPr>
    </w:p>
    <w:p w14:paraId="1D434E78" w14:textId="691349E8" w:rsidR="00EF58B1" w:rsidRDefault="00EF58B1" w:rsidP="00031982">
      <w:pPr>
        <w:rPr>
          <w:lang w:val="de-DE"/>
        </w:rPr>
      </w:pPr>
    </w:p>
    <w:p w14:paraId="13031424" w14:textId="77777777" w:rsidR="00470CD0" w:rsidRPr="003418EC" w:rsidRDefault="00470CD0" w:rsidP="00470CD0">
      <w:pPr>
        <w:pStyle w:val="Listenabsatz"/>
        <w:numPr>
          <w:ilvl w:val="0"/>
          <w:numId w:val="20"/>
        </w:numPr>
        <w:ind w:left="284" w:hanging="284"/>
        <w:jc w:val="both"/>
        <w:rPr>
          <w:b/>
          <w:u w:val="single"/>
          <w:lang w:val="de-DE"/>
        </w:rPr>
      </w:pPr>
      <w:r w:rsidRPr="003418EC">
        <w:rPr>
          <w:b/>
          <w:u w:val="single"/>
          <w:lang w:val="de-DE"/>
        </w:rPr>
        <w:t>Ausgangslage</w:t>
      </w:r>
    </w:p>
    <w:p w14:paraId="4CBD292B" w14:textId="77777777" w:rsidR="00DF21AE" w:rsidRPr="003418EC" w:rsidRDefault="00DF21AE" w:rsidP="00470CD0">
      <w:pPr>
        <w:jc w:val="both"/>
        <w:rPr>
          <w:lang w:val="de-DE"/>
        </w:rPr>
      </w:pPr>
    </w:p>
    <w:p w14:paraId="0704D31D" w14:textId="76DA5D0C" w:rsidR="00470CD0" w:rsidRPr="003418EC" w:rsidRDefault="00470CD0" w:rsidP="00470CD0">
      <w:pPr>
        <w:jc w:val="both"/>
        <w:rPr>
          <w:lang w:val="de-DE"/>
        </w:rPr>
      </w:pPr>
    </w:p>
    <w:p w14:paraId="32309CE8" w14:textId="77777777" w:rsidR="00DF21AE" w:rsidRPr="003418EC" w:rsidRDefault="00DF21AE" w:rsidP="00470CD0">
      <w:pPr>
        <w:jc w:val="both"/>
        <w:rPr>
          <w:lang w:val="de-DE"/>
        </w:rPr>
      </w:pPr>
    </w:p>
    <w:p w14:paraId="5F23BDE0" w14:textId="77777777" w:rsidR="00470CD0" w:rsidRPr="003418EC" w:rsidRDefault="00470CD0" w:rsidP="00470CD0">
      <w:pPr>
        <w:pStyle w:val="Listenabsatz"/>
        <w:numPr>
          <w:ilvl w:val="0"/>
          <w:numId w:val="20"/>
        </w:numPr>
        <w:ind w:left="284" w:hanging="284"/>
        <w:jc w:val="both"/>
        <w:rPr>
          <w:b/>
          <w:u w:val="single"/>
          <w:lang w:val="de-DE"/>
        </w:rPr>
      </w:pPr>
      <w:r w:rsidRPr="003418EC">
        <w:rPr>
          <w:b/>
          <w:u w:val="single"/>
          <w:lang w:val="de-DE"/>
        </w:rPr>
        <w:t>Energie- und Umweltziele</w:t>
      </w:r>
    </w:p>
    <w:p w14:paraId="78244B5F" w14:textId="50F703ED" w:rsidR="00470CD0" w:rsidRPr="003418EC" w:rsidRDefault="00470CD0" w:rsidP="00470CD0">
      <w:pPr>
        <w:jc w:val="both"/>
        <w:rPr>
          <w:lang w:val="de-DE"/>
        </w:rPr>
      </w:pPr>
    </w:p>
    <w:p w14:paraId="443BB42B" w14:textId="77777777" w:rsidR="00DF21AE" w:rsidRPr="003418EC" w:rsidRDefault="00DF21AE" w:rsidP="00470CD0">
      <w:pPr>
        <w:jc w:val="both"/>
        <w:rPr>
          <w:lang w:val="de-DE"/>
        </w:rPr>
      </w:pPr>
    </w:p>
    <w:p w14:paraId="236C8036" w14:textId="77777777" w:rsidR="00470CD0" w:rsidRPr="003418EC" w:rsidRDefault="00470CD0" w:rsidP="00470CD0">
      <w:pPr>
        <w:jc w:val="both"/>
        <w:rPr>
          <w:lang w:val="de-DE"/>
        </w:rPr>
      </w:pPr>
    </w:p>
    <w:p w14:paraId="147F6578" w14:textId="77777777" w:rsidR="00470CD0" w:rsidRPr="003418EC" w:rsidRDefault="00470CD0" w:rsidP="00470CD0">
      <w:pPr>
        <w:pStyle w:val="Listenabsatz"/>
        <w:numPr>
          <w:ilvl w:val="0"/>
          <w:numId w:val="20"/>
        </w:numPr>
        <w:ind w:left="284" w:hanging="284"/>
        <w:jc w:val="both"/>
        <w:rPr>
          <w:b/>
          <w:u w:val="single"/>
          <w:lang w:val="de-DE"/>
        </w:rPr>
      </w:pPr>
      <w:r w:rsidRPr="003418EC">
        <w:rPr>
          <w:b/>
          <w:u w:val="single"/>
          <w:lang w:val="de-DE"/>
        </w:rPr>
        <w:t>Energie und Umweltrelevanz der Maßnahmen</w:t>
      </w:r>
    </w:p>
    <w:p w14:paraId="07F0D43C" w14:textId="77777777" w:rsidR="00470CD0" w:rsidRPr="003418EC" w:rsidRDefault="00470CD0" w:rsidP="00470CD0">
      <w:pPr>
        <w:jc w:val="both"/>
        <w:rPr>
          <w:lang w:val="de-DE"/>
        </w:rPr>
      </w:pPr>
    </w:p>
    <w:p w14:paraId="3A2612EF" w14:textId="1AAECC67" w:rsidR="00F60C9E" w:rsidRDefault="00F60C9E" w:rsidP="00F60C9E">
      <w:pPr>
        <w:rPr>
          <w:lang w:val="de-DE"/>
        </w:rPr>
      </w:pPr>
    </w:p>
    <w:p w14:paraId="61B11D49" w14:textId="77777777" w:rsidR="005E4110" w:rsidRDefault="005E4110" w:rsidP="005E4110">
      <w:pPr>
        <w:rPr>
          <w:i/>
          <w:iCs/>
          <w:lang w:val="de-DE"/>
        </w:rPr>
      </w:pPr>
    </w:p>
    <w:p w14:paraId="62BD57C7" w14:textId="77777777" w:rsidR="00D479C5" w:rsidRDefault="00D479C5" w:rsidP="005E4110">
      <w:pPr>
        <w:rPr>
          <w:i/>
          <w:iCs/>
          <w:lang w:val="de-DE"/>
        </w:rPr>
      </w:pPr>
    </w:p>
    <w:p w14:paraId="14DD5A77" w14:textId="77777777" w:rsidR="00D479C5" w:rsidRDefault="00D479C5" w:rsidP="005E4110">
      <w:pPr>
        <w:rPr>
          <w:i/>
          <w:iCs/>
          <w:lang w:val="de-DE"/>
        </w:rPr>
      </w:pPr>
    </w:p>
    <w:p w14:paraId="0AE453A9" w14:textId="77777777" w:rsidR="00D479C5" w:rsidRDefault="00D479C5" w:rsidP="005E4110">
      <w:pPr>
        <w:rPr>
          <w:i/>
          <w:iCs/>
          <w:lang w:val="de-DE"/>
        </w:rPr>
      </w:pPr>
    </w:p>
    <w:p w14:paraId="746A385B" w14:textId="77777777" w:rsidR="00D479C5" w:rsidRDefault="00D479C5" w:rsidP="005E4110">
      <w:pPr>
        <w:rPr>
          <w:i/>
          <w:iCs/>
          <w:lang w:val="de-DE"/>
        </w:rPr>
      </w:pPr>
    </w:p>
    <w:p w14:paraId="2A010394" w14:textId="77777777" w:rsidR="00D479C5" w:rsidRDefault="00D479C5" w:rsidP="005E4110">
      <w:pPr>
        <w:rPr>
          <w:i/>
          <w:iCs/>
          <w:lang w:val="de-DE"/>
        </w:rPr>
      </w:pPr>
    </w:p>
    <w:p w14:paraId="03F31CCF" w14:textId="77777777" w:rsidR="00D479C5" w:rsidRDefault="00D479C5" w:rsidP="005E4110">
      <w:pPr>
        <w:rPr>
          <w:i/>
          <w:iCs/>
          <w:lang w:val="de-DE"/>
        </w:rPr>
      </w:pPr>
    </w:p>
    <w:p w14:paraId="20A4F516" w14:textId="77777777" w:rsidR="00D479C5" w:rsidRDefault="00D479C5" w:rsidP="005E4110">
      <w:pPr>
        <w:rPr>
          <w:i/>
          <w:iCs/>
          <w:lang w:val="de-DE"/>
        </w:rPr>
      </w:pPr>
    </w:p>
    <w:p w14:paraId="735B1632" w14:textId="77777777" w:rsidR="00D479C5" w:rsidRPr="005E4110" w:rsidRDefault="00D479C5" w:rsidP="005E4110">
      <w:pPr>
        <w:rPr>
          <w:i/>
          <w:iCs/>
          <w:lang w:val="de-DE"/>
        </w:rPr>
      </w:pPr>
    </w:p>
    <w:p w14:paraId="49E798B6" w14:textId="77777777" w:rsidR="00DA62BD" w:rsidRDefault="00DA62BD" w:rsidP="00031982">
      <w:pPr>
        <w:rPr>
          <w:lang w:val="de-DE"/>
        </w:rPr>
      </w:pPr>
    </w:p>
    <w:p w14:paraId="54DA5243" w14:textId="77777777" w:rsidR="00743980" w:rsidRPr="00C23C43" w:rsidRDefault="00C23C43" w:rsidP="00031982">
      <w:pPr>
        <w:rPr>
          <w:szCs w:val="22"/>
          <w:u w:val="single"/>
          <w:lang w:val="de-DE"/>
        </w:rPr>
      </w:pPr>
      <w:r w:rsidRPr="00C23C43">
        <w:rPr>
          <w:szCs w:val="22"/>
          <w:u w:val="single"/>
          <w:lang w:val="de-DE"/>
        </w:rPr>
        <w:t>Anhänge:</w:t>
      </w:r>
    </w:p>
    <w:p w14:paraId="5692AD81" w14:textId="04B82F1E" w:rsidR="00C23C43" w:rsidRDefault="00C23C43" w:rsidP="00031982">
      <w:pPr>
        <w:rPr>
          <w:bCs/>
          <w:szCs w:val="22"/>
        </w:rPr>
      </w:pPr>
      <w:r w:rsidRPr="00AE76A2">
        <w:rPr>
          <w:szCs w:val="22"/>
          <w:lang w:val="de-DE"/>
        </w:rPr>
        <w:t xml:space="preserve">Beilage 1: </w:t>
      </w:r>
      <w:r w:rsidRPr="00AE76A2">
        <w:rPr>
          <w:szCs w:val="22"/>
        </w:rPr>
        <w:t>Tabelle „</w:t>
      </w:r>
      <w:r w:rsidR="00AE76A2" w:rsidRPr="00AE76A2">
        <w:rPr>
          <w:szCs w:val="22"/>
        </w:rPr>
        <w:t>A1_</w:t>
      </w:r>
      <w:r w:rsidRPr="00AE76A2">
        <w:rPr>
          <w:bCs/>
          <w:szCs w:val="22"/>
        </w:rPr>
        <w:t>EFRE Energie Umwelt Relevanz“</w:t>
      </w:r>
    </w:p>
    <w:p w14:paraId="28F43D22" w14:textId="0958C407" w:rsidR="003418EC" w:rsidRPr="00AE76A2" w:rsidRDefault="003418EC" w:rsidP="00031982">
      <w:pPr>
        <w:rPr>
          <w:bCs/>
          <w:szCs w:val="22"/>
        </w:rPr>
      </w:pPr>
      <w:r>
        <w:rPr>
          <w:bCs/>
          <w:szCs w:val="22"/>
        </w:rPr>
        <w:t>Beilage</w:t>
      </w:r>
      <w:r w:rsidR="004449BE">
        <w:rPr>
          <w:bCs/>
          <w:szCs w:val="22"/>
        </w:rPr>
        <w:t xml:space="preserve"> 2</w:t>
      </w:r>
      <w:r>
        <w:rPr>
          <w:bCs/>
          <w:szCs w:val="22"/>
        </w:rPr>
        <w:t>: D</w:t>
      </w:r>
      <w:r w:rsidR="004449BE">
        <w:rPr>
          <w:bCs/>
          <w:szCs w:val="22"/>
        </w:rPr>
        <w:t>etail</w:t>
      </w:r>
      <w:r w:rsidR="003634D4">
        <w:rPr>
          <w:bCs/>
          <w:szCs w:val="22"/>
        </w:rPr>
        <w:t xml:space="preserve">lierte Berechnungen </w:t>
      </w:r>
      <w:r w:rsidR="004449BE">
        <w:rPr>
          <w:bCs/>
          <w:szCs w:val="22"/>
        </w:rPr>
        <w:t>des Einsparungspotenzials</w:t>
      </w:r>
    </w:p>
    <w:p w14:paraId="136F8BFA" w14:textId="77777777" w:rsidR="0060034D" w:rsidRDefault="0060034D" w:rsidP="00031982">
      <w:pPr>
        <w:rPr>
          <w:lang w:val="de-DE"/>
        </w:rPr>
      </w:pPr>
    </w:p>
    <w:p w14:paraId="3959C0AD" w14:textId="77777777" w:rsidR="00C23C43" w:rsidRDefault="00C23C43" w:rsidP="00031982">
      <w:pPr>
        <w:rPr>
          <w:lang w:val="de-DE"/>
        </w:rPr>
      </w:pPr>
    </w:p>
    <w:p w14:paraId="434171EF" w14:textId="46ED99F9" w:rsidR="0090609A" w:rsidRDefault="0090609A" w:rsidP="00031982">
      <w:pPr>
        <w:rPr>
          <w:lang w:val="de-DE"/>
        </w:rPr>
      </w:pPr>
    </w:p>
    <w:p w14:paraId="2438B974" w14:textId="3FB48FB4" w:rsidR="00DF21AE" w:rsidRDefault="00DF21AE" w:rsidP="00031982">
      <w:pPr>
        <w:rPr>
          <w:lang w:val="de-DE"/>
        </w:rPr>
      </w:pPr>
    </w:p>
    <w:p w14:paraId="0CF9C688" w14:textId="5F7A9A0D" w:rsidR="00DF21AE" w:rsidRDefault="00DF21AE" w:rsidP="00031982">
      <w:pPr>
        <w:rPr>
          <w:lang w:val="de-DE"/>
        </w:rPr>
      </w:pPr>
    </w:p>
    <w:p w14:paraId="7D74C920" w14:textId="7FEE0ED8" w:rsidR="00DF21AE" w:rsidRDefault="00DF21AE" w:rsidP="00031982">
      <w:pPr>
        <w:rPr>
          <w:lang w:val="de-DE"/>
        </w:rPr>
      </w:pPr>
    </w:p>
    <w:p w14:paraId="6ABC79B0" w14:textId="46842174" w:rsidR="00DF21AE" w:rsidRDefault="00DF21AE" w:rsidP="00031982">
      <w:pPr>
        <w:rPr>
          <w:lang w:val="de-DE"/>
        </w:rPr>
      </w:pPr>
    </w:p>
    <w:p w14:paraId="56042E6A" w14:textId="6461D375" w:rsidR="00DF21AE" w:rsidRDefault="00DF21AE" w:rsidP="00031982">
      <w:pPr>
        <w:rPr>
          <w:lang w:val="de-DE"/>
        </w:rPr>
      </w:pPr>
    </w:p>
    <w:p w14:paraId="17FA1975" w14:textId="77777777" w:rsidR="00DF21AE" w:rsidRDefault="00DF21AE" w:rsidP="00031982">
      <w:pPr>
        <w:rPr>
          <w:lang w:val="de-DE"/>
        </w:rPr>
      </w:pPr>
    </w:p>
    <w:p w14:paraId="40BCA36F" w14:textId="77777777" w:rsidR="0090609A" w:rsidRDefault="0090609A" w:rsidP="00031982">
      <w:pPr>
        <w:rPr>
          <w:lang w:val="de-DE"/>
        </w:rPr>
      </w:pPr>
    </w:p>
    <w:p w14:paraId="1FD6A95A" w14:textId="77777777" w:rsidR="0090609A" w:rsidRDefault="0090609A" w:rsidP="00031982">
      <w:pPr>
        <w:rPr>
          <w:lang w:val="de-DE"/>
        </w:rPr>
      </w:pPr>
    </w:p>
    <w:p w14:paraId="092B94E0" w14:textId="77777777" w:rsidR="0090609A" w:rsidRDefault="0090609A" w:rsidP="00031982">
      <w:pPr>
        <w:rPr>
          <w:lang w:val="de-DE"/>
        </w:rPr>
      </w:pPr>
    </w:p>
    <w:p w14:paraId="67FB0B2C" w14:textId="77777777" w:rsidR="00743980" w:rsidRDefault="00743980" w:rsidP="00743980">
      <w:pPr>
        <w:tabs>
          <w:tab w:val="left" w:pos="5670"/>
        </w:tabs>
        <w:rPr>
          <w:lang w:val="de-DE"/>
        </w:rPr>
      </w:pPr>
      <w:r>
        <w:rPr>
          <w:lang w:val="de-DE"/>
        </w:rPr>
        <w:t>___________________________</w:t>
      </w:r>
      <w:r>
        <w:rPr>
          <w:lang w:val="de-DE"/>
        </w:rPr>
        <w:tab/>
        <w:t>_____________________________</w:t>
      </w:r>
    </w:p>
    <w:p w14:paraId="24E880DC" w14:textId="77777777" w:rsidR="00E1584A" w:rsidRDefault="00D73D7C" w:rsidP="00031982">
      <w:pPr>
        <w:rPr>
          <w:lang w:val="de-DE"/>
        </w:rPr>
      </w:pPr>
      <w:r>
        <w:rPr>
          <w:lang w:val="de-DE"/>
        </w:rPr>
        <w:t>Ort, Datum</w:t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  <w:t>Unters</w:t>
      </w:r>
      <w:r w:rsidR="00743980">
        <w:rPr>
          <w:lang w:val="de-DE"/>
        </w:rPr>
        <w:t>chrift, Stempel (Antragsteller)</w:t>
      </w:r>
    </w:p>
    <w:p w14:paraId="06A444A7" w14:textId="77777777" w:rsidR="0090609A" w:rsidRDefault="0090609A" w:rsidP="00031982">
      <w:pPr>
        <w:rPr>
          <w:lang w:val="de-DE"/>
        </w:rPr>
      </w:pPr>
    </w:p>
    <w:p w14:paraId="66EA6E24" w14:textId="77777777" w:rsidR="0090609A" w:rsidRDefault="0090609A" w:rsidP="00031982">
      <w:pPr>
        <w:rPr>
          <w:lang w:val="de-DE"/>
        </w:rPr>
      </w:pPr>
    </w:p>
    <w:p w14:paraId="4A90531D" w14:textId="77777777" w:rsidR="0090609A" w:rsidRPr="000F1F98" w:rsidRDefault="0090609A" w:rsidP="00031982">
      <w:pPr>
        <w:rPr>
          <w:lang w:val="de-DE"/>
        </w:rPr>
      </w:pPr>
    </w:p>
    <w:sectPr w:rsidR="0090609A" w:rsidRPr="000F1F98" w:rsidSect="00F27B33">
      <w:type w:val="continuous"/>
      <w:pgSz w:w="11906" w:h="16838"/>
      <w:pgMar w:top="1599" w:right="1134" w:bottom="1418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8F964" w14:textId="77777777" w:rsidR="00AA387A" w:rsidRDefault="00AA387A" w:rsidP="00037EA3">
      <w:r>
        <w:separator/>
      </w:r>
    </w:p>
  </w:endnote>
  <w:endnote w:type="continuationSeparator" w:id="0">
    <w:p w14:paraId="60ED9A08" w14:textId="77777777" w:rsidR="00AA387A" w:rsidRDefault="00AA387A" w:rsidP="00037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015F4" w14:textId="79E89F5D" w:rsidR="00177FB2" w:rsidRPr="0029254B" w:rsidRDefault="00177FB2" w:rsidP="0029254B">
    <w:pPr>
      <w:pStyle w:val="Fuzeile"/>
      <w:jc w:val="right"/>
    </w:pPr>
    <w:r>
      <w:fldChar w:fldCharType="begin"/>
    </w:r>
    <w:r>
      <w:instrText>PAGE   \* MERGEFORMAT</w:instrText>
    </w:r>
    <w:r>
      <w:fldChar w:fldCharType="separate"/>
    </w:r>
    <w:r w:rsidR="00A571D5" w:rsidRPr="00A571D5">
      <w:rPr>
        <w:noProof/>
        <w:lang w:val="de-DE"/>
      </w:rPr>
      <w:t>4</w:t>
    </w:r>
    <w:r>
      <w:fldChar w:fldCharType="end"/>
    </w:r>
    <w:r>
      <w:t>/</w:t>
    </w:r>
    <w:r w:rsidR="006B1399">
      <w:fldChar w:fldCharType="begin"/>
    </w:r>
    <w:r w:rsidR="006B1399">
      <w:instrText xml:space="preserve"> NUMPAGES   \* MERGEFORMAT </w:instrText>
    </w:r>
    <w:r w:rsidR="006B1399">
      <w:fldChar w:fldCharType="separate"/>
    </w:r>
    <w:r w:rsidR="00A571D5">
      <w:rPr>
        <w:noProof/>
      </w:rPr>
      <w:t>6</w:t>
    </w:r>
    <w:r w:rsidR="006B1399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C0463" w14:textId="590930BC" w:rsidR="00071F80" w:rsidRDefault="006A33B5">
    <w:pPr>
      <w:pStyle w:val="Fuzeile"/>
    </w:pPr>
    <w:r>
      <w:t>V</w:t>
    </w:r>
    <w:r w:rsidR="00017683">
      <w:t>3</w:t>
    </w:r>
    <w:r w:rsidR="00071F80">
      <w:t xml:space="preserve">_Stand: </w:t>
    </w:r>
    <w:r w:rsidR="00017683">
      <w:t>Januar</w:t>
    </w:r>
    <w:r w:rsidR="00071F80">
      <w:t xml:space="preserve"> 20</w:t>
    </w:r>
    <w:r>
      <w:t>2</w:t>
    </w:r>
    <w:r w:rsidR="00017683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D14DE" w14:textId="77777777" w:rsidR="00AA387A" w:rsidRDefault="00AA387A" w:rsidP="00037EA3">
      <w:r>
        <w:separator/>
      </w:r>
    </w:p>
  </w:footnote>
  <w:footnote w:type="continuationSeparator" w:id="0">
    <w:p w14:paraId="4BD476EA" w14:textId="77777777" w:rsidR="00AA387A" w:rsidRDefault="00AA387A" w:rsidP="00037E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65EC1" w14:textId="74AF0989" w:rsidR="00177FB2" w:rsidRDefault="00177FB2">
    <w:pPr>
      <w:pStyle w:val="Kopfzeile"/>
    </w:pPr>
    <w:r>
      <w:rPr>
        <w:noProof/>
        <w:lang w:eastAsia="de-AT"/>
      </w:rPr>
      <w:drawing>
        <wp:inline distT="0" distB="0" distL="0" distR="0" wp14:anchorId="7A0DD343" wp14:editId="7F6EB356">
          <wp:extent cx="6075045" cy="609600"/>
          <wp:effectExtent l="0" t="0" r="0" b="0"/>
          <wp:docPr id="18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75045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CE1A08" w14:textId="6777C5D2" w:rsidR="00177FB2" w:rsidRDefault="00177FB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22C66" w14:textId="5CE524A1" w:rsidR="00177FB2" w:rsidRDefault="00177FB2">
    <w:pPr>
      <w:pStyle w:val="Kopfzeile"/>
    </w:pPr>
    <w:r>
      <w:rPr>
        <w:noProof/>
        <w:lang w:eastAsia="de-AT"/>
      </w:rPr>
      <w:drawing>
        <wp:inline distT="0" distB="0" distL="0" distR="0" wp14:anchorId="5DBB19A4" wp14:editId="6DD38AA8">
          <wp:extent cx="6075045" cy="609600"/>
          <wp:effectExtent l="0" t="0" r="0" b="0"/>
          <wp:docPr id="16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75045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75E62"/>
    <w:multiLevelType w:val="hybridMultilevel"/>
    <w:tmpl w:val="07A80282"/>
    <w:lvl w:ilvl="0" w:tplc="19702AB6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B11E6"/>
    <w:multiLevelType w:val="multilevel"/>
    <w:tmpl w:val="C4E896C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C0B3791"/>
    <w:multiLevelType w:val="hybridMultilevel"/>
    <w:tmpl w:val="E8B29C24"/>
    <w:lvl w:ilvl="0" w:tplc="0C070001">
      <w:start w:val="1"/>
      <w:numFmt w:val="bullet"/>
      <w:lvlText w:val=""/>
      <w:lvlJc w:val="left"/>
      <w:pPr>
        <w:ind w:left="1429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34908"/>
    <w:multiLevelType w:val="multilevel"/>
    <w:tmpl w:val="DFE03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3F5AC5"/>
    <w:multiLevelType w:val="hybridMultilevel"/>
    <w:tmpl w:val="EACA0C6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1B3D1ED2"/>
    <w:multiLevelType w:val="hybridMultilevel"/>
    <w:tmpl w:val="CFA20D4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65D1F"/>
    <w:multiLevelType w:val="hybridMultilevel"/>
    <w:tmpl w:val="A8D2F8A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37D16"/>
    <w:multiLevelType w:val="hybridMultilevel"/>
    <w:tmpl w:val="2A766BB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9CB0F37"/>
    <w:multiLevelType w:val="hybridMultilevel"/>
    <w:tmpl w:val="91B8A988"/>
    <w:lvl w:ilvl="0" w:tplc="D264F2C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756CE"/>
    <w:multiLevelType w:val="hybridMultilevel"/>
    <w:tmpl w:val="F44E1B12"/>
    <w:lvl w:ilvl="0" w:tplc="031484B8">
      <w:start w:val="1"/>
      <w:numFmt w:val="decimal"/>
      <w:pStyle w:val="berschrift1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372E8"/>
    <w:multiLevelType w:val="hybridMultilevel"/>
    <w:tmpl w:val="FACC21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A25E8"/>
    <w:multiLevelType w:val="hybridMultilevel"/>
    <w:tmpl w:val="C84CB8D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53903CD"/>
    <w:multiLevelType w:val="hybridMultilevel"/>
    <w:tmpl w:val="DCE01FC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4D6D01"/>
    <w:multiLevelType w:val="hybridMultilevel"/>
    <w:tmpl w:val="A614F51C"/>
    <w:lvl w:ilvl="0" w:tplc="F2CAF258">
      <w:start w:val="7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F4DBB"/>
    <w:multiLevelType w:val="hybridMultilevel"/>
    <w:tmpl w:val="A96045A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E6078"/>
    <w:multiLevelType w:val="hybridMultilevel"/>
    <w:tmpl w:val="4E64C0D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62725D"/>
    <w:multiLevelType w:val="hybridMultilevel"/>
    <w:tmpl w:val="825EF37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224940"/>
    <w:multiLevelType w:val="hybridMultilevel"/>
    <w:tmpl w:val="B882DF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C6785"/>
    <w:multiLevelType w:val="hybridMultilevel"/>
    <w:tmpl w:val="515CAFE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56E9F"/>
    <w:multiLevelType w:val="hybridMultilevel"/>
    <w:tmpl w:val="551457C4"/>
    <w:lvl w:ilvl="0" w:tplc="0C07000F">
      <w:start w:val="1"/>
      <w:numFmt w:val="decimal"/>
      <w:lvlText w:val="%1."/>
      <w:lvlJc w:val="left"/>
      <w:pPr>
        <w:ind w:left="1428" w:hanging="360"/>
      </w:pPr>
    </w:lvl>
    <w:lvl w:ilvl="1" w:tplc="0C070019" w:tentative="1">
      <w:start w:val="1"/>
      <w:numFmt w:val="lowerLetter"/>
      <w:lvlText w:val="%2."/>
      <w:lvlJc w:val="left"/>
      <w:pPr>
        <w:ind w:left="2148" w:hanging="360"/>
      </w:pPr>
    </w:lvl>
    <w:lvl w:ilvl="2" w:tplc="0C07001B" w:tentative="1">
      <w:start w:val="1"/>
      <w:numFmt w:val="lowerRoman"/>
      <w:lvlText w:val="%3."/>
      <w:lvlJc w:val="right"/>
      <w:pPr>
        <w:ind w:left="2868" w:hanging="180"/>
      </w:pPr>
    </w:lvl>
    <w:lvl w:ilvl="3" w:tplc="0C07000F" w:tentative="1">
      <w:start w:val="1"/>
      <w:numFmt w:val="decimal"/>
      <w:lvlText w:val="%4."/>
      <w:lvlJc w:val="left"/>
      <w:pPr>
        <w:ind w:left="3588" w:hanging="360"/>
      </w:pPr>
    </w:lvl>
    <w:lvl w:ilvl="4" w:tplc="0C070019" w:tentative="1">
      <w:start w:val="1"/>
      <w:numFmt w:val="lowerLetter"/>
      <w:lvlText w:val="%5."/>
      <w:lvlJc w:val="left"/>
      <w:pPr>
        <w:ind w:left="4308" w:hanging="360"/>
      </w:pPr>
    </w:lvl>
    <w:lvl w:ilvl="5" w:tplc="0C07001B" w:tentative="1">
      <w:start w:val="1"/>
      <w:numFmt w:val="lowerRoman"/>
      <w:lvlText w:val="%6."/>
      <w:lvlJc w:val="right"/>
      <w:pPr>
        <w:ind w:left="5028" w:hanging="180"/>
      </w:pPr>
    </w:lvl>
    <w:lvl w:ilvl="6" w:tplc="0C07000F" w:tentative="1">
      <w:start w:val="1"/>
      <w:numFmt w:val="decimal"/>
      <w:lvlText w:val="%7."/>
      <w:lvlJc w:val="left"/>
      <w:pPr>
        <w:ind w:left="5748" w:hanging="360"/>
      </w:pPr>
    </w:lvl>
    <w:lvl w:ilvl="7" w:tplc="0C070019" w:tentative="1">
      <w:start w:val="1"/>
      <w:numFmt w:val="lowerLetter"/>
      <w:lvlText w:val="%8."/>
      <w:lvlJc w:val="left"/>
      <w:pPr>
        <w:ind w:left="6468" w:hanging="360"/>
      </w:pPr>
    </w:lvl>
    <w:lvl w:ilvl="8" w:tplc="0C07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6062578A"/>
    <w:multiLevelType w:val="hybridMultilevel"/>
    <w:tmpl w:val="2146C9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9F0605"/>
    <w:multiLevelType w:val="hybridMultilevel"/>
    <w:tmpl w:val="8514DCDC"/>
    <w:lvl w:ilvl="0" w:tplc="0C07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6A575EF4"/>
    <w:multiLevelType w:val="hybridMultilevel"/>
    <w:tmpl w:val="EBA6E41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2203A7"/>
    <w:multiLevelType w:val="hybridMultilevel"/>
    <w:tmpl w:val="CFA20D4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1F4B58"/>
    <w:multiLevelType w:val="hybridMultilevel"/>
    <w:tmpl w:val="577816F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7054896">
    <w:abstractNumId w:val="9"/>
  </w:num>
  <w:num w:numId="2" w16cid:durableId="1586912271">
    <w:abstractNumId w:val="10"/>
  </w:num>
  <w:num w:numId="3" w16cid:durableId="1898007156">
    <w:abstractNumId w:val="20"/>
  </w:num>
  <w:num w:numId="4" w16cid:durableId="2050451260">
    <w:abstractNumId w:val="16"/>
  </w:num>
  <w:num w:numId="5" w16cid:durableId="1922912668">
    <w:abstractNumId w:val="2"/>
  </w:num>
  <w:num w:numId="6" w16cid:durableId="1664549512">
    <w:abstractNumId w:val="8"/>
  </w:num>
  <w:num w:numId="7" w16cid:durableId="1190950319">
    <w:abstractNumId w:val="18"/>
  </w:num>
  <w:num w:numId="8" w16cid:durableId="785389569">
    <w:abstractNumId w:val="11"/>
  </w:num>
  <w:num w:numId="9" w16cid:durableId="570850049">
    <w:abstractNumId w:val="12"/>
  </w:num>
  <w:num w:numId="10" w16cid:durableId="1200630788">
    <w:abstractNumId w:val="7"/>
  </w:num>
  <w:num w:numId="11" w16cid:durableId="1238789398">
    <w:abstractNumId w:val="15"/>
  </w:num>
  <w:num w:numId="12" w16cid:durableId="1983146716">
    <w:abstractNumId w:val="4"/>
  </w:num>
  <w:num w:numId="13" w16cid:durableId="22752744">
    <w:abstractNumId w:val="23"/>
  </w:num>
  <w:num w:numId="14" w16cid:durableId="1171137196">
    <w:abstractNumId w:val="13"/>
  </w:num>
  <w:num w:numId="15" w16cid:durableId="2136946301">
    <w:abstractNumId w:val="0"/>
  </w:num>
  <w:num w:numId="16" w16cid:durableId="1070033098">
    <w:abstractNumId w:val="22"/>
  </w:num>
  <w:num w:numId="17" w16cid:durableId="1008292594">
    <w:abstractNumId w:val="19"/>
  </w:num>
  <w:num w:numId="18" w16cid:durableId="1104493203">
    <w:abstractNumId w:val="5"/>
  </w:num>
  <w:num w:numId="19" w16cid:durableId="615674974">
    <w:abstractNumId w:val="1"/>
  </w:num>
  <w:num w:numId="20" w16cid:durableId="1858890186">
    <w:abstractNumId w:val="24"/>
  </w:num>
  <w:num w:numId="21" w16cid:durableId="1058744714">
    <w:abstractNumId w:val="14"/>
  </w:num>
  <w:num w:numId="22" w16cid:durableId="769668491">
    <w:abstractNumId w:val="17"/>
  </w:num>
  <w:num w:numId="23" w16cid:durableId="1623224996">
    <w:abstractNumId w:val="6"/>
  </w:num>
  <w:num w:numId="24" w16cid:durableId="622930967">
    <w:abstractNumId w:val="21"/>
  </w:num>
  <w:num w:numId="25" w16cid:durableId="937981170">
    <w:abstractNumId w:val="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GB" w:vendorID="64" w:dllVersion="4096" w:nlCheck="1" w:checkStyle="0"/>
  <w:activeWritingStyle w:appName="MSWord" w:lang="de-AT" w:vendorID="64" w:dllVersion="4096" w:nlCheck="1" w:checkStyle="0"/>
  <w:activeWritingStyle w:appName="MSWord" w:lang="de-DE" w:vendorID="64" w:dllVersion="4096" w:nlCheck="1" w:checkStyle="0"/>
  <w:activeWritingStyle w:appName="MSWord" w:lang="de-AT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AT" w:vendorID="64" w:dllVersion="6" w:nlCheck="1" w:checkStyle="0"/>
  <w:activeWritingStyle w:appName="MSWord" w:lang="de-DE" w:vendorID="64" w:dllVersion="6" w:nlCheck="1" w:checkStyle="0"/>
  <w:activeWritingStyle w:appName="MSWord" w:lang="en-GB" w:vendorID="64" w:dllVersion="6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3N7C0NDc2NDIwMzVR0lEKTi0uzszPAykwrAUAEIGg+ywAAAA="/>
  </w:docVars>
  <w:rsids>
    <w:rsidRoot w:val="001E7EB5"/>
    <w:rsid w:val="00001439"/>
    <w:rsid w:val="00004B0B"/>
    <w:rsid w:val="00005A17"/>
    <w:rsid w:val="000108D9"/>
    <w:rsid w:val="00012D5C"/>
    <w:rsid w:val="0001387D"/>
    <w:rsid w:val="00014C1C"/>
    <w:rsid w:val="00016669"/>
    <w:rsid w:val="00017683"/>
    <w:rsid w:val="00017E83"/>
    <w:rsid w:val="00020F74"/>
    <w:rsid w:val="0002480C"/>
    <w:rsid w:val="000303FC"/>
    <w:rsid w:val="00031982"/>
    <w:rsid w:val="000377A7"/>
    <w:rsid w:val="00037EA3"/>
    <w:rsid w:val="00040E6D"/>
    <w:rsid w:val="00043F40"/>
    <w:rsid w:val="00044438"/>
    <w:rsid w:val="0004471E"/>
    <w:rsid w:val="00045EF1"/>
    <w:rsid w:val="00047F3B"/>
    <w:rsid w:val="00050567"/>
    <w:rsid w:val="00052D2B"/>
    <w:rsid w:val="000612BE"/>
    <w:rsid w:val="00061541"/>
    <w:rsid w:val="000676A0"/>
    <w:rsid w:val="00067EC2"/>
    <w:rsid w:val="00071F80"/>
    <w:rsid w:val="0007250B"/>
    <w:rsid w:val="00072EB1"/>
    <w:rsid w:val="00073A27"/>
    <w:rsid w:val="000804AC"/>
    <w:rsid w:val="00080CAC"/>
    <w:rsid w:val="00081A04"/>
    <w:rsid w:val="00082F36"/>
    <w:rsid w:val="00083334"/>
    <w:rsid w:val="0008363E"/>
    <w:rsid w:val="00083B70"/>
    <w:rsid w:val="00084755"/>
    <w:rsid w:val="00084D8A"/>
    <w:rsid w:val="00090AFD"/>
    <w:rsid w:val="000911C4"/>
    <w:rsid w:val="000948CE"/>
    <w:rsid w:val="000A1732"/>
    <w:rsid w:val="000A3453"/>
    <w:rsid w:val="000A6BE5"/>
    <w:rsid w:val="000A6CD4"/>
    <w:rsid w:val="000B01B9"/>
    <w:rsid w:val="000B1082"/>
    <w:rsid w:val="000B1D47"/>
    <w:rsid w:val="000B4384"/>
    <w:rsid w:val="000B4C56"/>
    <w:rsid w:val="000B6393"/>
    <w:rsid w:val="000C41F3"/>
    <w:rsid w:val="000C4738"/>
    <w:rsid w:val="000C4A83"/>
    <w:rsid w:val="000C4AB9"/>
    <w:rsid w:val="000D6B05"/>
    <w:rsid w:val="000E5240"/>
    <w:rsid w:val="000E5384"/>
    <w:rsid w:val="000E5767"/>
    <w:rsid w:val="000E6163"/>
    <w:rsid w:val="000E74B9"/>
    <w:rsid w:val="000E7CF7"/>
    <w:rsid w:val="000F0949"/>
    <w:rsid w:val="000F0ED8"/>
    <w:rsid w:val="000F1F98"/>
    <w:rsid w:val="000F4E48"/>
    <w:rsid w:val="000F548B"/>
    <w:rsid w:val="0010203F"/>
    <w:rsid w:val="00103CBD"/>
    <w:rsid w:val="00104552"/>
    <w:rsid w:val="00107227"/>
    <w:rsid w:val="00107EF4"/>
    <w:rsid w:val="00110CF4"/>
    <w:rsid w:val="00111398"/>
    <w:rsid w:val="00114A89"/>
    <w:rsid w:val="00116030"/>
    <w:rsid w:val="00117763"/>
    <w:rsid w:val="00122B3E"/>
    <w:rsid w:val="00127888"/>
    <w:rsid w:val="001302BF"/>
    <w:rsid w:val="0013097F"/>
    <w:rsid w:val="001316D5"/>
    <w:rsid w:val="00131CF1"/>
    <w:rsid w:val="00133A23"/>
    <w:rsid w:val="00135526"/>
    <w:rsid w:val="00135D2E"/>
    <w:rsid w:val="00135EEB"/>
    <w:rsid w:val="0013731D"/>
    <w:rsid w:val="0014461F"/>
    <w:rsid w:val="00146947"/>
    <w:rsid w:val="001537E5"/>
    <w:rsid w:val="00154598"/>
    <w:rsid w:val="001576E0"/>
    <w:rsid w:val="00157929"/>
    <w:rsid w:val="00157C7E"/>
    <w:rsid w:val="00160E0E"/>
    <w:rsid w:val="00161EDB"/>
    <w:rsid w:val="00165E32"/>
    <w:rsid w:val="001701E5"/>
    <w:rsid w:val="00171F87"/>
    <w:rsid w:val="00172C11"/>
    <w:rsid w:val="00172CDF"/>
    <w:rsid w:val="001749E3"/>
    <w:rsid w:val="00177FB2"/>
    <w:rsid w:val="00183D7E"/>
    <w:rsid w:val="001869AA"/>
    <w:rsid w:val="00187390"/>
    <w:rsid w:val="00190F26"/>
    <w:rsid w:val="001914F5"/>
    <w:rsid w:val="00191D18"/>
    <w:rsid w:val="0019722E"/>
    <w:rsid w:val="001A0ABA"/>
    <w:rsid w:val="001A0E54"/>
    <w:rsid w:val="001A1832"/>
    <w:rsid w:val="001A5D3A"/>
    <w:rsid w:val="001A5FC2"/>
    <w:rsid w:val="001A68FD"/>
    <w:rsid w:val="001A6B01"/>
    <w:rsid w:val="001B01EF"/>
    <w:rsid w:val="001B0F57"/>
    <w:rsid w:val="001B2468"/>
    <w:rsid w:val="001B4C64"/>
    <w:rsid w:val="001B4DEE"/>
    <w:rsid w:val="001B55CE"/>
    <w:rsid w:val="001B6C97"/>
    <w:rsid w:val="001C1F58"/>
    <w:rsid w:val="001C4B58"/>
    <w:rsid w:val="001C67FD"/>
    <w:rsid w:val="001D00F1"/>
    <w:rsid w:val="001D263C"/>
    <w:rsid w:val="001D47E1"/>
    <w:rsid w:val="001D4BE5"/>
    <w:rsid w:val="001E0E44"/>
    <w:rsid w:val="001E1568"/>
    <w:rsid w:val="001E239E"/>
    <w:rsid w:val="001E3FD5"/>
    <w:rsid w:val="001E42CB"/>
    <w:rsid w:val="001E7283"/>
    <w:rsid w:val="001E7EB5"/>
    <w:rsid w:val="001F043F"/>
    <w:rsid w:val="001F17A2"/>
    <w:rsid w:val="001F2D7A"/>
    <w:rsid w:val="001F4B10"/>
    <w:rsid w:val="001F729F"/>
    <w:rsid w:val="001F78D1"/>
    <w:rsid w:val="00200B16"/>
    <w:rsid w:val="00203A63"/>
    <w:rsid w:val="00203E84"/>
    <w:rsid w:val="002148EF"/>
    <w:rsid w:val="00220C09"/>
    <w:rsid w:val="00224556"/>
    <w:rsid w:val="00225048"/>
    <w:rsid w:val="002250D9"/>
    <w:rsid w:val="00227E95"/>
    <w:rsid w:val="0023006F"/>
    <w:rsid w:val="00231335"/>
    <w:rsid w:val="0023150F"/>
    <w:rsid w:val="00236086"/>
    <w:rsid w:val="00236EF8"/>
    <w:rsid w:val="00237FF8"/>
    <w:rsid w:val="00241557"/>
    <w:rsid w:val="00243ADB"/>
    <w:rsid w:val="002511EC"/>
    <w:rsid w:val="002525E1"/>
    <w:rsid w:val="002571AC"/>
    <w:rsid w:val="00261D60"/>
    <w:rsid w:val="0026575C"/>
    <w:rsid w:val="002703F8"/>
    <w:rsid w:val="00270772"/>
    <w:rsid w:val="00270C6F"/>
    <w:rsid w:val="00271435"/>
    <w:rsid w:val="0027251C"/>
    <w:rsid w:val="002744DD"/>
    <w:rsid w:val="00276C6F"/>
    <w:rsid w:val="002771F7"/>
    <w:rsid w:val="00277484"/>
    <w:rsid w:val="00280719"/>
    <w:rsid w:val="00287C81"/>
    <w:rsid w:val="0029254B"/>
    <w:rsid w:val="00293252"/>
    <w:rsid w:val="00294004"/>
    <w:rsid w:val="002965C6"/>
    <w:rsid w:val="00296A07"/>
    <w:rsid w:val="00297839"/>
    <w:rsid w:val="00297E02"/>
    <w:rsid w:val="002A2189"/>
    <w:rsid w:val="002A7F6D"/>
    <w:rsid w:val="002B1495"/>
    <w:rsid w:val="002B2ACC"/>
    <w:rsid w:val="002B4CEF"/>
    <w:rsid w:val="002B4D07"/>
    <w:rsid w:val="002B712A"/>
    <w:rsid w:val="002C1EA1"/>
    <w:rsid w:val="002C2802"/>
    <w:rsid w:val="002C3225"/>
    <w:rsid w:val="002C6684"/>
    <w:rsid w:val="002C6DDF"/>
    <w:rsid w:val="002C6E2B"/>
    <w:rsid w:val="002D025A"/>
    <w:rsid w:val="002D1A84"/>
    <w:rsid w:val="002D1C33"/>
    <w:rsid w:val="002D337C"/>
    <w:rsid w:val="002D3D4A"/>
    <w:rsid w:val="002D4A2B"/>
    <w:rsid w:val="002D67B6"/>
    <w:rsid w:val="002E3AD2"/>
    <w:rsid w:val="002E4DD3"/>
    <w:rsid w:val="002E6D1E"/>
    <w:rsid w:val="002F1F7A"/>
    <w:rsid w:val="002F4B7F"/>
    <w:rsid w:val="00300FC6"/>
    <w:rsid w:val="0030170A"/>
    <w:rsid w:val="003118B6"/>
    <w:rsid w:val="00313B2C"/>
    <w:rsid w:val="003142FD"/>
    <w:rsid w:val="00314C49"/>
    <w:rsid w:val="00314EF0"/>
    <w:rsid w:val="0031728E"/>
    <w:rsid w:val="00317B3C"/>
    <w:rsid w:val="00317EA2"/>
    <w:rsid w:val="00320770"/>
    <w:rsid w:val="00321354"/>
    <w:rsid w:val="003258C5"/>
    <w:rsid w:val="0033030C"/>
    <w:rsid w:val="003315F7"/>
    <w:rsid w:val="003337C6"/>
    <w:rsid w:val="00335BE7"/>
    <w:rsid w:val="00336296"/>
    <w:rsid w:val="00341228"/>
    <w:rsid w:val="003418EC"/>
    <w:rsid w:val="00342098"/>
    <w:rsid w:val="003437B0"/>
    <w:rsid w:val="00343ECC"/>
    <w:rsid w:val="0034624C"/>
    <w:rsid w:val="003468B2"/>
    <w:rsid w:val="00350537"/>
    <w:rsid w:val="00351F3D"/>
    <w:rsid w:val="003545C0"/>
    <w:rsid w:val="00354C2E"/>
    <w:rsid w:val="003552FF"/>
    <w:rsid w:val="00356832"/>
    <w:rsid w:val="003570CF"/>
    <w:rsid w:val="00357313"/>
    <w:rsid w:val="003601FD"/>
    <w:rsid w:val="00360CA6"/>
    <w:rsid w:val="00363253"/>
    <w:rsid w:val="003634D4"/>
    <w:rsid w:val="003653E9"/>
    <w:rsid w:val="00365EAA"/>
    <w:rsid w:val="003672A4"/>
    <w:rsid w:val="00371010"/>
    <w:rsid w:val="003739CE"/>
    <w:rsid w:val="003759C0"/>
    <w:rsid w:val="00375ABC"/>
    <w:rsid w:val="003772B3"/>
    <w:rsid w:val="00377E15"/>
    <w:rsid w:val="00381575"/>
    <w:rsid w:val="00383929"/>
    <w:rsid w:val="00384F15"/>
    <w:rsid w:val="003858B3"/>
    <w:rsid w:val="00391724"/>
    <w:rsid w:val="00392791"/>
    <w:rsid w:val="00393200"/>
    <w:rsid w:val="00394BB5"/>
    <w:rsid w:val="00395ED3"/>
    <w:rsid w:val="00396CA3"/>
    <w:rsid w:val="00397B31"/>
    <w:rsid w:val="00397C4D"/>
    <w:rsid w:val="003A32BB"/>
    <w:rsid w:val="003B192D"/>
    <w:rsid w:val="003B204C"/>
    <w:rsid w:val="003B761D"/>
    <w:rsid w:val="003C0836"/>
    <w:rsid w:val="003C2DD9"/>
    <w:rsid w:val="003D5B6B"/>
    <w:rsid w:val="003E43E4"/>
    <w:rsid w:val="003E7C61"/>
    <w:rsid w:val="003F0D54"/>
    <w:rsid w:val="003F62C3"/>
    <w:rsid w:val="004012D1"/>
    <w:rsid w:val="00401A7B"/>
    <w:rsid w:val="004037B9"/>
    <w:rsid w:val="004059BB"/>
    <w:rsid w:val="0041000D"/>
    <w:rsid w:val="00411763"/>
    <w:rsid w:val="00415B3F"/>
    <w:rsid w:val="00432934"/>
    <w:rsid w:val="00440D35"/>
    <w:rsid w:val="00441F9B"/>
    <w:rsid w:val="004426F6"/>
    <w:rsid w:val="004449BE"/>
    <w:rsid w:val="00446990"/>
    <w:rsid w:val="00447BF1"/>
    <w:rsid w:val="00451E35"/>
    <w:rsid w:val="00453DA5"/>
    <w:rsid w:val="00454A2B"/>
    <w:rsid w:val="00461C90"/>
    <w:rsid w:val="00462698"/>
    <w:rsid w:val="00462DF2"/>
    <w:rsid w:val="00465723"/>
    <w:rsid w:val="00470CD0"/>
    <w:rsid w:val="004722B6"/>
    <w:rsid w:val="00472346"/>
    <w:rsid w:val="00473A95"/>
    <w:rsid w:val="00474D4D"/>
    <w:rsid w:val="00476FA8"/>
    <w:rsid w:val="004802D0"/>
    <w:rsid w:val="00480FFE"/>
    <w:rsid w:val="004830A0"/>
    <w:rsid w:val="00485668"/>
    <w:rsid w:val="00493A77"/>
    <w:rsid w:val="004945A9"/>
    <w:rsid w:val="00495168"/>
    <w:rsid w:val="004A017B"/>
    <w:rsid w:val="004A0B24"/>
    <w:rsid w:val="004A24DB"/>
    <w:rsid w:val="004A503E"/>
    <w:rsid w:val="004A5A57"/>
    <w:rsid w:val="004A6112"/>
    <w:rsid w:val="004A67B0"/>
    <w:rsid w:val="004B0182"/>
    <w:rsid w:val="004B0D63"/>
    <w:rsid w:val="004B167D"/>
    <w:rsid w:val="004B2C53"/>
    <w:rsid w:val="004B6251"/>
    <w:rsid w:val="004B7BF8"/>
    <w:rsid w:val="004C01A1"/>
    <w:rsid w:val="004C0A43"/>
    <w:rsid w:val="004C32DB"/>
    <w:rsid w:val="004C3FF4"/>
    <w:rsid w:val="004C43B3"/>
    <w:rsid w:val="004C5403"/>
    <w:rsid w:val="004C6F0D"/>
    <w:rsid w:val="004D05AD"/>
    <w:rsid w:val="004D4A4B"/>
    <w:rsid w:val="004D4F7B"/>
    <w:rsid w:val="004D56B6"/>
    <w:rsid w:val="004D6BBB"/>
    <w:rsid w:val="004D7F2D"/>
    <w:rsid w:val="004E1691"/>
    <w:rsid w:val="004E3732"/>
    <w:rsid w:val="004E3980"/>
    <w:rsid w:val="004E5E99"/>
    <w:rsid w:val="004E768C"/>
    <w:rsid w:val="004F026F"/>
    <w:rsid w:val="004F15B7"/>
    <w:rsid w:val="004F4D1C"/>
    <w:rsid w:val="00500B30"/>
    <w:rsid w:val="00501B42"/>
    <w:rsid w:val="00503A86"/>
    <w:rsid w:val="0050460E"/>
    <w:rsid w:val="0050585D"/>
    <w:rsid w:val="00506A13"/>
    <w:rsid w:val="005072E8"/>
    <w:rsid w:val="00510672"/>
    <w:rsid w:val="00510C83"/>
    <w:rsid w:val="00514C61"/>
    <w:rsid w:val="00520A38"/>
    <w:rsid w:val="00521ED7"/>
    <w:rsid w:val="00523E74"/>
    <w:rsid w:val="005251E4"/>
    <w:rsid w:val="00525F61"/>
    <w:rsid w:val="00532019"/>
    <w:rsid w:val="0053600D"/>
    <w:rsid w:val="00536A05"/>
    <w:rsid w:val="00536B7A"/>
    <w:rsid w:val="00541445"/>
    <w:rsid w:val="0054158D"/>
    <w:rsid w:val="00543488"/>
    <w:rsid w:val="00544B90"/>
    <w:rsid w:val="00546352"/>
    <w:rsid w:val="00546F7A"/>
    <w:rsid w:val="00552243"/>
    <w:rsid w:val="0055763F"/>
    <w:rsid w:val="00560AA0"/>
    <w:rsid w:val="00561471"/>
    <w:rsid w:val="00561F28"/>
    <w:rsid w:val="00565259"/>
    <w:rsid w:val="005679A5"/>
    <w:rsid w:val="005711F8"/>
    <w:rsid w:val="00571A04"/>
    <w:rsid w:val="00574A2A"/>
    <w:rsid w:val="0058131D"/>
    <w:rsid w:val="00582FD5"/>
    <w:rsid w:val="00583F3D"/>
    <w:rsid w:val="00584901"/>
    <w:rsid w:val="00584F19"/>
    <w:rsid w:val="00591696"/>
    <w:rsid w:val="005933B3"/>
    <w:rsid w:val="0059490B"/>
    <w:rsid w:val="00597B28"/>
    <w:rsid w:val="00597B8C"/>
    <w:rsid w:val="005A0C98"/>
    <w:rsid w:val="005A3A7B"/>
    <w:rsid w:val="005B184C"/>
    <w:rsid w:val="005B25E6"/>
    <w:rsid w:val="005B3D8E"/>
    <w:rsid w:val="005B45E4"/>
    <w:rsid w:val="005B4AA4"/>
    <w:rsid w:val="005C05A0"/>
    <w:rsid w:val="005C0891"/>
    <w:rsid w:val="005C66A8"/>
    <w:rsid w:val="005C672B"/>
    <w:rsid w:val="005D221C"/>
    <w:rsid w:val="005D2CCE"/>
    <w:rsid w:val="005D50EE"/>
    <w:rsid w:val="005D7DC0"/>
    <w:rsid w:val="005E37EB"/>
    <w:rsid w:val="005E3A7B"/>
    <w:rsid w:val="005E4110"/>
    <w:rsid w:val="005E63AA"/>
    <w:rsid w:val="005F17DB"/>
    <w:rsid w:val="005F39E0"/>
    <w:rsid w:val="005F4F54"/>
    <w:rsid w:val="005F5011"/>
    <w:rsid w:val="005F5E24"/>
    <w:rsid w:val="005F66C1"/>
    <w:rsid w:val="005F6A13"/>
    <w:rsid w:val="005F6E1C"/>
    <w:rsid w:val="0060034D"/>
    <w:rsid w:val="006007E3"/>
    <w:rsid w:val="0060346F"/>
    <w:rsid w:val="00605D89"/>
    <w:rsid w:val="00606F54"/>
    <w:rsid w:val="006103E3"/>
    <w:rsid w:val="006121AC"/>
    <w:rsid w:val="0061429F"/>
    <w:rsid w:val="00615497"/>
    <w:rsid w:val="0062462F"/>
    <w:rsid w:val="006256B0"/>
    <w:rsid w:val="00625DE4"/>
    <w:rsid w:val="00626509"/>
    <w:rsid w:val="006302A7"/>
    <w:rsid w:val="00630FC2"/>
    <w:rsid w:val="00632761"/>
    <w:rsid w:val="006338F3"/>
    <w:rsid w:val="00635053"/>
    <w:rsid w:val="00642A31"/>
    <w:rsid w:val="00643661"/>
    <w:rsid w:val="00643759"/>
    <w:rsid w:val="006454DD"/>
    <w:rsid w:val="006518F0"/>
    <w:rsid w:val="00653BDD"/>
    <w:rsid w:val="006546A1"/>
    <w:rsid w:val="00654F22"/>
    <w:rsid w:val="006559B7"/>
    <w:rsid w:val="006573A8"/>
    <w:rsid w:val="00661A88"/>
    <w:rsid w:val="006645B4"/>
    <w:rsid w:val="006651F1"/>
    <w:rsid w:val="006744D3"/>
    <w:rsid w:val="00675738"/>
    <w:rsid w:val="00676ED2"/>
    <w:rsid w:val="00682B2F"/>
    <w:rsid w:val="006847A0"/>
    <w:rsid w:val="00685B65"/>
    <w:rsid w:val="006908BC"/>
    <w:rsid w:val="006955CA"/>
    <w:rsid w:val="006976BF"/>
    <w:rsid w:val="006979DC"/>
    <w:rsid w:val="00697DF5"/>
    <w:rsid w:val="006A0A91"/>
    <w:rsid w:val="006A29C6"/>
    <w:rsid w:val="006A33B5"/>
    <w:rsid w:val="006A37FC"/>
    <w:rsid w:val="006A46EF"/>
    <w:rsid w:val="006A67B2"/>
    <w:rsid w:val="006A6895"/>
    <w:rsid w:val="006A725C"/>
    <w:rsid w:val="006A76B7"/>
    <w:rsid w:val="006B1399"/>
    <w:rsid w:val="006B6550"/>
    <w:rsid w:val="006C4120"/>
    <w:rsid w:val="006C6951"/>
    <w:rsid w:val="006C6A97"/>
    <w:rsid w:val="006D014A"/>
    <w:rsid w:val="006D11C9"/>
    <w:rsid w:val="006D19EF"/>
    <w:rsid w:val="006D27DA"/>
    <w:rsid w:val="006D2E17"/>
    <w:rsid w:val="006E007B"/>
    <w:rsid w:val="006E1AAB"/>
    <w:rsid w:val="006F12B5"/>
    <w:rsid w:val="006F3577"/>
    <w:rsid w:val="006F41F7"/>
    <w:rsid w:val="007001CD"/>
    <w:rsid w:val="00707ED7"/>
    <w:rsid w:val="00711353"/>
    <w:rsid w:val="00711AB8"/>
    <w:rsid w:val="00713481"/>
    <w:rsid w:val="00716986"/>
    <w:rsid w:val="00720D31"/>
    <w:rsid w:val="007219C4"/>
    <w:rsid w:val="007307D9"/>
    <w:rsid w:val="00730A66"/>
    <w:rsid w:val="007340F9"/>
    <w:rsid w:val="0073417B"/>
    <w:rsid w:val="00737CAB"/>
    <w:rsid w:val="007435B7"/>
    <w:rsid w:val="00743980"/>
    <w:rsid w:val="007449A4"/>
    <w:rsid w:val="00746E02"/>
    <w:rsid w:val="007501A9"/>
    <w:rsid w:val="00750A9C"/>
    <w:rsid w:val="00751B92"/>
    <w:rsid w:val="00755437"/>
    <w:rsid w:val="00755471"/>
    <w:rsid w:val="00756855"/>
    <w:rsid w:val="00757B23"/>
    <w:rsid w:val="00761148"/>
    <w:rsid w:val="00762D1F"/>
    <w:rsid w:val="00763D8B"/>
    <w:rsid w:val="00770720"/>
    <w:rsid w:val="00772DFE"/>
    <w:rsid w:val="007778C9"/>
    <w:rsid w:val="007845F0"/>
    <w:rsid w:val="00786EA0"/>
    <w:rsid w:val="00786F60"/>
    <w:rsid w:val="00790498"/>
    <w:rsid w:val="00792FB5"/>
    <w:rsid w:val="00794351"/>
    <w:rsid w:val="007955B3"/>
    <w:rsid w:val="007A1794"/>
    <w:rsid w:val="007A545C"/>
    <w:rsid w:val="007A5542"/>
    <w:rsid w:val="007A7F5D"/>
    <w:rsid w:val="007B00F1"/>
    <w:rsid w:val="007B0F3B"/>
    <w:rsid w:val="007B1A90"/>
    <w:rsid w:val="007B392A"/>
    <w:rsid w:val="007B5C64"/>
    <w:rsid w:val="007B6194"/>
    <w:rsid w:val="007B7441"/>
    <w:rsid w:val="007B75BF"/>
    <w:rsid w:val="007C139F"/>
    <w:rsid w:val="007C1739"/>
    <w:rsid w:val="007C337A"/>
    <w:rsid w:val="007C57E5"/>
    <w:rsid w:val="007C5965"/>
    <w:rsid w:val="007C70F4"/>
    <w:rsid w:val="007C7146"/>
    <w:rsid w:val="007D3025"/>
    <w:rsid w:val="007D511B"/>
    <w:rsid w:val="007D5B43"/>
    <w:rsid w:val="007D5E50"/>
    <w:rsid w:val="007D648E"/>
    <w:rsid w:val="007D7290"/>
    <w:rsid w:val="007E0E4B"/>
    <w:rsid w:val="007E1EA0"/>
    <w:rsid w:val="007E32DB"/>
    <w:rsid w:val="007E72A5"/>
    <w:rsid w:val="007F1E7E"/>
    <w:rsid w:val="007F325C"/>
    <w:rsid w:val="007F6000"/>
    <w:rsid w:val="008007B6"/>
    <w:rsid w:val="00802C7D"/>
    <w:rsid w:val="008030DE"/>
    <w:rsid w:val="008031EE"/>
    <w:rsid w:val="00805DBD"/>
    <w:rsid w:val="008076C7"/>
    <w:rsid w:val="00812527"/>
    <w:rsid w:val="00816EE2"/>
    <w:rsid w:val="00816F40"/>
    <w:rsid w:val="008170B6"/>
    <w:rsid w:val="00817351"/>
    <w:rsid w:val="00817429"/>
    <w:rsid w:val="0082390A"/>
    <w:rsid w:val="008242BA"/>
    <w:rsid w:val="008260FA"/>
    <w:rsid w:val="008271B8"/>
    <w:rsid w:val="00827384"/>
    <w:rsid w:val="0083118E"/>
    <w:rsid w:val="0083181E"/>
    <w:rsid w:val="00832146"/>
    <w:rsid w:val="008346FC"/>
    <w:rsid w:val="008405B5"/>
    <w:rsid w:val="008411B3"/>
    <w:rsid w:val="00843642"/>
    <w:rsid w:val="0084408F"/>
    <w:rsid w:val="008463A2"/>
    <w:rsid w:val="00850709"/>
    <w:rsid w:val="00851CFC"/>
    <w:rsid w:val="00852B6F"/>
    <w:rsid w:val="00855213"/>
    <w:rsid w:val="00860447"/>
    <w:rsid w:val="0086276B"/>
    <w:rsid w:val="00866494"/>
    <w:rsid w:val="00866758"/>
    <w:rsid w:val="008721AC"/>
    <w:rsid w:val="008730D9"/>
    <w:rsid w:val="00876483"/>
    <w:rsid w:val="008812A9"/>
    <w:rsid w:val="00883C7D"/>
    <w:rsid w:val="00883D7E"/>
    <w:rsid w:val="008861EA"/>
    <w:rsid w:val="008869B4"/>
    <w:rsid w:val="00886F58"/>
    <w:rsid w:val="00890504"/>
    <w:rsid w:val="0089068E"/>
    <w:rsid w:val="00892EE7"/>
    <w:rsid w:val="00895265"/>
    <w:rsid w:val="0089794D"/>
    <w:rsid w:val="008A3419"/>
    <w:rsid w:val="008A3555"/>
    <w:rsid w:val="008A3BAF"/>
    <w:rsid w:val="008A5240"/>
    <w:rsid w:val="008A538B"/>
    <w:rsid w:val="008A7884"/>
    <w:rsid w:val="008B0484"/>
    <w:rsid w:val="008B1130"/>
    <w:rsid w:val="008B1BDD"/>
    <w:rsid w:val="008B2261"/>
    <w:rsid w:val="008B2F92"/>
    <w:rsid w:val="008B37E9"/>
    <w:rsid w:val="008C0A17"/>
    <w:rsid w:val="008C340D"/>
    <w:rsid w:val="008C371D"/>
    <w:rsid w:val="008C51DE"/>
    <w:rsid w:val="008C6272"/>
    <w:rsid w:val="008C6C35"/>
    <w:rsid w:val="008C78F7"/>
    <w:rsid w:val="008D1171"/>
    <w:rsid w:val="008D1D31"/>
    <w:rsid w:val="008D29F7"/>
    <w:rsid w:val="008D3427"/>
    <w:rsid w:val="008D6994"/>
    <w:rsid w:val="008D6EA2"/>
    <w:rsid w:val="008E06D2"/>
    <w:rsid w:val="008E4153"/>
    <w:rsid w:val="008E4BBF"/>
    <w:rsid w:val="008E6486"/>
    <w:rsid w:val="008E6A90"/>
    <w:rsid w:val="008E6D62"/>
    <w:rsid w:val="008E75C0"/>
    <w:rsid w:val="008F049B"/>
    <w:rsid w:val="008F1640"/>
    <w:rsid w:val="008F4503"/>
    <w:rsid w:val="008F5623"/>
    <w:rsid w:val="008F7313"/>
    <w:rsid w:val="008F76C7"/>
    <w:rsid w:val="008F7D81"/>
    <w:rsid w:val="0090237C"/>
    <w:rsid w:val="00903F8A"/>
    <w:rsid w:val="0090609A"/>
    <w:rsid w:val="0092574B"/>
    <w:rsid w:val="00927CCC"/>
    <w:rsid w:val="00935243"/>
    <w:rsid w:val="00935AD2"/>
    <w:rsid w:val="009405E8"/>
    <w:rsid w:val="00940C74"/>
    <w:rsid w:val="009417A8"/>
    <w:rsid w:val="00941FF0"/>
    <w:rsid w:val="009465F9"/>
    <w:rsid w:val="009472B3"/>
    <w:rsid w:val="009476C7"/>
    <w:rsid w:val="00950040"/>
    <w:rsid w:val="0095433A"/>
    <w:rsid w:val="00956CE0"/>
    <w:rsid w:val="009619DE"/>
    <w:rsid w:val="00961ED1"/>
    <w:rsid w:val="00967E10"/>
    <w:rsid w:val="00970EAC"/>
    <w:rsid w:val="009725DF"/>
    <w:rsid w:val="0098260F"/>
    <w:rsid w:val="00987FEB"/>
    <w:rsid w:val="009915F9"/>
    <w:rsid w:val="00996CFE"/>
    <w:rsid w:val="00997738"/>
    <w:rsid w:val="009A25B8"/>
    <w:rsid w:val="009A728E"/>
    <w:rsid w:val="009B1196"/>
    <w:rsid w:val="009B2033"/>
    <w:rsid w:val="009B23CC"/>
    <w:rsid w:val="009B3A58"/>
    <w:rsid w:val="009B3C7E"/>
    <w:rsid w:val="009B5816"/>
    <w:rsid w:val="009C02E9"/>
    <w:rsid w:val="009C03C2"/>
    <w:rsid w:val="009C31FE"/>
    <w:rsid w:val="009C469B"/>
    <w:rsid w:val="009C64D9"/>
    <w:rsid w:val="009C75A3"/>
    <w:rsid w:val="009C7E8F"/>
    <w:rsid w:val="009D19F0"/>
    <w:rsid w:val="009D1B0D"/>
    <w:rsid w:val="009D2B5B"/>
    <w:rsid w:val="009D2B92"/>
    <w:rsid w:val="009E17E0"/>
    <w:rsid w:val="009E2F81"/>
    <w:rsid w:val="009E3D72"/>
    <w:rsid w:val="009E5E66"/>
    <w:rsid w:val="009E63B0"/>
    <w:rsid w:val="009F09F0"/>
    <w:rsid w:val="009F15BD"/>
    <w:rsid w:val="009F1A36"/>
    <w:rsid w:val="009F389B"/>
    <w:rsid w:val="009F6921"/>
    <w:rsid w:val="00A005C3"/>
    <w:rsid w:val="00A00C8C"/>
    <w:rsid w:val="00A0116A"/>
    <w:rsid w:val="00A02589"/>
    <w:rsid w:val="00A030C0"/>
    <w:rsid w:val="00A04C8D"/>
    <w:rsid w:val="00A1284D"/>
    <w:rsid w:val="00A147AE"/>
    <w:rsid w:val="00A155B6"/>
    <w:rsid w:val="00A15BAC"/>
    <w:rsid w:val="00A16C48"/>
    <w:rsid w:val="00A219FA"/>
    <w:rsid w:val="00A235B2"/>
    <w:rsid w:val="00A23D8C"/>
    <w:rsid w:val="00A3128B"/>
    <w:rsid w:val="00A32B69"/>
    <w:rsid w:val="00A331BD"/>
    <w:rsid w:val="00A34A0D"/>
    <w:rsid w:val="00A36F08"/>
    <w:rsid w:val="00A3736F"/>
    <w:rsid w:val="00A40C90"/>
    <w:rsid w:val="00A41B8F"/>
    <w:rsid w:val="00A4211E"/>
    <w:rsid w:val="00A45108"/>
    <w:rsid w:val="00A457ED"/>
    <w:rsid w:val="00A460CC"/>
    <w:rsid w:val="00A466F1"/>
    <w:rsid w:val="00A512B2"/>
    <w:rsid w:val="00A571D5"/>
    <w:rsid w:val="00A60885"/>
    <w:rsid w:val="00A6514B"/>
    <w:rsid w:val="00A67E9C"/>
    <w:rsid w:val="00A73114"/>
    <w:rsid w:val="00A7482F"/>
    <w:rsid w:val="00A74C2F"/>
    <w:rsid w:val="00A80500"/>
    <w:rsid w:val="00A81191"/>
    <w:rsid w:val="00A90273"/>
    <w:rsid w:val="00A91F60"/>
    <w:rsid w:val="00A93501"/>
    <w:rsid w:val="00A973BD"/>
    <w:rsid w:val="00A974EC"/>
    <w:rsid w:val="00AA0544"/>
    <w:rsid w:val="00AA1C56"/>
    <w:rsid w:val="00AA387A"/>
    <w:rsid w:val="00AA4405"/>
    <w:rsid w:val="00AA44FC"/>
    <w:rsid w:val="00AA5772"/>
    <w:rsid w:val="00AA5868"/>
    <w:rsid w:val="00AB00C6"/>
    <w:rsid w:val="00AB08AF"/>
    <w:rsid w:val="00AB1BA8"/>
    <w:rsid w:val="00AB285A"/>
    <w:rsid w:val="00AB2A8F"/>
    <w:rsid w:val="00AB70D0"/>
    <w:rsid w:val="00AC5101"/>
    <w:rsid w:val="00AC6A7E"/>
    <w:rsid w:val="00AC7785"/>
    <w:rsid w:val="00AD33D9"/>
    <w:rsid w:val="00AD6E42"/>
    <w:rsid w:val="00AE0FBD"/>
    <w:rsid w:val="00AE21EF"/>
    <w:rsid w:val="00AE42A9"/>
    <w:rsid w:val="00AE4CDE"/>
    <w:rsid w:val="00AE5949"/>
    <w:rsid w:val="00AE6B3E"/>
    <w:rsid w:val="00AE76A2"/>
    <w:rsid w:val="00AF0CB4"/>
    <w:rsid w:val="00AF0F5E"/>
    <w:rsid w:val="00AF1D96"/>
    <w:rsid w:val="00AF28EF"/>
    <w:rsid w:val="00AF5CAB"/>
    <w:rsid w:val="00AF5EBA"/>
    <w:rsid w:val="00AF77FD"/>
    <w:rsid w:val="00B0452D"/>
    <w:rsid w:val="00B0547D"/>
    <w:rsid w:val="00B073DB"/>
    <w:rsid w:val="00B11213"/>
    <w:rsid w:val="00B11C90"/>
    <w:rsid w:val="00B13E4C"/>
    <w:rsid w:val="00B13FCB"/>
    <w:rsid w:val="00B1512B"/>
    <w:rsid w:val="00B16B60"/>
    <w:rsid w:val="00B16DC5"/>
    <w:rsid w:val="00B17FF8"/>
    <w:rsid w:val="00B20903"/>
    <w:rsid w:val="00B214E0"/>
    <w:rsid w:val="00B21F23"/>
    <w:rsid w:val="00B22390"/>
    <w:rsid w:val="00B22F83"/>
    <w:rsid w:val="00B24145"/>
    <w:rsid w:val="00B27AB2"/>
    <w:rsid w:val="00B303DC"/>
    <w:rsid w:val="00B3231A"/>
    <w:rsid w:val="00B3526A"/>
    <w:rsid w:val="00B3682F"/>
    <w:rsid w:val="00B376BE"/>
    <w:rsid w:val="00B41BF0"/>
    <w:rsid w:val="00B43E80"/>
    <w:rsid w:val="00B46C66"/>
    <w:rsid w:val="00B47194"/>
    <w:rsid w:val="00B477CC"/>
    <w:rsid w:val="00B50F93"/>
    <w:rsid w:val="00B5167B"/>
    <w:rsid w:val="00B545BA"/>
    <w:rsid w:val="00B54AF7"/>
    <w:rsid w:val="00B5514E"/>
    <w:rsid w:val="00B60766"/>
    <w:rsid w:val="00B60AF0"/>
    <w:rsid w:val="00B62120"/>
    <w:rsid w:val="00B6641B"/>
    <w:rsid w:val="00B718AD"/>
    <w:rsid w:val="00B73175"/>
    <w:rsid w:val="00B7540E"/>
    <w:rsid w:val="00B82156"/>
    <w:rsid w:val="00B84077"/>
    <w:rsid w:val="00B85110"/>
    <w:rsid w:val="00B877FC"/>
    <w:rsid w:val="00B9069F"/>
    <w:rsid w:val="00B90F04"/>
    <w:rsid w:val="00B92336"/>
    <w:rsid w:val="00B92427"/>
    <w:rsid w:val="00B93272"/>
    <w:rsid w:val="00B969DF"/>
    <w:rsid w:val="00BA68AA"/>
    <w:rsid w:val="00BA7C9D"/>
    <w:rsid w:val="00BB1351"/>
    <w:rsid w:val="00BB1528"/>
    <w:rsid w:val="00BB1C43"/>
    <w:rsid w:val="00BB212F"/>
    <w:rsid w:val="00BB28B5"/>
    <w:rsid w:val="00BB2ACB"/>
    <w:rsid w:val="00BB5E76"/>
    <w:rsid w:val="00BB77E4"/>
    <w:rsid w:val="00BC19DC"/>
    <w:rsid w:val="00BC2962"/>
    <w:rsid w:val="00BC31F1"/>
    <w:rsid w:val="00BC6E9E"/>
    <w:rsid w:val="00BC7D39"/>
    <w:rsid w:val="00BD2394"/>
    <w:rsid w:val="00BD3785"/>
    <w:rsid w:val="00BD5149"/>
    <w:rsid w:val="00BD737E"/>
    <w:rsid w:val="00BE037F"/>
    <w:rsid w:val="00BE05A1"/>
    <w:rsid w:val="00BE249E"/>
    <w:rsid w:val="00BE27C4"/>
    <w:rsid w:val="00BE3E54"/>
    <w:rsid w:val="00BE63FA"/>
    <w:rsid w:val="00BF1864"/>
    <w:rsid w:val="00BF27A4"/>
    <w:rsid w:val="00BF65BE"/>
    <w:rsid w:val="00C01C1D"/>
    <w:rsid w:val="00C03BA2"/>
    <w:rsid w:val="00C05D27"/>
    <w:rsid w:val="00C064D6"/>
    <w:rsid w:val="00C11D0D"/>
    <w:rsid w:val="00C11F11"/>
    <w:rsid w:val="00C11FE0"/>
    <w:rsid w:val="00C17129"/>
    <w:rsid w:val="00C2039A"/>
    <w:rsid w:val="00C21D1D"/>
    <w:rsid w:val="00C23272"/>
    <w:rsid w:val="00C23C43"/>
    <w:rsid w:val="00C24734"/>
    <w:rsid w:val="00C25172"/>
    <w:rsid w:val="00C2746F"/>
    <w:rsid w:val="00C27710"/>
    <w:rsid w:val="00C3009F"/>
    <w:rsid w:val="00C32D6D"/>
    <w:rsid w:val="00C36399"/>
    <w:rsid w:val="00C3685C"/>
    <w:rsid w:val="00C37FF0"/>
    <w:rsid w:val="00C411A1"/>
    <w:rsid w:val="00C44FF9"/>
    <w:rsid w:val="00C47020"/>
    <w:rsid w:val="00C476BA"/>
    <w:rsid w:val="00C518BC"/>
    <w:rsid w:val="00C52949"/>
    <w:rsid w:val="00C62C7C"/>
    <w:rsid w:val="00C63559"/>
    <w:rsid w:val="00C6600B"/>
    <w:rsid w:val="00C66F74"/>
    <w:rsid w:val="00C73B52"/>
    <w:rsid w:val="00C74717"/>
    <w:rsid w:val="00C75ACC"/>
    <w:rsid w:val="00C76AE8"/>
    <w:rsid w:val="00C82F51"/>
    <w:rsid w:val="00C834DE"/>
    <w:rsid w:val="00C838D4"/>
    <w:rsid w:val="00C84E93"/>
    <w:rsid w:val="00C853E9"/>
    <w:rsid w:val="00C94563"/>
    <w:rsid w:val="00C96454"/>
    <w:rsid w:val="00CA219B"/>
    <w:rsid w:val="00CA4727"/>
    <w:rsid w:val="00CA514D"/>
    <w:rsid w:val="00CA5513"/>
    <w:rsid w:val="00CA67AC"/>
    <w:rsid w:val="00CB12A1"/>
    <w:rsid w:val="00CB165C"/>
    <w:rsid w:val="00CB2E43"/>
    <w:rsid w:val="00CB3764"/>
    <w:rsid w:val="00CB50DF"/>
    <w:rsid w:val="00CB55A3"/>
    <w:rsid w:val="00CB5FE3"/>
    <w:rsid w:val="00CB705C"/>
    <w:rsid w:val="00CC3CDB"/>
    <w:rsid w:val="00CC6966"/>
    <w:rsid w:val="00CD363B"/>
    <w:rsid w:val="00CD7BD0"/>
    <w:rsid w:val="00CE0D64"/>
    <w:rsid w:val="00CE1D51"/>
    <w:rsid w:val="00CE3EB0"/>
    <w:rsid w:val="00CE4808"/>
    <w:rsid w:val="00CE64EA"/>
    <w:rsid w:val="00CE6CC1"/>
    <w:rsid w:val="00CE711A"/>
    <w:rsid w:val="00CE7EDA"/>
    <w:rsid w:val="00CF1047"/>
    <w:rsid w:val="00CF15ED"/>
    <w:rsid w:val="00CF1E1A"/>
    <w:rsid w:val="00CF44B7"/>
    <w:rsid w:val="00CF5116"/>
    <w:rsid w:val="00D006C3"/>
    <w:rsid w:val="00D0076A"/>
    <w:rsid w:val="00D02F66"/>
    <w:rsid w:val="00D03556"/>
    <w:rsid w:val="00D04518"/>
    <w:rsid w:val="00D05C9E"/>
    <w:rsid w:val="00D12127"/>
    <w:rsid w:val="00D15488"/>
    <w:rsid w:val="00D154E9"/>
    <w:rsid w:val="00D17213"/>
    <w:rsid w:val="00D17B4C"/>
    <w:rsid w:val="00D21F58"/>
    <w:rsid w:val="00D3376D"/>
    <w:rsid w:val="00D36536"/>
    <w:rsid w:val="00D36877"/>
    <w:rsid w:val="00D41600"/>
    <w:rsid w:val="00D42A00"/>
    <w:rsid w:val="00D43273"/>
    <w:rsid w:val="00D46FFB"/>
    <w:rsid w:val="00D479C5"/>
    <w:rsid w:val="00D541C8"/>
    <w:rsid w:val="00D5462A"/>
    <w:rsid w:val="00D63511"/>
    <w:rsid w:val="00D71D55"/>
    <w:rsid w:val="00D73D7C"/>
    <w:rsid w:val="00D75246"/>
    <w:rsid w:val="00D75293"/>
    <w:rsid w:val="00D75901"/>
    <w:rsid w:val="00D75E59"/>
    <w:rsid w:val="00D7647A"/>
    <w:rsid w:val="00D81CDB"/>
    <w:rsid w:val="00D84238"/>
    <w:rsid w:val="00D84EF3"/>
    <w:rsid w:val="00D85AB2"/>
    <w:rsid w:val="00D95169"/>
    <w:rsid w:val="00D95693"/>
    <w:rsid w:val="00D966B8"/>
    <w:rsid w:val="00D97408"/>
    <w:rsid w:val="00DA0541"/>
    <w:rsid w:val="00DA62BD"/>
    <w:rsid w:val="00DA68D5"/>
    <w:rsid w:val="00DB259A"/>
    <w:rsid w:val="00DC0406"/>
    <w:rsid w:val="00DC0929"/>
    <w:rsid w:val="00DC2336"/>
    <w:rsid w:val="00DC464E"/>
    <w:rsid w:val="00DC4CE2"/>
    <w:rsid w:val="00DC72F6"/>
    <w:rsid w:val="00DD0E08"/>
    <w:rsid w:val="00DD1D0C"/>
    <w:rsid w:val="00DD3301"/>
    <w:rsid w:val="00DD4578"/>
    <w:rsid w:val="00DE3C31"/>
    <w:rsid w:val="00DE473E"/>
    <w:rsid w:val="00DE5209"/>
    <w:rsid w:val="00DE5240"/>
    <w:rsid w:val="00DE55BA"/>
    <w:rsid w:val="00DE5D47"/>
    <w:rsid w:val="00DE69A3"/>
    <w:rsid w:val="00DE6A2F"/>
    <w:rsid w:val="00DF0999"/>
    <w:rsid w:val="00DF21AE"/>
    <w:rsid w:val="00DF31B0"/>
    <w:rsid w:val="00DF38FB"/>
    <w:rsid w:val="00DF5C1A"/>
    <w:rsid w:val="00DF65AC"/>
    <w:rsid w:val="00E01236"/>
    <w:rsid w:val="00E06C70"/>
    <w:rsid w:val="00E07F4E"/>
    <w:rsid w:val="00E1268E"/>
    <w:rsid w:val="00E14A40"/>
    <w:rsid w:val="00E1584A"/>
    <w:rsid w:val="00E1671C"/>
    <w:rsid w:val="00E20A61"/>
    <w:rsid w:val="00E212A6"/>
    <w:rsid w:val="00E25C58"/>
    <w:rsid w:val="00E26310"/>
    <w:rsid w:val="00E30CD5"/>
    <w:rsid w:val="00E3387F"/>
    <w:rsid w:val="00E36AA2"/>
    <w:rsid w:val="00E371CF"/>
    <w:rsid w:val="00E37B02"/>
    <w:rsid w:val="00E40C76"/>
    <w:rsid w:val="00E42E01"/>
    <w:rsid w:val="00E512E9"/>
    <w:rsid w:val="00E65A8C"/>
    <w:rsid w:val="00E67CD8"/>
    <w:rsid w:val="00E70A76"/>
    <w:rsid w:val="00E70D58"/>
    <w:rsid w:val="00E72852"/>
    <w:rsid w:val="00E73DD2"/>
    <w:rsid w:val="00E73ECC"/>
    <w:rsid w:val="00E76024"/>
    <w:rsid w:val="00E7621C"/>
    <w:rsid w:val="00E77F74"/>
    <w:rsid w:val="00E81D8E"/>
    <w:rsid w:val="00E81F77"/>
    <w:rsid w:val="00E837FE"/>
    <w:rsid w:val="00E85E5A"/>
    <w:rsid w:val="00E90277"/>
    <w:rsid w:val="00E916A3"/>
    <w:rsid w:val="00E95EC0"/>
    <w:rsid w:val="00E96177"/>
    <w:rsid w:val="00E9637D"/>
    <w:rsid w:val="00EA402E"/>
    <w:rsid w:val="00EB08F0"/>
    <w:rsid w:val="00EB0C8B"/>
    <w:rsid w:val="00EB13E3"/>
    <w:rsid w:val="00EB23C1"/>
    <w:rsid w:val="00EB39C7"/>
    <w:rsid w:val="00EB41A8"/>
    <w:rsid w:val="00EB42A8"/>
    <w:rsid w:val="00EB46E7"/>
    <w:rsid w:val="00EB6CC1"/>
    <w:rsid w:val="00EB7725"/>
    <w:rsid w:val="00EC1CF5"/>
    <w:rsid w:val="00EC3F53"/>
    <w:rsid w:val="00EC7015"/>
    <w:rsid w:val="00ED0680"/>
    <w:rsid w:val="00ED22F7"/>
    <w:rsid w:val="00ED2566"/>
    <w:rsid w:val="00ED35F9"/>
    <w:rsid w:val="00ED3EB6"/>
    <w:rsid w:val="00ED4B0E"/>
    <w:rsid w:val="00EE3E57"/>
    <w:rsid w:val="00EE4D4A"/>
    <w:rsid w:val="00EE6508"/>
    <w:rsid w:val="00EE69F7"/>
    <w:rsid w:val="00EF2BAE"/>
    <w:rsid w:val="00EF45A8"/>
    <w:rsid w:val="00EF4D82"/>
    <w:rsid w:val="00EF5764"/>
    <w:rsid w:val="00EF58B1"/>
    <w:rsid w:val="00EF59B2"/>
    <w:rsid w:val="00EF5D39"/>
    <w:rsid w:val="00F010A4"/>
    <w:rsid w:val="00F032CC"/>
    <w:rsid w:val="00F053E9"/>
    <w:rsid w:val="00F0673C"/>
    <w:rsid w:val="00F11E79"/>
    <w:rsid w:val="00F120E5"/>
    <w:rsid w:val="00F17A17"/>
    <w:rsid w:val="00F21187"/>
    <w:rsid w:val="00F21C09"/>
    <w:rsid w:val="00F21C32"/>
    <w:rsid w:val="00F22A7A"/>
    <w:rsid w:val="00F231CF"/>
    <w:rsid w:val="00F233D7"/>
    <w:rsid w:val="00F24043"/>
    <w:rsid w:val="00F240B3"/>
    <w:rsid w:val="00F240D4"/>
    <w:rsid w:val="00F24E2D"/>
    <w:rsid w:val="00F273AF"/>
    <w:rsid w:val="00F27B33"/>
    <w:rsid w:val="00F3076E"/>
    <w:rsid w:val="00F30926"/>
    <w:rsid w:val="00F369BD"/>
    <w:rsid w:val="00F41B95"/>
    <w:rsid w:val="00F42479"/>
    <w:rsid w:val="00F4267F"/>
    <w:rsid w:val="00F42F1E"/>
    <w:rsid w:val="00F4320D"/>
    <w:rsid w:val="00F43687"/>
    <w:rsid w:val="00F44C65"/>
    <w:rsid w:val="00F46388"/>
    <w:rsid w:val="00F4687A"/>
    <w:rsid w:val="00F5018A"/>
    <w:rsid w:val="00F52063"/>
    <w:rsid w:val="00F52CAD"/>
    <w:rsid w:val="00F54C16"/>
    <w:rsid w:val="00F60C9E"/>
    <w:rsid w:val="00F61513"/>
    <w:rsid w:val="00F6241F"/>
    <w:rsid w:val="00F62862"/>
    <w:rsid w:val="00F669F9"/>
    <w:rsid w:val="00F67188"/>
    <w:rsid w:val="00F6786B"/>
    <w:rsid w:val="00F70658"/>
    <w:rsid w:val="00F7232B"/>
    <w:rsid w:val="00F733B0"/>
    <w:rsid w:val="00F7374F"/>
    <w:rsid w:val="00F75B0E"/>
    <w:rsid w:val="00F76AFB"/>
    <w:rsid w:val="00F80F09"/>
    <w:rsid w:val="00F81FDE"/>
    <w:rsid w:val="00F83FCE"/>
    <w:rsid w:val="00F84CE9"/>
    <w:rsid w:val="00F905B7"/>
    <w:rsid w:val="00F91E88"/>
    <w:rsid w:val="00F93D00"/>
    <w:rsid w:val="00F95773"/>
    <w:rsid w:val="00F961A2"/>
    <w:rsid w:val="00F969EE"/>
    <w:rsid w:val="00FA4A29"/>
    <w:rsid w:val="00FA4E01"/>
    <w:rsid w:val="00FA532A"/>
    <w:rsid w:val="00FA64A4"/>
    <w:rsid w:val="00FB09DD"/>
    <w:rsid w:val="00FD2A0F"/>
    <w:rsid w:val="00FD5C97"/>
    <w:rsid w:val="00FD6036"/>
    <w:rsid w:val="00FD6B12"/>
    <w:rsid w:val="00FE0C42"/>
    <w:rsid w:val="00FE214E"/>
    <w:rsid w:val="00FE2E1E"/>
    <w:rsid w:val="00FE6AE2"/>
    <w:rsid w:val="00FE7D4A"/>
    <w:rsid w:val="00FF0239"/>
    <w:rsid w:val="00FF140B"/>
    <w:rsid w:val="00FF3200"/>
    <w:rsid w:val="00FF6B33"/>
    <w:rsid w:val="00FF6CCD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3D6E39"/>
  <w15:chartTrackingRefBased/>
  <w15:docId w15:val="{D7C2C53C-8312-5A48-BF84-17E29691E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de-AT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B25E6"/>
    <w:rPr>
      <w:rFonts w:eastAsia="Times New Roman" w:cs="Times New Roman"/>
      <w:sz w:val="22"/>
      <w:szCs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27B33"/>
    <w:pPr>
      <w:keepNext/>
      <w:pageBreakBefore/>
      <w:numPr>
        <w:numId w:val="1"/>
      </w:numPr>
      <w:spacing w:after="240"/>
      <w:ind w:left="567" w:hanging="567"/>
      <w:outlineLvl w:val="0"/>
    </w:pPr>
    <w:rPr>
      <w:b/>
      <w:bCs/>
      <w:kern w:val="32"/>
      <w:sz w:val="36"/>
      <w:szCs w:val="32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3">
    <w:name w:val="Body Text 3"/>
    <w:basedOn w:val="Standard"/>
    <w:link w:val="Textkrper3Zchn"/>
    <w:semiHidden/>
    <w:rsid w:val="001E7EB5"/>
    <w:rPr>
      <w:color w:val="0000FF"/>
      <w:sz w:val="20"/>
    </w:rPr>
  </w:style>
  <w:style w:type="character" w:customStyle="1" w:styleId="Textkrper3Zchn">
    <w:name w:val="Textkörper 3 Zchn"/>
    <w:link w:val="Textkrper3"/>
    <w:semiHidden/>
    <w:rsid w:val="001E7EB5"/>
    <w:rPr>
      <w:rFonts w:eastAsia="Times New Roman" w:cs="Times New Roman"/>
      <w:color w:val="0000FF"/>
      <w:sz w:val="20"/>
      <w:lang w:val="de-AT" w:eastAsia="de-DE"/>
    </w:rPr>
  </w:style>
  <w:style w:type="paragraph" w:styleId="Kopfzeile">
    <w:name w:val="header"/>
    <w:basedOn w:val="Standard"/>
    <w:link w:val="KopfzeileZchn"/>
    <w:uiPriority w:val="99"/>
    <w:rsid w:val="001E7EB5"/>
    <w:pPr>
      <w:tabs>
        <w:tab w:val="center" w:pos="4536"/>
        <w:tab w:val="right" w:pos="9072"/>
      </w:tabs>
    </w:pPr>
    <w:rPr>
      <w:sz w:val="20"/>
    </w:rPr>
  </w:style>
  <w:style w:type="character" w:customStyle="1" w:styleId="KopfzeileZchn">
    <w:name w:val="Kopfzeile Zchn"/>
    <w:link w:val="Kopfzeile"/>
    <w:uiPriority w:val="99"/>
    <w:rsid w:val="001E7EB5"/>
    <w:rPr>
      <w:rFonts w:eastAsia="Times New Roman" w:cs="Times New Roman"/>
      <w:sz w:val="20"/>
      <w:lang w:val="de-AT" w:eastAsia="de-DE"/>
    </w:rPr>
  </w:style>
  <w:style w:type="paragraph" w:styleId="Listenabsatz">
    <w:name w:val="List Paragraph"/>
    <w:basedOn w:val="Standard"/>
    <w:uiPriority w:val="34"/>
    <w:qFormat/>
    <w:rsid w:val="001E7EB5"/>
    <w:pPr>
      <w:ind w:left="720"/>
      <w:contextualSpacing/>
    </w:pPr>
  </w:style>
  <w:style w:type="paragraph" w:styleId="Fuzeile">
    <w:name w:val="footer"/>
    <w:basedOn w:val="Standard"/>
    <w:link w:val="FuzeileZchn"/>
    <w:uiPriority w:val="99"/>
    <w:unhideWhenUsed/>
    <w:rsid w:val="00037EA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037EA3"/>
    <w:rPr>
      <w:sz w:val="24"/>
      <w:szCs w:val="24"/>
      <w:lang w:val="en-GB" w:eastAsia="en-US"/>
    </w:rPr>
  </w:style>
  <w:style w:type="table" w:customStyle="1" w:styleId="Tabellengitternetz">
    <w:name w:val="Tabellengitternetz"/>
    <w:basedOn w:val="NormaleTabelle"/>
    <w:uiPriority w:val="59"/>
    <w:rsid w:val="00A457E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E1EA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7E1EA0"/>
    <w:rPr>
      <w:rFonts w:ascii="Segoe UI" w:hAnsi="Segoe UI" w:cs="Segoe UI"/>
      <w:sz w:val="18"/>
      <w:szCs w:val="18"/>
      <w:lang w:eastAsia="en-US"/>
    </w:rPr>
  </w:style>
  <w:style w:type="character" w:customStyle="1" w:styleId="berschrift1Zchn">
    <w:name w:val="Überschrift 1 Zchn"/>
    <w:link w:val="berschrift1"/>
    <w:uiPriority w:val="9"/>
    <w:rsid w:val="00F27B33"/>
    <w:rPr>
      <w:rFonts w:eastAsia="Times New Roman" w:cs="Times New Roman"/>
      <w:b/>
      <w:bCs/>
      <w:kern w:val="32"/>
      <w:sz w:val="36"/>
      <w:szCs w:val="32"/>
      <w:lang w:val="de-D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672A4"/>
    <w:pPr>
      <w:keepLines/>
      <w:spacing w:after="0" w:line="259" w:lineRule="auto"/>
      <w:outlineLvl w:val="9"/>
    </w:pPr>
    <w:rPr>
      <w:b w:val="0"/>
      <w:bCs w:val="0"/>
      <w:color w:val="2E74B5"/>
      <w:kern w:val="0"/>
      <w:lang w:val="en-CA" w:eastAsia="en-CA"/>
    </w:rPr>
  </w:style>
  <w:style w:type="paragraph" w:styleId="KeinLeerraum">
    <w:name w:val="No Spacing"/>
    <w:link w:val="KeinLeerraumZchn"/>
    <w:uiPriority w:val="1"/>
    <w:qFormat/>
    <w:rsid w:val="003672A4"/>
    <w:rPr>
      <w:sz w:val="24"/>
      <w:szCs w:val="24"/>
      <w:lang w:val="en-GB" w:eastAsia="en-US"/>
    </w:rPr>
  </w:style>
  <w:style w:type="paragraph" w:styleId="Verzeichnis1">
    <w:name w:val="toc 1"/>
    <w:basedOn w:val="Standard"/>
    <w:next w:val="Standard"/>
    <w:autoRedefine/>
    <w:uiPriority w:val="39"/>
    <w:unhideWhenUsed/>
    <w:rsid w:val="003E7C61"/>
  </w:style>
  <w:style w:type="character" w:styleId="Hyperlink">
    <w:name w:val="Hyperlink"/>
    <w:uiPriority w:val="99"/>
    <w:unhideWhenUsed/>
    <w:rsid w:val="003E7C61"/>
    <w:rPr>
      <w:color w:val="0563C1"/>
      <w:u w:val="single"/>
    </w:rPr>
  </w:style>
  <w:style w:type="character" w:customStyle="1" w:styleId="KeinLeerraumZchn">
    <w:name w:val="Kein Leerraum Zchn"/>
    <w:link w:val="KeinLeerraum"/>
    <w:uiPriority w:val="1"/>
    <w:rsid w:val="00BC31F1"/>
    <w:rPr>
      <w:sz w:val="24"/>
      <w:szCs w:val="24"/>
      <w:lang w:val="en-GB" w:eastAsia="en-US"/>
    </w:rPr>
  </w:style>
  <w:style w:type="paragraph" w:styleId="StandardWeb">
    <w:name w:val="Normal (Web)"/>
    <w:basedOn w:val="Standard"/>
    <w:uiPriority w:val="99"/>
    <w:semiHidden/>
    <w:unhideWhenUsed/>
    <w:rsid w:val="008D6994"/>
    <w:rPr>
      <w:rFonts w:ascii="Times New Roman" w:hAnsi="Times New Roman"/>
    </w:rPr>
  </w:style>
  <w:style w:type="paragraph" w:styleId="berarbeitung">
    <w:name w:val="Revision"/>
    <w:hidden/>
    <w:uiPriority w:val="99"/>
    <w:semiHidden/>
    <w:rsid w:val="00F961A2"/>
    <w:rPr>
      <w:sz w:val="24"/>
      <w:szCs w:val="24"/>
      <w:lang w:eastAsia="en-US"/>
    </w:rPr>
  </w:style>
  <w:style w:type="character" w:customStyle="1" w:styleId="apple-converted-space">
    <w:name w:val="apple-converted-space"/>
    <w:basedOn w:val="Absatz-Standardschriftart"/>
    <w:rsid w:val="005B25E6"/>
  </w:style>
  <w:style w:type="character" w:styleId="BesuchterLink">
    <w:name w:val="FollowedHyperlink"/>
    <w:basedOn w:val="Absatz-Standardschriftart"/>
    <w:uiPriority w:val="99"/>
    <w:semiHidden/>
    <w:unhideWhenUsed/>
    <w:rsid w:val="005D221C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D221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D221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D221C"/>
    <w:rPr>
      <w:rFonts w:eastAsia="Times New Roman" w:cs="Times New Roman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D221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D221C"/>
    <w:rPr>
      <w:rFonts w:eastAsia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49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6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8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67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0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4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56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4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3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8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2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1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2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0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84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5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79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64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9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0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78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07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8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37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9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0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91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1A2D4C26424EF89CB3E6956B9EA41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078415A-198E-4CCB-8110-355E15A4570A}"/>
      </w:docPartPr>
      <w:docPartBody>
        <w:p w:rsidR="00F2225A" w:rsidRDefault="009F7A79" w:rsidP="009F7A79">
          <w:pPr>
            <w:pStyle w:val="431A2D4C26424EF89CB3E6956B9EA413"/>
          </w:pPr>
          <w:r w:rsidRPr="009F42E6">
            <w:rPr>
              <w:rStyle w:val="Platzhalt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7A79"/>
    <w:rsid w:val="009F7A79"/>
    <w:rsid w:val="00DF5A83"/>
    <w:rsid w:val="00F17628"/>
    <w:rsid w:val="00F2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9F7A79"/>
    <w:rPr>
      <w:color w:val="808080"/>
    </w:rPr>
  </w:style>
  <w:style w:type="paragraph" w:customStyle="1" w:styleId="431A2D4C26424EF89CB3E6956B9EA413">
    <w:name w:val="431A2D4C26424EF89CB3E6956B9EA413"/>
    <w:rsid w:val="009F7A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B654D25FE2FA4DBD167F58D4EFB7C6" ma:contentTypeVersion="11" ma:contentTypeDescription="Ein neues Dokument erstellen." ma:contentTypeScope="" ma:versionID="4307aeda6952b85c3c1e2fdac77408d8">
  <xsd:schema xmlns:xsd="http://www.w3.org/2001/XMLSchema" xmlns:xs="http://www.w3.org/2001/XMLSchema" xmlns:p="http://schemas.microsoft.com/office/2006/metadata/properties" xmlns:ns2="cd7c7011-02b9-4fac-8d8a-41711b3ad9ec" xmlns:ns3="69b6d305-9737-4498-8973-1ae2dfb772b5" targetNamespace="http://schemas.microsoft.com/office/2006/metadata/properties" ma:root="true" ma:fieldsID="b120682c0ceafe3c45f68b8a9730713f" ns2:_="" ns3:_="">
    <xsd:import namespace="cd7c7011-02b9-4fac-8d8a-41711b3ad9ec"/>
    <xsd:import namespace="69b6d305-9737-4498-8973-1ae2dfb772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c7011-02b9-4fac-8d8a-41711b3ad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Bildmarkierungen" ma:readOnly="false" ma:fieldId="{5cf76f15-5ced-4ddc-b409-7134ff3c332f}" ma:taxonomyMulti="true" ma:sspId="d7ddf0d9-35b1-4406-b377-84c3afa7a6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6d305-9737-4498-8973-1ae2dfb772b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7c7011-02b9-4fac-8d8a-41711b3ad9e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F825F6B-DBD9-435B-BE2B-F365CA7FB749}"/>
</file>

<file path=customXml/itemProps2.xml><?xml version="1.0" encoding="utf-8"?>
<ds:datastoreItem xmlns:ds="http://schemas.openxmlformats.org/officeDocument/2006/customXml" ds:itemID="{A7A8AB34-8F99-4B41-8AA6-7ED4D79D82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93A39F-53DD-4A2D-9A80-E83BB20992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DD2194-0D61-4277-8318-ECC139639B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5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Links>
    <vt:vector size="54" baseType="variant">
      <vt:variant>
        <vt:i4>13107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775490</vt:lpwstr>
      </vt:variant>
      <vt:variant>
        <vt:i4>19006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775489</vt:lpwstr>
      </vt:variant>
      <vt:variant>
        <vt:i4>183507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775488</vt:lpwstr>
      </vt:variant>
      <vt:variant>
        <vt:i4>124524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775487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775486</vt:lpwstr>
      </vt:variant>
      <vt:variant>
        <vt:i4>11141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775485</vt:lpwstr>
      </vt:variant>
      <vt:variant>
        <vt:i4>10486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775484</vt:lpwstr>
      </vt:variant>
      <vt:variant>
        <vt:i4>2162740</vt:i4>
      </vt:variant>
      <vt:variant>
        <vt:i4>3</vt:i4>
      </vt:variant>
      <vt:variant>
        <vt:i4>0</vt:i4>
      </vt:variant>
      <vt:variant>
        <vt:i4>5</vt:i4>
      </vt:variant>
      <vt:variant>
        <vt:lpwstr>https://www.bmlrt.gv.at/service/publikationen/umwelt/mission-2030-oesterreichische-klima-und-energiestrategie.html</vt:lpwstr>
      </vt:variant>
      <vt:variant>
        <vt:lpwstr/>
      </vt:variant>
      <vt:variant>
        <vt:i4>7995499</vt:i4>
      </vt:variant>
      <vt:variant>
        <vt:i4>0</vt:i4>
      </vt:variant>
      <vt:variant>
        <vt:i4>0</vt:i4>
      </vt:variant>
      <vt:variant>
        <vt:i4>5</vt:i4>
      </vt:variant>
      <vt:variant>
        <vt:lpwstr>https://www.burgenland.at/fileadmin/user_upload/Bilder/Umwelt/2050_Klima_Energie_Buch_OK_NEU_v2_low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ka Panzenböck</dc:creator>
  <cp:keywords/>
  <cp:lastModifiedBy>Zapfel Nina</cp:lastModifiedBy>
  <cp:revision>16</cp:revision>
  <cp:lastPrinted>2022-12-15T10:41:00Z</cp:lastPrinted>
  <dcterms:created xsi:type="dcterms:W3CDTF">2023-04-20T10:57:00Z</dcterms:created>
  <dcterms:modified xsi:type="dcterms:W3CDTF">2024-01-1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654D25FE2FA4DBD167F58D4EFB7C6</vt:lpwstr>
  </property>
</Properties>
</file>